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6B9D7" w14:textId="39A5992F" w:rsidR="00784D55" w:rsidRDefault="00D15D80" w:rsidP="00784D55">
      <w:r>
        <w:rPr>
          <w:b/>
          <w:sz w:val="32"/>
        </w:rPr>
        <w:t xml:space="preserve">Einreichung eines </w:t>
      </w:r>
      <w:r w:rsidR="00720EF3" w:rsidRPr="00784D55">
        <w:rPr>
          <w:b/>
          <w:sz w:val="32"/>
        </w:rPr>
        <w:t>Ethik-Antrag</w:t>
      </w:r>
      <w:r>
        <w:rPr>
          <w:b/>
          <w:sz w:val="32"/>
        </w:rPr>
        <w:t>s</w:t>
      </w:r>
      <w:r w:rsidR="00720EF3" w:rsidRPr="00784D55">
        <w:rPr>
          <w:b/>
          <w:sz w:val="32"/>
        </w:rPr>
        <w:t xml:space="preserve"> </w:t>
      </w:r>
      <w:r>
        <w:t>an der</w:t>
      </w:r>
      <w:r w:rsidR="00784D55" w:rsidRPr="00784D55">
        <w:rPr>
          <w:sz w:val="28"/>
        </w:rPr>
        <w:t xml:space="preserve"> </w:t>
      </w:r>
      <w:r w:rsidR="00784D55">
        <w:t>FH Campus Wien</w:t>
      </w:r>
      <w:r>
        <w:t xml:space="preserve"> </w:t>
      </w:r>
      <w:r w:rsidR="00C34B92">
        <w:t>zur Begutachtung durch das</w:t>
      </w:r>
      <w:r>
        <w:t xml:space="preserve"> Ethik-Komitee der FH Campus Wien</w:t>
      </w:r>
    </w:p>
    <w:p w14:paraId="2EFE15C3" w14:textId="77777777" w:rsidR="002F26C9" w:rsidRDefault="002F26C9" w:rsidP="00784D55"/>
    <w:p w14:paraId="69B306AD" w14:textId="3EC1CD36" w:rsidR="00992A6E" w:rsidRPr="002F26C9" w:rsidRDefault="002F26C9" w:rsidP="00EE6699">
      <w:pPr>
        <w:rPr>
          <w:szCs w:val="24"/>
        </w:rPr>
      </w:pPr>
      <w:r w:rsidRPr="002F26C9">
        <w:rPr>
          <w:szCs w:val="24"/>
        </w:rPr>
        <w:t xml:space="preserve">Name der Antragsteller*in: </w:t>
      </w:r>
      <w:sdt>
        <w:sdtPr>
          <w:rPr>
            <w:szCs w:val="24"/>
          </w:rPr>
          <w:id w:val="-1358653916"/>
          <w:placeholder>
            <w:docPart w:val="DefaultPlaceholder_-1854013440"/>
          </w:placeholder>
          <w:showingPlcHdr/>
          <w:text/>
        </w:sdtPr>
        <w:sdtEndPr/>
        <w:sdtContent>
          <w:r w:rsidR="00727236" w:rsidRPr="00727236">
            <w:rPr>
              <w:rStyle w:val="Platzhaltertext"/>
            </w:rPr>
            <w:t>Klicken oder tippen Sie hier, um Text einzugeben.</w:t>
          </w:r>
        </w:sdtContent>
      </w:sdt>
    </w:p>
    <w:p w14:paraId="6195E1BA" w14:textId="7832CDB1" w:rsidR="002F26C9" w:rsidRPr="002F26C9" w:rsidRDefault="002F26C9" w:rsidP="00EE6699">
      <w:pPr>
        <w:rPr>
          <w:szCs w:val="24"/>
        </w:rPr>
      </w:pPr>
      <w:r w:rsidRPr="002F26C9">
        <w:rPr>
          <w:szCs w:val="24"/>
        </w:rPr>
        <w:t xml:space="preserve">Emailadresse: </w:t>
      </w:r>
      <w:sdt>
        <w:sdtPr>
          <w:rPr>
            <w:szCs w:val="24"/>
          </w:rPr>
          <w:id w:val="-1831600298"/>
          <w:placeholder>
            <w:docPart w:val="DefaultPlaceholder_-1854013440"/>
          </w:placeholder>
          <w:showingPlcHdr/>
          <w:text/>
        </w:sdtPr>
        <w:sdtEndPr/>
        <w:sdtContent>
          <w:r w:rsidRPr="009A246E">
            <w:rPr>
              <w:rStyle w:val="Platzhaltertext"/>
            </w:rPr>
            <w:t>Klicken oder tippen Sie hier, um Text einzugeben.</w:t>
          </w:r>
        </w:sdtContent>
      </w:sdt>
    </w:p>
    <w:p w14:paraId="4DF8084C" w14:textId="66E421BB" w:rsidR="002F26C9" w:rsidRPr="002F26C9" w:rsidRDefault="002F26C9" w:rsidP="00EE6699">
      <w:pPr>
        <w:rPr>
          <w:szCs w:val="24"/>
        </w:rPr>
      </w:pPr>
      <w:r w:rsidRPr="002F26C9">
        <w:rPr>
          <w:szCs w:val="24"/>
        </w:rPr>
        <w:t xml:space="preserve">Studiengang und Department: </w:t>
      </w:r>
      <w:sdt>
        <w:sdtPr>
          <w:rPr>
            <w:szCs w:val="24"/>
          </w:rPr>
          <w:id w:val="-493188482"/>
          <w:placeholder>
            <w:docPart w:val="DefaultPlaceholder_-1854013440"/>
          </w:placeholder>
          <w:showingPlcHdr/>
          <w:text/>
        </w:sdtPr>
        <w:sdtEndPr/>
        <w:sdtContent>
          <w:r w:rsidR="00727236" w:rsidRPr="00727236">
            <w:rPr>
              <w:rStyle w:val="Platzhaltertext"/>
            </w:rPr>
            <w:t>Klicken oder tippen Sie hier, um Text einzugeben.</w:t>
          </w:r>
        </w:sdtContent>
      </w:sdt>
    </w:p>
    <w:p w14:paraId="0C0B8705" w14:textId="77777777" w:rsidR="00720EF3" w:rsidRDefault="00720EF3" w:rsidP="00EE6699"/>
    <w:p w14:paraId="3E6B18A9" w14:textId="3D6F9C03" w:rsidR="006026DF" w:rsidRDefault="006026DF" w:rsidP="00EE6699">
      <w:pPr>
        <w:rPr>
          <w:b/>
        </w:rPr>
      </w:pPr>
      <w:r>
        <w:rPr>
          <w:b/>
        </w:rPr>
        <w:t>Beschreibung des Forschungsvorhabens</w:t>
      </w:r>
    </w:p>
    <w:p w14:paraId="1E3377AD" w14:textId="1CB4C490" w:rsidR="006026DF" w:rsidRPr="006026DF" w:rsidRDefault="006026DF" w:rsidP="00EE6699">
      <w:pPr>
        <w:rPr>
          <w:rFonts w:asciiTheme="majorHAnsi" w:hAnsiTheme="majorHAnsi" w:cstheme="majorHAnsi"/>
          <w:u w:val="single"/>
        </w:rPr>
      </w:pPr>
      <w:r w:rsidRPr="006026DF">
        <w:rPr>
          <w:rFonts w:asciiTheme="majorHAnsi" w:hAnsiTheme="majorHAnsi" w:cstheme="majorHAnsi"/>
          <w:u w:val="single"/>
        </w:rPr>
        <w:t>Forschungsvorhaben (zutreffendes bitte auswählen)</w:t>
      </w:r>
    </w:p>
    <w:p w14:paraId="5DE59124" w14:textId="1957768B" w:rsidR="006026DF" w:rsidRPr="006026DF" w:rsidRDefault="004303BB" w:rsidP="006026DF">
      <w:pPr>
        <w:tabs>
          <w:tab w:val="left" w:pos="2580"/>
        </w:tabs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1067686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6DF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287DF3">
        <w:rPr>
          <w:rFonts w:asciiTheme="majorHAnsi" w:hAnsiTheme="majorHAnsi" w:cstheme="majorHAnsi"/>
        </w:rPr>
        <w:t xml:space="preserve"> Bachelorarbeit</w:t>
      </w:r>
      <w:r w:rsidR="006026DF" w:rsidRPr="006026DF">
        <w:rPr>
          <w:rFonts w:asciiTheme="majorHAnsi" w:hAnsiTheme="majorHAnsi" w:cstheme="majorHAnsi"/>
        </w:rPr>
        <w:tab/>
      </w:r>
    </w:p>
    <w:p w14:paraId="4E30A7CC" w14:textId="1F6205CA" w:rsidR="006026DF" w:rsidRDefault="004303BB" w:rsidP="006026DF">
      <w:pPr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38775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26DF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6026DF" w:rsidRPr="006026DF">
        <w:rPr>
          <w:rFonts w:asciiTheme="majorHAnsi" w:hAnsiTheme="majorHAnsi" w:cstheme="majorHAnsi"/>
        </w:rPr>
        <w:t xml:space="preserve"> </w:t>
      </w:r>
      <w:r w:rsidR="006026DF">
        <w:rPr>
          <w:rFonts w:asciiTheme="majorHAnsi" w:hAnsiTheme="majorHAnsi" w:cstheme="majorHAnsi"/>
        </w:rPr>
        <w:t xml:space="preserve">Masterarbeit </w:t>
      </w:r>
    </w:p>
    <w:p w14:paraId="39F75A6D" w14:textId="1BADAEC8" w:rsidR="00287DF3" w:rsidRPr="006026DF" w:rsidRDefault="004303BB" w:rsidP="006026DF">
      <w:pPr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13037365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7236">
            <w:rPr>
              <w:rFonts w:ascii="MS Gothic" w:eastAsia="MS Gothic" w:hAnsi="MS Gothic" w:cstheme="majorHAnsi" w:hint="eastAsia"/>
            </w:rPr>
            <w:t>☐</w:t>
          </w:r>
        </w:sdtContent>
      </w:sdt>
      <w:r w:rsidR="00287DF3" w:rsidRPr="006026DF">
        <w:rPr>
          <w:rFonts w:asciiTheme="majorHAnsi" w:hAnsiTheme="majorHAnsi" w:cstheme="majorHAnsi"/>
        </w:rPr>
        <w:t xml:space="preserve"> </w:t>
      </w:r>
      <w:r w:rsidR="00F40CEA">
        <w:rPr>
          <w:rFonts w:asciiTheme="majorHAnsi" w:hAnsiTheme="majorHAnsi" w:cstheme="majorHAnsi"/>
        </w:rPr>
        <w:t>Forschungsp</w:t>
      </w:r>
      <w:r w:rsidR="00287DF3">
        <w:rPr>
          <w:rFonts w:asciiTheme="majorHAnsi" w:hAnsiTheme="majorHAnsi" w:cstheme="majorHAnsi"/>
        </w:rPr>
        <w:t xml:space="preserve">rojekt </w:t>
      </w:r>
    </w:p>
    <w:p w14:paraId="231C8515" w14:textId="2D987F71" w:rsidR="006026DF" w:rsidRPr="006026DF" w:rsidRDefault="00402099" w:rsidP="006026DF">
      <w:pPr>
        <w:rPr>
          <w:rFonts w:asciiTheme="majorHAnsi" w:hAnsiTheme="majorHAnsi" w:cstheme="majorHAnsi"/>
        </w:rPr>
      </w:pPr>
      <w:r w:rsidRPr="00402099">
        <w:rPr>
          <w:rFonts w:asciiTheme="majorHAnsi" w:hAnsiTheme="majorHAnsi" w:cstheme="majorHAnsi"/>
          <w:sz w:val="20"/>
        </w:rPr>
        <w:t xml:space="preserve">Falls zutreffend </w:t>
      </w:r>
      <w:r w:rsidR="006026DF" w:rsidRPr="006026DF">
        <w:rPr>
          <w:rFonts w:asciiTheme="majorHAnsi" w:hAnsiTheme="majorHAnsi" w:cstheme="majorHAnsi"/>
        </w:rPr>
        <w:t xml:space="preserve">Betreuer*in: </w:t>
      </w:r>
      <w:sdt>
        <w:sdtPr>
          <w:rPr>
            <w:rFonts w:asciiTheme="majorHAnsi" w:hAnsiTheme="majorHAnsi" w:cstheme="majorHAnsi"/>
          </w:rPr>
          <w:id w:val="-991482268"/>
          <w:placeholder>
            <w:docPart w:val="DefaultPlaceholder_-1854013440"/>
          </w:placeholder>
          <w:showingPlcHdr/>
          <w:text/>
        </w:sdtPr>
        <w:sdtEndPr/>
        <w:sdtContent>
          <w:r w:rsidR="006026DF" w:rsidRPr="006026DF">
            <w:rPr>
              <w:rStyle w:val="Platzhaltertext"/>
              <w:rFonts w:asciiTheme="majorHAnsi" w:hAnsiTheme="majorHAnsi" w:cstheme="majorHAnsi"/>
            </w:rPr>
            <w:t>Klicken oder tippen Sie hier, um Text einzugeben.</w:t>
          </w:r>
        </w:sdtContent>
      </w:sdt>
    </w:p>
    <w:p w14:paraId="2CE4BFF6" w14:textId="020D3413" w:rsidR="00287DF3" w:rsidRPr="00287DF3" w:rsidRDefault="00402099" w:rsidP="00EE6699">
      <w:r w:rsidRPr="00402099">
        <w:rPr>
          <w:rFonts w:asciiTheme="majorHAnsi" w:hAnsiTheme="majorHAnsi" w:cstheme="majorHAnsi"/>
          <w:sz w:val="20"/>
        </w:rPr>
        <w:t xml:space="preserve">Falls zutreffend </w:t>
      </w:r>
      <w:r w:rsidR="00287DF3" w:rsidRPr="00287DF3">
        <w:t xml:space="preserve">Studiengang: </w:t>
      </w:r>
      <w:sdt>
        <w:sdtPr>
          <w:id w:val="2000774094"/>
          <w:placeholder>
            <w:docPart w:val="DefaultPlaceholder_-1854013440"/>
          </w:placeholder>
          <w:showingPlcHdr/>
          <w:text/>
        </w:sdtPr>
        <w:sdtEndPr/>
        <w:sdtContent>
          <w:r w:rsidR="00287DF3" w:rsidRPr="00287DF3">
            <w:rPr>
              <w:rStyle w:val="Platzhaltertext"/>
            </w:rPr>
            <w:t>Klicken oder tippen Sie hier, um Text einzugeben.</w:t>
          </w:r>
        </w:sdtContent>
      </w:sdt>
    </w:p>
    <w:p w14:paraId="7D23E195" w14:textId="796238E4" w:rsidR="00287DF3" w:rsidRDefault="00287DF3" w:rsidP="00EE6699">
      <w:pPr>
        <w:rPr>
          <w:b/>
        </w:rPr>
      </w:pPr>
      <w:r w:rsidRPr="00287DF3">
        <w:t>Department:</w:t>
      </w:r>
      <w:r>
        <w:rPr>
          <w:b/>
        </w:rPr>
        <w:t xml:space="preserve"> </w:t>
      </w:r>
      <w:sdt>
        <w:sdtPr>
          <w:rPr>
            <w:b/>
          </w:rPr>
          <w:id w:val="-174426205"/>
          <w:placeholder>
            <w:docPart w:val="DefaultPlaceholder_-1854013440"/>
          </w:placeholder>
          <w:showingPlcHdr/>
          <w:text/>
        </w:sdtPr>
        <w:sdtEndPr/>
        <w:sdtContent>
          <w:r w:rsidRPr="009A246E">
            <w:rPr>
              <w:rStyle w:val="Platzhaltertext"/>
            </w:rPr>
            <w:t>Klicken oder tippen Sie hier, um Text einzugeben.</w:t>
          </w:r>
        </w:sdtContent>
      </w:sdt>
    </w:p>
    <w:p w14:paraId="353B3866" w14:textId="1DA9DB84" w:rsidR="00287DF3" w:rsidRDefault="00287DF3" w:rsidP="00EE6699">
      <w:pPr>
        <w:rPr>
          <w:b/>
        </w:rPr>
      </w:pPr>
    </w:p>
    <w:p w14:paraId="5BAD437B" w14:textId="43DD244E" w:rsidR="001F5E5E" w:rsidRPr="006026DF" w:rsidRDefault="001F5E5E" w:rsidP="001F5E5E">
      <w:pPr>
        <w:rPr>
          <w:rFonts w:asciiTheme="majorHAnsi" w:hAnsiTheme="majorHAnsi" w:cstheme="majorHAnsi"/>
          <w:u w:val="single"/>
        </w:rPr>
      </w:pPr>
      <w:r>
        <w:rPr>
          <w:rFonts w:asciiTheme="majorHAnsi" w:hAnsiTheme="majorHAnsi" w:cstheme="majorHAnsi"/>
          <w:u w:val="single"/>
        </w:rPr>
        <w:t>Zuständigkeit</w:t>
      </w:r>
      <w:r w:rsidRPr="006026DF">
        <w:rPr>
          <w:rFonts w:asciiTheme="majorHAnsi" w:hAnsiTheme="majorHAnsi" w:cstheme="majorHAnsi"/>
          <w:u w:val="single"/>
        </w:rPr>
        <w:t xml:space="preserve"> (zutreffendes bitte auswählen)</w:t>
      </w:r>
    </w:p>
    <w:p w14:paraId="6EAFF313" w14:textId="40B43FDD" w:rsidR="001F5E5E" w:rsidRPr="006026DF" w:rsidRDefault="004303BB" w:rsidP="001F5E5E">
      <w:pPr>
        <w:tabs>
          <w:tab w:val="left" w:pos="2580"/>
        </w:tabs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170378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E5E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1F5E5E">
        <w:rPr>
          <w:rFonts w:asciiTheme="majorHAnsi" w:hAnsiTheme="majorHAnsi" w:cstheme="majorHAnsi"/>
        </w:rPr>
        <w:t xml:space="preserve"> Teil eines Projekts von der FH</w:t>
      </w:r>
      <w:r w:rsidR="001F5E5E" w:rsidRPr="006026DF">
        <w:rPr>
          <w:rFonts w:asciiTheme="majorHAnsi" w:hAnsiTheme="majorHAnsi" w:cstheme="majorHAnsi"/>
        </w:rPr>
        <w:tab/>
      </w:r>
      <w:r w:rsidR="00DB4659" w:rsidRPr="00A9140C">
        <w:rPr>
          <w:rFonts w:asciiTheme="majorHAnsi" w:hAnsiTheme="majorHAnsi" w:cstheme="majorHAnsi"/>
          <w:sz w:val="20"/>
        </w:rPr>
        <w:t>(Verantwortung und Kosten werden vom Studiengang/FH übernommen [Unterschrift der Studien-/Lehrgangsleitung zur Bestätigung auf der letzten Seite erforderlich])</w:t>
      </w:r>
    </w:p>
    <w:p w14:paraId="6F0D1277" w14:textId="4A08C71C" w:rsidR="001F5E5E" w:rsidRDefault="004303BB" w:rsidP="001F5E5E">
      <w:pPr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610479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E5E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1F5E5E" w:rsidRPr="006026DF">
        <w:rPr>
          <w:rFonts w:asciiTheme="majorHAnsi" w:hAnsiTheme="majorHAnsi" w:cstheme="majorHAnsi"/>
        </w:rPr>
        <w:t xml:space="preserve"> </w:t>
      </w:r>
      <w:r w:rsidR="001F5E5E">
        <w:rPr>
          <w:rFonts w:asciiTheme="majorHAnsi" w:hAnsiTheme="majorHAnsi" w:cstheme="majorHAnsi"/>
        </w:rPr>
        <w:t>Projekt eines hauptberuflich Lehrenden der FH</w:t>
      </w:r>
      <w:r w:rsidR="00DB4659">
        <w:rPr>
          <w:rFonts w:asciiTheme="majorHAnsi" w:hAnsiTheme="majorHAnsi" w:cstheme="majorHAnsi"/>
        </w:rPr>
        <w:t xml:space="preserve"> </w:t>
      </w:r>
      <w:r w:rsidR="00DB4659" w:rsidRPr="00A9140C">
        <w:rPr>
          <w:rFonts w:asciiTheme="majorHAnsi" w:hAnsiTheme="majorHAnsi" w:cstheme="majorHAnsi"/>
          <w:sz w:val="20"/>
        </w:rPr>
        <w:t>(Verantwortung und Kosten werden vom Studiengang übernommen [Unterschrift der Studien-/Lehrgangsleitung zur Bestätigung auf der letzten Seite erforderlich])</w:t>
      </w:r>
    </w:p>
    <w:p w14:paraId="638A5517" w14:textId="0663D111" w:rsidR="001F5E5E" w:rsidRDefault="004303BB" w:rsidP="001F5E5E">
      <w:pPr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2036763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E5E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1F5E5E" w:rsidRPr="006026DF">
        <w:rPr>
          <w:rFonts w:asciiTheme="majorHAnsi" w:hAnsiTheme="majorHAnsi" w:cstheme="majorHAnsi"/>
        </w:rPr>
        <w:t xml:space="preserve"> </w:t>
      </w:r>
      <w:r w:rsidR="001F5E5E">
        <w:rPr>
          <w:rFonts w:asciiTheme="majorHAnsi" w:hAnsiTheme="majorHAnsi" w:cstheme="majorHAnsi"/>
        </w:rPr>
        <w:t>Projekt eines nebenberuflich Lehrenden der FH</w:t>
      </w:r>
      <w:r w:rsidR="00DB4659">
        <w:rPr>
          <w:rFonts w:asciiTheme="majorHAnsi" w:hAnsiTheme="majorHAnsi" w:cstheme="majorHAnsi"/>
        </w:rPr>
        <w:t xml:space="preserve"> </w:t>
      </w:r>
      <w:r w:rsidR="00DB4659" w:rsidRPr="00A9140C">
        <w:rPr>
          <w:rFonts w:asciiTheme="majorHAnsi" w:hAnsiTheme="majorHAnsi" w:cstheme="majorHAnsi"/>
          <w:sz w:val="20"/>
        </w:rPr>
        <w:t>(es liegt keine Verantwortung bei der FH)</w:t>
      </w:r>
    </w:p>
    <w:p w14:paraId="6F2E97E8" w14:textId="045A18CD" w:rsidR="001F5E5E" w:rsidRPr="006026DF" w:rsidRDefault="004303BB" w:rsidP="001F5E5E">
      <w:pPr>
        <w:rPr>
          <w:rFonts w:asciiTheme="majorHAnsi" w:hAnsiTheme="majorHAnsi" w:cstheme="majorHAnsi"/>
        </w:rPr>
      </w:pPr>
      <w:sdt>
        <w:sdtPr>
          <w:rPr>
            <w:rFonts w:asciiTheme="majorHAnsi" w:hAnsiTheme="majorHAnsi" w:cstheme="majorHAnsi"/>
          </w:rPr>
          <w:id w:val="-7541338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5E5E" w:rsidRPr="006026DF">
            <w:rPr>
              <w:rFonts w:ascii="Segoe UI Symbol" w:eastAsia="MS Gothic" w:hAnsi="Segoe UI Symbol" w:cs="Segoe UI Symbol"/>
            </w:rPr>
            <w:t>☐</w:t>
          </w:r>
        </w:sdtContent>
      </w:sdt>
      <w:r w:rsidR="001F5E5E" w:rsidRPr="006026DF">
        <w:rPr>
          <w:rFonts w:asciiTheme="majorHAnsi" w:hAnsiTheme="majorHAnsi" w:cstheme="majorHAnsi"/>
        </w:rPr>
        <w:t xml:space="preserve"> </w:t>
      </w:r>
      <w:r w:rsidR="001F5E5E">
        <w:rPr>
          <w:rFonts w:asciiTheme="majorHAnsi" w:hAnsiTheme="majorHAnsi" w:cstheme="majorHAnsi"/>
        </w:rPr>
        <w:t>Projekt der/des Studierenden</w:t>
      </w:r>
      <w:r w:rsidR="004034D9">
        <w:rPr>
          <w:rFonts w:asciiTheme="majorHAnsi" w:hAnsiTheme="majorHAnsi" w:cstheme="majorHAnsi"/>
        </w:rPr>
        <w:t xml:space="preserve"> </w:t>
      </w:r>
      <w:r w:rsidR="004034D9" w:rsidRPr="00A9140C">
        <w:rPr>
          <w:rFonts w:asciiTheme="majorHAnsi" w:hAnsiTheme="majorHAnsi" w:cstheme="majorHAnsi"/>
          <w:sz w:val="20"/>
        </w:rPr>
        <w:t xml:space="preserve">(Projektidee kommt vom Studierenden, </w:t>
      </w:r>
      <w:r w:rsidR="0087070C" w:rsidRPr="00A9140C">
        <w:rPr>
          <w:rFonts w:asciiTheme="majorHAnsi" w:hAnsiTheme="majorHAnsi" w:cstheme="majorHAnsi"/>
          <w:sz w:val="20"/>
        </w:rPr>
        <w:t xml:space="preserve">es liegt </w:t>
      </w:r>
      <w:r w:rsidR="004034D9" w:rsidRPr="00A9140C">
        <w:rPr>
          <w:rFonts w:asciiTheme="majorHAnsi" w:hAnsiTheme="majorHAnsi" w:cstheme="majorHAnsi"/>
          <w:sz w:val="20"/>
        </w:rPr>
        <w:t>keine Verantwortung bei der FH)</w:t>
      </w:r>
    </w:p>
    <w:p w14:paraId="18571958" w14:textId="77777777" w:rsidR="001F5E5E" w:rsidRDefault="001F5E5E" w:rsidP="00EE6699">
      <w:pPr>
        <w:rPr>
          <w:b/>
        </w:rPr>
      </w:pPr>
    </w:p>
    <w:p w14:paraId="20266503" w14:textId="000F59FE" w:rsidR="00720EF3" w:rsidRPr="00EE41E3" w:rsidRDefault="00720EF3" w:rsidP="00EE6699">
      <w:pPr>
        <w:rPr>
          <w:b/>
          <w:sz w:val="28"/>
        </w:rPr>
      </w:pPr>
      <w:r w:rsidRPr="00EE41E3">
        <w:rPr>
          <w:b/>
          <w:sz w:val="28"/>
        </w:rPr>
        <w:t>Teil A</w:t>
      </w:r>
    </w:p>
    <w:p w14:paraId="6493D394" w14:textId="4164EBB5" w:rsidR="00784D55" w:rsidRPr="00EE41E3" w:rsidRDefault="00784D55" w:rsidP="00784D55">
      <w:pPr>
        <w:pStyle w:val="Listenabsatz"/>
        <w:numPr>
          <w:ilvl w:val="0"/>
          <w:numId w:val="7"/>
        </w:numPr>
        <w:rPr>
          <w:b/>
        </w:rPr>
      </w:pPr>
      <w:r w:rsidRPr="00EE41E3">
        <w:rPr>
          <w:b/>
        </w:rPr>
        <w:t xml:space="preserve">Allgemeines </w:t>
      </w:r>
    </w:p>
    <w:p w14:paraId="45AA1164" w14:textId="5A4D74F2" w:rsidR="00720EF3" w:rsidRDefault="00720EF3" w:rsidP="00784D55">
      <w:pPr>
        <w:pStyle w:val="Listenabsatz"/>
        <w:numPr>
          <w:ilvl w:val="1"/>
          <w:numId w:val="7"/>
        </w:numPr>
      </w:pPr>
      <w:r>
        <w:t>Projekt</w:t>
      </w:r>
      <w:r w:rsidR="009A7784">
        <w:t>-/Arbeits</w:t>
      </w:r>
      <w:r>
        <w:t>titel</w:t>
      </w:r>
      <w:r w:rsidR="009A7784">
        <w:t xml:space="preserve"> des Forschungsvorhabens</w:t>
      </w:r>
      <w:r>
        <w:t xml:space="preserve">: </w:t>
      </w:r>
      <w:sdt>
        <w:sdtPr>
          <w:id w:val="-635950991"/>
          <w:placeholder>
            <w:docPart w:val="DefaultPlaceholder_-1854013440"/>
          </w:placeholder>
          <w:showingPlcHdr/>
          <w:text/>
        </w:sdtPr>
        <w:sdtEndPr/>
        <w:sdtContent>
          <w:r w:rsidR="009A7784" w:rsidRPr="009A246E">
            <w:rPr>
              <w:rStyle w:val="Platzhaltertext"/>
            </w:rPr>
            <w:t>Klicken oder tippen Sie hier, um Text einzugeben.</w:t>
          </w:r>
        </w:sdtContent>
      </w:sdt>
    </w:p>
    <w:p w14:paraId="5B2AFD45" w14:textId="07AAE92D" w:rsidR="009A7784" w:rsidRDefault="009A7784" w:rsidP="00784D55">
      <w:pPr>
        <w:pStyle w:val="Listenabsatz"/>
        <w:numPr>
          <w:ilvl w:val="1"/>
          <w:numId w:val="7"/>
        </w:numPr>
      </w:pPr>
      <w:r>
        <w:t xml:space="preserve">Datum der Einreichung beim Ethik-Komitee: </w:t>
      </w:r>
      <w:sdt>
        <w:sdtPr>
          <w:id w:val="1482422932"/>
          <w:placeholder>
            <w:docPart w:val="DefaultPlaceholder_-1854013438"/>
          </w:placeholder>
          <w:showingPlcHdr/>
          <w:date>
            <w:dateFormat w:val="dd.MM.yyyy"/>
            <w:lid w:val="de-AT"/>
            <w:storeMappedDataAs w:val="dateTime"/>
            <w:calendar w:val="gregorian"/>
          </w:date>
        </w:sdtPr>
        <w:sdtEndPr/>
        <w:sdtContent>
          <w:r w:rsidR="00525BD3" w:rsidRPr="00B71441">
            <w:rPr>
              <w:rStyle w:val="Platzhaltertext"/>
            </w:rPr>
            <w:t>Klicken oder tippen Sie, um ein Datum einzugeben.</w:t>
          </w:r>
        </w:sdtContent>
      </w:sdt>
    </w:p>
    <w:p w14:paraId="53D42EC2" w14:textId="32565357" w:rsidR="002F26C9" w:rsidRDefault="002F26C9" w:rsidP="002F26C9">
      <w:pPr>
        <w:pStyle w:val="Listenabsatz"/>
        <w:numPr>
          <w:ilvl w:val="1"/>
          <w:numId w:val="7"/>
        </w:numPr>
      </w:pPr>
      <w:r>
        <w:t xml:space="preserve">Einreichung für folgende Ethik-Komitee-Sitzung (Datum angeben): </w:t>
      </w:r>
      <w:sdt>
        <w:sdtPr>
          <w:id w:val="202994140"/>
          <w:placeholder>
            <w:docPart w:val="DefaultPlaceholder_-1854013438"/>
          </w:placeholder>
          <w:showingPlcHdr/>
          <w:date>
            <w:dateFormat w:val="dd.MM.yyyy"/>
            <w:lid w:val="de-AT"/>
            <w:storeMappedDataAs w:val="dateTime"/>
            <w:calendar w:val="gregorian"/>
          </w:date>
        </w:sdtPr>
        <w:sdtEndPr/>
        <w:sdtContent>
          <w:r w:rsidR="00525BD3" w:rsidRPr="00B71441">
            <w:rPr>
              <w:rStyle w:val="Platzhaltertext"/>
            </w:rPr>
            <w:t>Klicken oder tippen Sie, um ein Datum einzugeben.</w:t>
          </w:r>
        </w:sdtContent>
      </w:sdt>
    </w:p>
    <w:p w14:paraId="04A10A76" w14:textId="67FC58FE" w:rsidR="00720EF3" w:rsidRDefault="00720EF3" w:rsidP="00784D55">
      <w:pPr>
        <w:pStyle w:val="Listenabsatz"/>
        <w:numPr>
          <w:ilvl w:val="1"/>
          <w:numId w:val="7"/>
        </w:numPr>
      </w:pPr>
      <w:r>
        <w:t xml:space="preserve">Projektnummer (vom EK vergeben): </w:t>
      </w:r>
      <w:sdt>
        <w:sdtPr>
          <w:id w:val="2079237633"/>
          <w:placeholder>
            <w:docPart w:val="DefaultPlaceholder_-1854013440"/>
          </w:placeholder>
          <w:showingPlcHdr/>
          <w:text/>
        </w:sdtPr>
        <w:sdtEndPr/>
        <w:sdtContent>
          <w:r w:rsidR="009A7784" w:rsidRPr="009A246E">
            <w:rPr>
              <w:rStyle w:val="Platzhaltertext"/>
            </w:rPr>
            <w:t>Klicken oder tippen Sie hier, um Text einzugeben.</w:t>
          </w:r>
        </w:sdtContent>
      </w:sdt>
    </w:p>
    <w:p w14:paraId="29975980" w14:textId="702D5CE3" w:rsidR="00784D55" w:rsidRDefault="00784D55" w:rsidP="00784D55">
      <w:pPr>
        <w:pStyle w:val="Listenabsatz"/>
        <w:numPr>
          <w:ilvl w:val="1"/>
          <w:numId w:val="7"/>
        </w:numPr>
      </w:pPr>
      <w:r w:rsidRPr="00784D55">
        <w:t>Studiendesign</w:t>
      </w:r>
      <w:r w:rsidR="009A7784">
        <w:t xml:space="preserve"> (z</w:t>
      </w:r>
      <w:r w:rsidR="0075071B">
        <w:t>.B</w:t>
      </w:r>
      <w:r w:rsidR="009A7784">
        <w:t>. qualitativ, quantitativ, Querschnitt/Längsschnittstudie, Entwicklung eines Produkts/Prototypen)</w:t>
      </w:r>
      <w:r w:rsidRPr="00784D55">
        <w:t>:</w:t>
      </w:r>
      <w:r w:rsidR="009A7784">
        <w:t xml:space="preserve"> </w:t>
      </w:r>
      <w:sdt>
        <w:sdtPr>
          <w:id w:val="893937542"/>
          <w:placeholder>
            <w:docPart w:val="DefaultPlaceholder_-1854013440"/>
          </w:placeholder>
          <w:showingPlcHdr/>
          <w:text/>
        </w:sdtPr>
        <w:sdtEndPr/>
        <w:sdtContent>
          <w:r w:rsidR="009A7784" w:rsidRPr="009A246E">
            <w:rPr>
              <w:rStyle w:val="Platzhaltertext"/>
            </w:rPr>
            <w:t>Klicken oder tippen Sie hier, um Text einzugeben.</w:t>
          </w:r>
        </w:sdtContent>
      </w:sdt>
    </w:p>
    <w:p w14:paraId="4CDED5E9" w14:textId="5B85BAB1" w:rsidR="00720EF3" w:rsidRPr="00EE41E3" w:rsidRDefault="00720EF3" w:rsidP="00EE6699">
      <w:pPr>
        <w:rPr>
          <w:b/>
          <w:sz w:val="28"/>
        </w:rPr>
      </w:pPr>
      <w:r w:rsidRPr="00EE41E3">
        <w:rPr>
          <w:b/>
          <w:sz w:val="28"/>
        </w:rPr>
        <w:lastRenderedPageBreak/>
        <w:t>Teil B</w:t>
      </w:r>
    </w:p>
    <w:p w14:paraId="0AB32DE2" w14:textId="6FFDFADF" w:rsidR="00720EF3" w:rsidRPr="00EE41E3" w:rsidRDefault="002F26C9" w:rsidP="00BA6E11">
      <w:pPr>
        <w:pStyle w:val="Listenabsatz"/>
        <w:numPr>
          <w:ilvl w:val="0"/>
          <w:numId w:val="4"/>
        </w:numPr>
        <w:rPr>
          <w:b/>
        </w:rPr>
      </w:pPr>
      <w:r w:rsidRPr="00EE41E3">
        <w:rPr>
          <w:b/>
        </w:rPr>
        <w:t>Angaben zum</w:t>
      </w:r>
      <w:r w:rsidR="00720EF3" w:rsidRPr="00EE41E3">
        <w:rPr>
          <w:b/>
        </w:rPr>
        <w:t xml:space="preserve"> </w:t>
      </w:r>
      <w:r w:rsidRPr="00EE41E3">
        <w:rPr>
          <w:b/>
        </w:rPr>
        <w:t>geplanten Forschungsvorhaben (Studie/Erhebung/</w:t>
      </w:r>
      <w:r w:rsidR="00720EF3" w:rsidRPr="00EE41E3">
        <w:rPr>
          <w:b/>
        </w:rPr>
        <w:t>durchgeführten Therapie/Diagnostik/Behandlung</w:t>
      </w:r>
      <w:r w:rsidRPr="00EE41E3">
        <w:rPr>
          <w:b/>
        </w:rPr>
        <w:t>…)</w:t>
      </w:r>
    </w:p>
    <w:p w14:paraId="08DD8E5B" w14:textId="77777777" w:rsidR="00EE41E3" w:rsidRDefault="00EE41E3" w:rsidP="00EE41E3"/>
    <w:p w14:paraId="09BC3CE7" w14:textId="6E31D5A2" w:rsidR="00720EF3" w:rsidRDefault="002F26C9" w:rsidP="00EE41E3">
      <w:r>
        <w:t>Folgende</w:t>
      </w:r>
      <w:r w:rsidR="00720EF3">
        <w:t xml:space="preserve"> Maßnahmen werden ausschließli</w:t>
      </w:r>
      <w:r>
        <w:t xml:space="preserve">ch studienbezogen durchgeführt: </w:t>
      </w:r>
    </w:p>
    <w:tbl>
      <w:tblPr>
        <w:tblStyle w:val="Tabellenraster"/>
        <w:tblW w:w="0" w:type="auto"/>
        <w:tblInd w:w="360" w:type="dxa"/>
        <w:tblLook w:val="04A0" w:firstRow="1" w:lastRow="0" w:firstColumn="1" w:lastColumn="0" w:noHBand="0" w:noVBand="1"/>
      </w:tblPr>
      <w:tblGrid>
        <w:gridCol w:w="1736"/>
        <w:gridCol w:w="1738"/>
        <w:gridCol w:w="1745"/>
        <w:gridCol w:w="1742"/>
        <w:gridCol w:w="1741"/>
      </w:tblGrid>
      <w:tr w:rsidR="00F40CEA" w:rsidRPr="00784D55" w14:paraId="29415D84" w14:textId="77777777" w:rsidTr="00727236">
        <w:tc>
          <w:tcPr>
            <w:tcW w:w="1736" w:type="dxa"/>
          </w:tcPr>
          <w:p w14:paraId="4F52543F" w14:textId="01A2D53B" w:rsidR="00720EF3" w:rsidRPr="00784D55" w:rsidRDefault="00720EF3" w:rsidP="00720EF3">
            <w:pPr>
              <w:rPr>
                <w:b/>
              </w:rPr>
            </w:pPr>
            <w:r w:rsidRPr="00784D55">
              <w:rPr>
                <w:b/>
              </w:rPr>
              <w:t>Art</w:t>
            </w:r>
          </w:p>
        </w:tc>
        <w:tc>
          <w:tcPr>
            <w:tcW w:w="1738" w:type="dxa"/>
          </w:tcPr>
          <w:p w14:paraId="2476D6E5" w14:textId="60116FBF" w:rsidR="00720EF3" w:rsidRPr="00784D55" w:rsidRDefault="00720EF3" w:rsidP="00720EF3">
            <w:pPr>
              <w:rPr>
                <w:b/>
              </w:rPr>
            </w:pPr>
            <w:r w:rsidRPr="00784D55">
              <w:rPr>
                <w:b/>
              </w:rPr>
              <w:t>Anzahl</w:t>
            </w:r>
          </w:p>
        </w:tc>
        <w:tc>
          <w:tcPr>
            <w:tcW w:w="1745" w:type="dxa"/>
          </w:tcPr>
          <w:p w14:paraId="7E1ED924" w14:textId="17F8D8BE" w:rsidR="00720EF3" w:rsidRPr="00784D55" w:rsidRDefault="00720EF3" w:rsidP="00720EF3">
            <w:pPr>
              <w:rPr>
                <w:b/>
              </w:rPr>
            </w:pPr>
            <w:r w:rsidRPr="00784D55">
              <w:rPr>
                <w:b/>
              </w:rPr>
              <w:t>Dauer</w:t>
            </w:r>
          </w:p>
        </w:tc>
        <w:tc>
          <w:tcPr>
            <w:tcW w:w="1742" w:type="dxa"/>
          </w:tcPr>
          <w:p w14:paraId="007D4500" w14:textId="409FA925" w:rsidR="00720EF3" w:rsidRPr="00784D55" w:rsidRDefault="00720EF3" w:rsidP="00720EF3">
            <w:pPr>
              <w:rPr>
                <w:b/>
              </w:rPr>
            </w:pPr>
            <w:r w:rsidRPr="00784D55">
              <w:rPr>
                <w:b/>
              </w:rPr>
              <w:t>Zeitraum</w:t>
            </w:r>
          </w:p>
        </w:tc>
        <w:tc>
          <w:tcPr>
            <w:tcW w:w="1741" w:type="dxa"/>
          </w:tcPr>
          <w:p w14:paraId="60CCBB7C" w14:textId="4828CC27" w:rsidR="00720EF3" w:rsidRPr="00784D55" w:rsidRDefault="00720EF3" w:rsidP="00720EF3">
            <w:pPr>
              <w:rPr>
                <w:b/>
              </w:rPr>
            </w:pPr>
            <w:r w:rsidRPr="00784D55">
              <w:rPr>
                <w:b/>
              </w:rPr>
              <w:t>Insgesamt</w:t>
            </w:r>
          </w:p>
        </w:tc>
      </w:tr>
      <w:tr w:rsidR="00F40CEA" w14:paraId="5822DF53" w14:textId="77777777" w:rsidTr="00727236">
        <w:tc>
          <w:tcPr>
            <w:tcW w:w="1736" w:type="dxa"/>
            <w:shd w:val="clear" w:color="auto" w:fill="F2F2F2" w:themeFill="background1" w:themeFillShade="F2"/>
          </w:tcPr>
          <w:p w14:paraId="4BAD4B3F" w14:textId="73E5E020" w:rsidR="00720EF3" w:rsidRPr="00A9140C" w:rsidRDefault="002F26C9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z</w:t>
            </w:r>
            <w:r w:rsidR="0075071B" w:rsidRPr="00A9140C">
              <w:rPr>
                <w:i/>
                <w:sz w:val="18"/>
              </w:rPr>
              <w:t>.</w:t>
            </w:r>
            <w:r w:rsidRPr="00A9140C">
              <w:rPr>
                <w:i/>
                <w:sz w:val="18"/>
              </w:rPr>
              <w:t>B.  semi-strukturierte Interviews</w:t>
            </w:r>
          </w:p>
        </w:tc>
        <w:tc>
          <w:tcPr>
            <w:tcW w:w="1738" w:type="dxa"/>
            <w:shd w:val="clear" w:color="auto" w:fill="F2F2F2" w:themeFill="background1" w:themeFillShade="F2"/>
          </w:tcPr>
          <w:p w14:paraId="522C95DD" w14:textId="6CE4A1FE" w:rsidR="00720EF3" w:rsidRPr="00A9140C" w:rsidRDefault="00273045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1</w:t>
            </w:r>
            <w:r w:rsidR="002F26C9" w:rsidRPr="00A9140C">
              <w:rPr>
                <w:i/>
                <w:sz w:val="18"/>
              </w:rPr>
              <w:t xml:space="preserve"> Interviews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137E214B" w14:textId="535E2215" w:rsidR="00720EF3" w:rsidRPr="00A9140C" w:rsidRDefault="002F26C9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à 30-60 Minuten</w:t>
            </w:r>
          </w:p>
        </w:tc>
        <w:tc>
          <w:tcPr>
            <w:tcW w:w="1742" w:type="dxa"/>
            <w:shd w:val="clear" w:color="auto" w:fill="F2F2F2" w:themeFill="background1" w:themeFillShade="F2"/>
          </w:tcPr>
          <w:p w14:paraId="68D00433" w14:textId="67576376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Jänner-März 2020</w:t>
            </w:r>
          </w:p>
        </w:tc>
        <w:tc>
          <w:tcPr>
            <w:tcW w:w="1741" w:type="dxa"/>
            <w:shd w:val="clear" w:color="auto" w:fill="F2F2F2" w:themeFill="background1" w:themeFillShade="F2"/>
          </w:tcPr>
          <w:p w14:paraId="0F3DFD16" w14:textId="38785BAA" w:rsidR="00720EF3" w:rsidRPr="00A9140C" w:rsidRDefault="00273045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1 Interview</w:t>
            </w:r>
          </w:p>
        </w:tc>
      </w:tr>
      <w:tr w:rsidR="00F40CEA" w14:paraId="629488FE" w14:textId="77777777" w:rsidTr="00727236">
        <w:tc>
          <w:tcPr>
            <w:tcW w:w="1736" w:type="dxa"/>
            <w:shd w:val="clear" w:color="auto" w:fill="F2F2F2" w:themeFill="background1" w:themeFillShade="F2"/>
          </w:tcPr>
          <w:p w14:paraId="4CDE650B" w14:textId="63AC6E1A" w:rsidR="00720EF3" w:rsidRPr="00A9140C" w:rsidRDefault="002F26C9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z</w:t>
            </w:r>
            <w:r w:rsidR="0075071B" w:rsidRPr="00A9140C">
              <w:rPr>
                <w:i/>
                <w:sz w:val="18"/>
              </w:rPr>
              <w:t>.</w:t>
            </w:r>
            <w:r w:rsidRPr="00A9140C">
              <w:rPr>
                <w:i/>
                <w:sz w:val="18"/>
              </w:rPr>
              <w:t>B. Fragebogenerhebung</w:t>
            </w:r>
          </w:p>
        </w:tc>
        <w:tc>
          <w:tcPr>
            <w:tcW w:w="1738" w:type="dxa"/>
            <w:shd w:val="clear" w:color="auto" w:fill="F2F2F2" w:themeFill="background1" w:themeFillShade="F2"/>
          </w:tcPr>
          <w:p w14:paraId="0AD7346F" w14:textId="1D758D33" w:rsidR="00720EF3" w:rsidRPr="00A9140C" w:rsidRDefault="00273045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2</w:t>
            </w:r>
            <w:r w:rsidR="002F26C9" w:rsidRPr="00A9140C">
              <w:rPr>
                <w:i/>
                <w:sz w:val="18"/>
              </w:rPr>
              <w:t xml:space="preserve"> Fragebögen</w:t>
            </w:r>
            <w:r w:rsidRPr="00A9140C">
              <w:rPr>
                <w:i/>
                <w:sz w:val="18"/>
              </w:rPr>
              <w:t xml:space="preserve"> </w:t>
            </w:r>
            <w:r w:rsidR="00A9140C" w:rsidRPr="00A9140C">
              <w:rPr>
                <w:i/>
                <w:sz w:val="18"/>
              </w:rPr>
              <w:t>(</w:t>
            </w:r>
            <w:r w:rsidRPr="00A9140C">
              <w:rPr>
                <w:i/>
                <w:sz w:val="18"/>
              </w:rPr>
              <w:t>Basline und Follow up</w:t>
            </w:r>
            <w:r w:rsidR="00A9140C" w:rsidRPr="00A9140C">
              <w:rPr>
                <w:i/>
                <w:sz w:val="18"/>
              </w:rPr>
              <w:t>)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7D034D34" w14:textId="06A28450" w:rsidR="00720EF3" w:rsidRPr="00A9140C" w:rsidRDefault="002F26C9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à 15 Minuten</w:t>
            </w:r>
          </w:p>
        </w:tc>
        <w:tc>
          <w:tcPr>
            <w:tcW w:w="1742" w:type="dxa"/>
            <w:shd w:val="clear" w:color="auto" w:fill="F2F2F2" w:themeFill="background1" w:themeFillShade="F2"/>
          </w:tcPr>
          <w:p w14:paraId="02B5BDA7" w14:textId="335A600B" w:rsidR="00720EF3" w:rsidRPr="00A9140C" w:rsidRDefault="002F26C9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Dezember-März 2020</w:t>
            </w:r>
          </w:p>
        </w:tc>
        <w:tc>
          <w:tcPr>
            <w:tcW w:w="1741" w:type="dxa"/>
            <w:shd w:val="clear" w:color="auto" w:fill="F2F2F2" w:themeFill="background1" w:themeFillShade="F2"/>
          </w:tcPr>
          <w:p w14:paraId="11396997" w14:textId="4F09594C" w:rsidR="00720EF3" w:rsidRPr="00A9140C" w:rsidRDefault="00273045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2 Fragebögen</w:t>
            </w:r>
          </w:p>
        </w:tc>
      </w:tr>
      <w:tr w:rsidR="00F40CEA" w14:paraId="05F05E50" w14:textId="77777777" w:rsidTr="00727236">
        <w:tc>
          <w:tcPr>
            <w:tcW w:w="1736" w:type="dxa"/>
            <w:shd w:val="clear" w:color="auto" w:fill="F2F2F2" w:themeFill="background1" w:themeFillShade="F2"/>
          </w:tcPr>
          <w:p w14:paraId="77585F86" w14:textId="3F6DF8EB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z</w:t>
            </w:r>
            <w:r w:rsidR="0075071B" w:rsidRPr="00A9140C">
              <w:rPr>
                <w:i/>
                <w:sz w:val="18"/>
              </w:rPr>
              <w:t>.</w:t>
            </w:r>
            <w:r w:rsidRPr="00A9140C">
              <w:rPr>
                <w:i/>
                <w:sz w:val="18"/>
              </w:rPr>
              <w:t>B. Assessment des Barthel-Index</w:t>
            </w:r>
          </w:p>
        </w:tc>
        <w:tc>
          <w:tcPr>
            <w:tcW w:w="1738" w:type="dxa"/>
            <w:shd w:val="clear" w:color="auto" w:fill="F2F2F2" w:themeFill="background1" w:themeFillShade="F2"/>
          </w:tcPr>
          <w:p w14:paraId="14557D10" w14:textId="69A90367" w:rsidR="00720EF3" w:rsidRPr="00A9140C" w:rsidRDefault="00A9140C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2</w:t>
            </w:r>
            <w:r w:rsidR="00F40CEA" w:rsidRPr="00A9140C">
              <w:rPr>
                <w:i/>
                <w:sz w:val="18"/>
              </w:rPr>
              <w:t xml:space="preserve"> (vor und nach der Intervention)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2EAB7926" w14:textId="5032EEFB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 xml:space="preserve">à 10 Minuten </w:t>
            </w:r>
          </w:p>
        </w:tc>
        <w:tc>
          <w:tcPr>
            <w:tcW w:w="1742" w:type="dxa"/>
            <w:shd w:val="clear" w:color="auto" w:fill="F2F2F2" w:themeFill="background1" w:themeFillShade="F2"/>
          </w:tcPr>
          <w:p w14:paraId="03537256" w14:textId="1861251E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Februar-April 2020</w:t>
            </w:r>
          </w:p>
        </w:tc>
        <w:tc>
          <w:tcPr>
            <w:tcW w:w="1741" w:type="dxa"/>
            <w:shd w:val="clear" w:color="auto" w:fill="F2F2F2" w:themeFill="background1" w:themeFillShade="F2"/>
          </w:tcPr>
          <w:p w14:paraId="33560451" w14:textId="7C5332FC" w:rsidR="00720EF3" w:rsidRPr="00A9140C" w:rsidRDefault="00A9140C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2 Assessments</w:t>
            </w:r>
          </w:p>
        </w:tc>
      </w:tr>
      <w:tr w:rsidR="00F40CEA" w14:paraId="5715FD4A" w14:textId="77777777" w:rsidTr="00727236">
        <w:tc>
          <w:tcPr>
            <w:tcW w:w="1736" w:type="dxa"/>
            <w:shd w:val="clear" w:color="auto" w:fill="F2F2F2" w:themeFill="background1" w:themeFillShade="F2"/>
          </w:tcPr>
          <w:p w14:paraId="715EE718" w14:textId="7B88F53C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z</w:t>
            </w:r>
            <w:r w:rsidR="0075071B" w:rsidRPr="00A9140C">
              <w:rPr>
                <w:i/>
                <w:sz w:val="18"/>
              </w:rPr>
              <w:t>.</w:t>
            </w:r>
            <w:r w:rsidRPr="00A9140C">
              <w:rPr>
                <w:i/>
                <w:sz w:val="18"/>
              </w:rPr>
              <w:t>B. ADL-Training</w:t>
            </w:r>
          </w:p>
        </w:tc>
        <w:tc>
          <w:tcPr>
            <w:tcW w:w="1738" w:type="dxa"/>
            <w:shd w:val="clear" w:color="auto" w:fill="F2F2F2" w:themeFill="background1" w:themeFillShade="F2"/>
          </w:tcPr>
          <w:p w14:paraId="60D48139" w14:textId="4C89BFD1" w:rsidR="00720EF3" w:rsidRPr="00A9140C" w:rsidRDefault="00A9140C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10 ADL-Trainings</w:t>
            </w:r>
          </w:p>
        </w:tc>
        <w:tc>
          <w:tcPr>
            <w:tcW w:w="1745" w:type="dxa"/>
            <w:shd w:val="clear" w:color="auto" w:fill="F2F2F2" w:themeFill="background1" w:themeFillShade="F2"/>
          </w:tcPr>
          <w:p w14:paraId="536E4B23" w14:textId="20925D4B" w:rsidR="00720EF3" w:rsidRPr="00A9140C" w:rsidRDefault="00A9140C" w:rsidP="00720EF3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à</w:t>
            </w:r>
            <w:r w:rsidR="00F40CEA" w:rsidRPr="00A9140C">
              <w:rPr>
                <w:i/>
                <w:sz w:val="18"/>
              </w:rPr>
              <w:t xml:space="preserve"> 60 Minuten</w:t>
            </w:r>
          </w:p>
        </w:tc>
        <w:tc>
          <w:tcPr>
            <w:tcW w:w="1742" w:type="dxa"/>
            <w:shd w:val="clear" w:color="auto" w:fill="F2F2F2" w:themeFill="background1" w:themeFillShade="F2"/>
          </w:tcPr>
          <w:p w14:paraId="494558FA" w14:textId="279671BE" w:rsidR="00720EF3" w:rsidRPr="00A9140C" w:rsidRDefault="00F40CEA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Februar-April 2020</w:t>
            </w:r>
          </w:p>
        </w:tc>
        <w:tc>
          <w:tcPr>
            <w:tcW w:w="1741" w:type="dxa"/>
            <w:shd w:val="clear" w:color="auto" w:fill="F2F2F2" w:themeFill="background1" w:themeFillShade="F2"/>
          </w:tcPr>
          <w:p w14:paraId="047351CE" w14:textId="40CF2A04" w:rsidR="00720EF3" w:rsidRPr="00A9140C" w:rsidRDefault="00A9140C" w:rsidP="00720EF3">
            <w:pPr>
              <w:rPr>
                <w:i/>
                <w:sz w:val="18"/>
              </w:rPr>
            </w:pPr>
            <w:r w:rsidRPr="00A9140C">
              <w:rPr>
                <w:i/>
                <w:sz w:val="18"/>
              </w:rPr>
              <w:t>10 ADL-Trainings</w:t>
            </w:r>
          </w:p>
        </w:tc>
      </w:tr>
      <w:tr w:rsidR="00F40CEA" w14:paraId="424427EF" w14:textId="77777777" w:rsidTr="00727236">
        <w:sdt>
          <w:sdtPr>
            <w:id w:val="1564212767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36" w:type="dxa"/>
              </w:tcPr>
              <w:p w14:paraId="63F0B279" w14:textId="2B6CAA9E" w:rsidR="00F40CEA" w:rsidRDefault="00525BD3" w:rsidP="00525BD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66516554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38" w:type="dxa"/>
              </w:tcPr>
              <w:p w14:paraId="23FBA68C" w14:textId="4F2F0C67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34551356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5" w:type="dxa"/>
              </w:tcPr>
              <w:p w14:paraId="0831137E" w14:textId="0A44671B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5610863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2" w:type="dxa"/>
              </w:tcPr>
              <w:p w14:paraId="5DC578F3" w14:textId="127FFB5C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680722118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1" w:type="dxa"/>
              </w:tcPr>
              <w:p w14:paraId="7BBDFA9C" w14:textId="77BC8536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F40CEA" w14:paraId="30854669" w14:textId="77777777" w:rsidTr="00727236">
        <w:sdt>
          <w:sdtPr>
            <w:id w:val="17234104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36" w:type="dxa"/>
              </w:tcPr>
              <w:p w14:paraId="12C2AC7B" w14:textId="36CA0D9B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753727964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38" w:type="dxa"/>
              </w:tcPr>
              <w:p w14:paraId="515F9B29" w14:textId="3D2BA651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23128772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5" w:type="dxa"/>
              </w:tcPr>
              <w:p w14:paraId="5BD061BD" w14:textId="79AEEF9A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76251989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2" w:type="dxa"/>
              </w:tcPr>
              <w:p w14:paraId="64427470" w14:textId="557EC6FD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8211770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1741" w:type="dxa"/>
              </w:tcPr>
              <w:p w14:paraId="6479D24A" w14:textId="7FC5B1DA" w:rsidR="00F40CEA" w:rsidRDefault="00525BD3" w:rsidP="00720EF3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27236" w14:paraId="78FA3F3C" w14:textId="77777777" w:rsidTr="00727236">
        <w:sdt>
          <w:sdtPr>
            <w:id w:val="570320857"/>
            <w:placeholder>
              <w:docPart w:val="EDB8708393FA41A9A7AB841D5ACE2718"/>
            </w:placeholder>
            <w:showingPlcHdr/>
            <w:text/>
          </w:sdtPr>
          <w:sdtEndPr/>
          <w:sdtContent>
            <w:tc>
              <w:tcPr>
                <w:tcW w:w="1736" w:type="dxa"/>
              </w:tcPr>
              <w:p w14:paraId="104169B3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034619477"/>
            <w:placeholder>
              <w:docPart w:val="EDB8708393FA41A9A7AB841D5ACE2718"/>
            </w:placeholder>
            <w:showingPlcHdr/>
            <w:text/>
          </w:sdtPr>
          <w:sdtEndPr/>
          <w:sdtContent>
            <w:tc>
              <w:tcPr>
                <w:tcW w:w="1738" w:type="dxa"/>
              </w:tcPr>
              <w:p w14:paraId="3880C1AF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423262462"/>
            <w:placeholder>
              <w:docPart w:val="EDB8708393FA41A9A7AB841D5ACE2718"/>
            </w:placeholder>
            <w:showingPlcHdr/>
            <w:text/>
          </w:sdtPr>
          <w:sdtEndPr/>
          <w:sdtContent>
            <w:tc>
              <w:tcPr>
                <w:tcW w:w="1745" w:type="dxa"/>
              </w:tcPr>
              <w:p w14:paraId="3E931F41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706673061"/>
            <w:placeholder>
              <w:docPart w:val="EDB8708393FA41A9A7AB841D5ACE2718"/>
            </w:placeholder>
            <w:showingPlcHdr/>
            <w:text/>
          </w:sdtPr>
          <w:sdtEndPr/>
          <w:sdtContent>
            <w:tc>
              <w:tcPr>
                <w:tcW w:w="1742" w:type="dxa"/>
              </w:tcPr>
              <w:p w14:paraId="2D22E1CC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12325712"/>
            <w:placeholder>
              <w:docPart w:val="EDB8708393FA41A9A7AB841D5ACE2718"/>
            </w:placeholder>
            <w:showingPlcHdr/>
            <w:text/>
          </w:sdtPr>
          <w:sdtEndPr/>
          <w:sdtContent>
            <w:tc>
              <w:tcPr>
                <w:tcW w:w="1741" w:type="dxa"/>
              </w:tcPr>
              <w:p w14:paraId="2E3D1924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27236" w14:paraId="443D4715" w14:textId="77777777" w:rsidTr="00727236">
        <w:sdt>
          <w:sdtPr>
            <w:id w:val="-584613115"/>
            <w:placeholder>
              <w:docPart w:val="4168D894943D46FFAE256D8C984D1099"/>
            </w:placeholder>
            <w:showingPlcHdr/>
            <w:text/>
          </w:sdtPr>
          <w:sdtEndPr/>
          <w:sdtContent>
            <w:tc>
              <w:tcPr>
                <w:tcW w:w="1736" w:type="dxa"/>
              </w:tcPr>
              <w:p w14:paraId="1EEB4565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003349066"/>
            <w:placeholder>
              <w:docPart w:val="4168D894943D46FFAE256D8C984D1099"/>
            </w:placeholder>
            <w:showingPlcHdr/>
            <w:text/>
          </w:sdtPr>
          <w:sdtEndPr/>
          <w:sdtContent>
            <w:tc>
              <w:tcPr>
                <w:tcW w:w="1738" w:type="dxa"/>
              </w:tcPr>
              <w:p w14:paraId="42D20477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488131258"/>
            <w:placeholder>
              <w:docPart w:val="4168D894943D46FFAE256D8C984D1099"/>
            </w:placeholder>
            <w:showingPlcHdr/>
            <w:text/>
          </w:sdtPr>
          <w:sdtEndPr/>
          <w:sdtContent>
            <w:tc>
              <w:tcPr>
                <w:tcW w:w="1745" w:type="dxa"/>
              </w:tcPr>
              <w:p w14:paraId="0E021BBB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783843605"/>
            <w:placeholder>
              <w:docPart w:val="4168D894943D46FFAE256D8C984D1099"/>
            </w:placeholder>
            <w:showingPlcHdr/>
            <w:text/>
          </w:sdtPr>
          <w:sdtEndPr/>
          <w:sdtContent>
            <w:tc>
              <w:tcPr>
                <w:tcW w:w="1742" w:type="dxa"/>
              </w:tcPr>
              <w:p w14:paraId="01EE87E4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1222359782"/>
            <w:placeholder>
              <w:docPart w:val="4168D894943D46FFAE256D8C984D1099"/>
            </w:placeholder>
            <w:showingPlcHdr/>
            <w:text/>
          </w:sdtPr>
          <w:sdtEndPr/>
          <w:sdtContent>
            <w:tc>
              <w:tcPr>
                <w:tcW w:w="1741" w:type="dxa"/>
              </w:tcPr>
              <w:p w14:paraId="36DFD6B9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27236" w14:paraId="7286B31E" w14:textId="77777777" w:rsidTr="00727236">
        <w:sdt>
          <w:sdtPr>
            <w:id w:val="-1406060961"/>
            <w:placeholder>
              <w:docPart w:val="B2BD6245EFE1421AAE47BC7C2326CB2E"/>
            </w:placeholder>
            <w:showingPlcHdr/>
            <w:text/>
          </w:sdtPr>
          <w:sdtEndPr/>
          <w:sdtContent>
            <w:tc>
              <w:tcPr>
                <w:tcW w:w="1736" w:type="dxa"/>
              </w:tcPr>
              <w:p w14:paraId="70692AC9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837655100"/>
            <w:placeholder>
              <w:docPart w:val="B2BD6245EFE1421AAE47BC7C2326CB2E"/>
            </w:placeholder>
            <w:showingPlcHdr/>
            <w:text/>
          </w:sdtPr>
          <w:sdtEndPr/>
          <w:sdtContent>
            <w:tc>
              <w:tcPr>
                <w:tcW w:w="1738" w:type="dxa"/>
              </w:tcPr>
              <w:p w14:paraId="0D9B45F4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170761403"/>
            <w:placeholder>
              <w:docPart w:val="B2BD6245EFE1421AAE47BC7C2326CB2E"/>
            </w:placeholder>
            <w:showingPlcHdr/>
            <w:text/>
          </w:sdtPr>
          <w:sdtEndPr/>
          <w:sdtContent>
            <w:tc>
              <w:tcPr>
                <w:tcW w:w="1745" w:type="dxa"/>
              </w:tcPr>
              <w:p w14:paraId="18D74888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981258032"/>
            <w:placeholder>
              <w:docPart w:val="B2BD6245EFE1421AAE47BC7C2326CB2E"/>
            </w:placeholder>
            <w:showingPlcHdr/>
            <w:text/>
          </w:sdtPr>
          <w:sdtEndPr/>
          <w:sdtContent>
            <w:tc>
              <w:tcPr>
                <w:tcW w:w="1742" w:type="dxa"/>
              </w:tcPr>
              <w:p w14:paraId="1606474D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815765005"/>
            <w:placeholder>
              <w:docPart w:val="B2BD6245EFE1421AAE47BC7C2326CB2E"/>
            </w:placeholder>
            <w:showingPlcHdr/>
            <w:text/>
          </w:sdtPr>
          <w:sdtEndPr/>
          <w:sdtContent>
            <w:tc>
              <w:tcPr>
                <w:tcW w:w="1741" w:type="dxa"/>
              </w:tcPr>
              <w:p w14:paraId="09EA09CD" w14:textId="77777777" w:rsidR="00727236" w:rsidRDefault="00727236" w:rsidP="00786A72"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14:paraId="0DE46E96" w14:textId="5069BEAF" w:rsidR="00720EF3" w:rsidRDefault="00720EF3" w:rsidP="00720EF3">
      <w:pPr>
        <w:ind w:left="360"/>
      </w:pPr>
    </w:p>
    <w:p w14:paraId="03C52542" w14:textId="2AD8AE3A" w:rsidR="00727236" w:rsidRDefault="00727236" w:rsidP="00720EF3">
      <w:pPr>
        <w:ind w:left="360"/>
      </w:pPr>
    </w:p>
    <w:p w14:paraId="55A0BE83" w14:textId="0FA7E223" w:rsidR="00727236" w:rsidRDefault="00727236" w:rsidP="00720EF3">
      <w:pPr>
        <w:ind w:left="360"/>
      </w:pPr>
    </w:p>
    <w:p w14:paraId="369B188E" w14:textId="1B43B139" w:rsidR="00727236" w:rsidRDefault="00727236" w:rsidP="00720EF3">
      <w:pPr>
        <w:ind w:left="360"/>
      </w:pPr>
    </w:p>
    <w:p w14:paraId="0EF2A496" w14:textId="77777777" w:rsidR="00727236" w:rsidRDefault="00727236" w:rsidP="00720EF3">
      <w:pPr>
        <w:ind w:left="360"/>
      </w:pPr>
    </w:p>
    <w:p w14:paraId="602CDA98" w14:textId="4EE860ED" w:rsidR="00720EF3" w:rsidRPr="00EE41E3" w:rsidRDefault="00720EF3" w:rsidP="00EE41E3">
      <w:pPr>
        <w:pStyle w:val="Listenabsatz"/>
        <w:numPr>
          <w:ilvl w:val="0"/>
          <w:numId w:val="5"/>
        </w:numPr>
        <w:rPr>
          <w:b/>
        </w:rPr>
      </w:pPr>
      <w:r w:rsidRPr="00EE41E3">
        <w:rPr>
          <w:b/>
        </w:rPr>
        <w:lastRenderedPageBreak/>
        <w:t xml:space="preserve">Kurzfassung des </w:t>
      </w:r>
      <w:r w:rsidR="003860B6" w:rsidRPr="00EE41E3">
        <w:rPr>
          <w:b/>
        </w:rPr>
        <w:t>Forschungsvorhabens</w:t>
      </w:r>
      <w:r w:rsidRPr="00EE41E3">
        <w:rPr>
          <w:b/>
        </w:rPr>
        <w:t xml:space="preserve"> </w:t>
      </w:r>
      <w:r w:rsidRPr="00EE41E3">
        <w:rPr>
          <w:b/>
          <w:sz w:val="20"/>
        </w:rPr>
        <w:t>(in deutscher Sprache, bitte keinen Verweis auf das Protokoll, nicht eins zu eins vom Studienprotokoll</w:t>
      </w:r>
      <w:r w:rsidR="003860B6" w:rsidRPr="00EE41E3">
        <w:rPr>
          <w:b/>
          <w:sz w:val="20"/>
        </w:rPr>
        <w:t>/Exposé</w:t>
      </w:r>
      <w:r w:rsidRPr="00EE41E3">
        <w:rPr>
          <w:b/>
          <w:sz w:val="20"/>
        </w:rPr>
        <w:t xml:space="preserve"> übernehmen) </w:t>
      </w:r>
      <w:r w:rsidR="00784D55" w:rsidRPr="00EE41E3">
        <w:rPr>
          <w:b/>
          <w:sz w:val="20"/>
        </w:rPr>
        <w:br/>
      </w:r>
    </w:p>
    <w:tbl>
      <w:tblPr>
        <w:tblStyle w:val="Tabellenraster"/>
        <w:tblW w:w="0" w:type="auto"/>
        <w:tblInd w:w="408" w:type="dxa"/>
        <w:tblLook w:val="04A0" w:firstRow="1" w:lastRow="0" w:firstColumn="1" w:lastColumn="0" w:noHBand="0" w:noVBand="1"/>
      </w:tblPr>
      <w:tblGrid>
        <w:gridCol w:w="8369"/>
      </w:tblGrid>
      <w:tr w:rsidR="00720EF3" w14:paraId="520B0241" w14:textId="77777777" w:rsidTr="00472B98">
        <w:tc>
          <w:tcPr>
            <w:tcW w:w="8369" w:type="dxa"/>
          </w:tcPr>
          <w:p w14:paraId="532C9DE6" w14:textId="52E38F27" w:rsidR="00720EF3" w:rsidRDefault="00720EF3" w:rsidP="00720EF3">
            <w:pPr>
              <w:pStyle w:val="Listenabsatz"/>
              <w:ind w:left="0"/>
            </w:pPr>
            <w:r>
              <w:t xml:space="preserve">3.1 Zusammenfassung des Projektes </w:t>
            </w:r>
            <w:r w:rsidRPr="00B065BC">
              <w:rPr>
                <w:sz w:val="22"/>
              </w:rPr>
              <w:t>(Rechtfertigung, Relevanz, Design, Maßnahmen, Vorgehensweise</w:t>
            </w:r>
            <w:r w:rsidR="008425E4" w:rsidRPr="00B065BC">
              <w:rPr>
                <w:sz w:val="22"/>
              </w:rPr>
              <w:t>, Rekrutierung</w:t>
            </w:r>
            <w:r w:rsidR="00C73B85" w:rsidRPr="00B065BC">
              <w:rPr>
                <w:sz w:val="22"/>
              </w:rPr>
              <w:t>, Innovationswert</w:t>
            </w:r>
            <w:r w:rsidRPr="00B065BC">
              <w:rPr>
                <w:sz w:val="22"/>
              </w:rPr>
              <w:t xml:space="preserve">): </w:t>
            </w:r>
          </w:p>
          <w:sdt>
            <w:sdtPr>
              <w:id w:val="-196704254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7C909758" w14:textId="6713A560" w:rsidR="00720EF3" w:rsidRDefault="00B065BC" w:rsidP="00B065BC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56D8956E" w14:textId="77777777" w:rsidTr="00472B98">
        <w:tc>
          <w:tcPr>
            <w:tcW w:w="8369" w:type="dxa"/>
          </w:tcPr>
          <w:p w14:paraId="65CC1DA0" w14:textId="4A0C1CA6" w:rsidR="00720EF3" w:rsidRDefault="00720EF3" w:rsidP="00720EF3">
            <w:pPr>
              <w:pStyle w:val="Listenabsatz"/>
              <w:ind w:left="0"/>
            </w:pPr>
            <w:r>
              <w:t xml:space="preserve">3.2 </w:t>
            </w:r>
            <w:r w:rsidR="008425E4">
              <w:t>Fragestellung</w:t>
            </w:r>
            <w:r w:rsidR="00B065BC">
              <w:t>(en) des</w:t>
            </w:r>
            <w:r>
              <w:t xml:space="preserve"> </w:t>
            </w:r>
            <w:r w:rsidR="00B065BC">
              <w:t xml:space="preserve">Forschungsvorhabens </w:t>
            </w:r>
            <w:r w:rsidR="00B065BC" w:rsidRPr="00B065BC">
              <w:rPr>
                <w:sz w:val="22"/>
              </w:rPr>
              <w:t>(evtl. Hypothesen)</w:t>
            </w:r>
            <w:r>
              <w:t xml:space="preserve">: </w:t>
            </w:r>
          </w:p>
          <w:sdt>
            <w:sdtPr>
              <w:id w:val="-1048218934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B62580D" w14:textId="0882F4C3" w:rsidR="00720EF3" w:rsidRDefault="00B065BC" w:rsidP="00720EF3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F34A16" w14:paraId="13DC97DD" w14:textId="77777777" w:rsidTr="00472B98">
        <w:tc>
          <w:tcPr>
            <w:tcW w:w="8369" w:type="dxa"/>
          </w:tcPr>
          <w:p w14:paraId="0A7EA369" w14:textId="65CB19E9" w:rsidR="00F34A16" w:rsidRDefault="00F34A16" w:rsidP="00F34A16">
            <w:pPr>
              <w:pStyle w:val="Listenabsatz"/>
              <w:ind w:left="0"/>
            </w:pPr>
            <w:r>
              <w:t xml:space="preserve">3.3. Forschungsdesign und geplante Erhebungsformen bzw. Maßnahmen </w:t>
            </w:r>
            <w:r w:rsidRPr="00C947F8">
              <w:rPr>
                <w:sz w:val="22"/>
              </w:rPr>
              <w:t>(z</w:t>
            </w:r>
            <w:r w:rsidR="0075071B">
              <w:rPr>
                <w:sz w:val="22"/>
              </w:rPr>
              <w:t>.B</w:t>
            </w:r>
            <w:r w:rsidRPr="00C947F8">
              <w:rPr>
                <w:sz w:val="22"/>
              </w:rPr>
              <w:t xml:space="preserve">. qualitativ, quantitativ, mixed-method, triangulativ, biometrisch, experimentell, Quer- od. Längsschnittstudie, Interviewerhebung, Fragebögen, </w:t>
            </w:r>
            <w:proofErr w:type="gramStart"/>
            <w:r w:rsidRPr="00C947F8">
              <w:rPr>
                <w:sz w:val="22"/>
              </w:rPr>
              <w:t>Produktentwicklung,…</w:t>
            </w:r>
            <w:proofErr w:type="gramEnd"/>
            <w:r w:rsidRPr="00C947F8">
              <w:rPr>
                <w:sz w:val="22"/>
              </w:rPr>
              <w:t xml:space="preserve">) </w:t>
            </w:r>
          </w:p>
          <w:sdt>
            <w:sdtPr>
              <w:id w:val="116482306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68C976B9" w14:textId="44347F2B" w:rsidR="00C947F8" w:rsidRDefault="00C947F8" w:rsidP="00F34A16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139304B6" w14:textId="77777777" w:rsidTr="00472B98">
        <w:tc>
          <w:tcPr>
            <w:tcW w:w="8369" w:type="dxa"/>
          </w:tcPr>
          <w:p w14:paraId="31707751" w14:textId="25ED9453" w:rsidR="00720EF3" w:rsidRDefault="00782D9E" w:rsidP="00720EF3">
            <w:pPr>
              <w:pStyle w:val="Listenabsatz"/>
              <w:ind w:left="0"/>
            </w:pPr>
            <w:r>
              <w:t>3.4</w:t>
            </w:r>
            <w:r w:rsidR="00720EF3">
              <w:t xml:space="preserve"> relevante Ein- und Ausschlusskriterien: </w:t>
            </w:r>
          </w:p>
          <w:sdt>
            <w:sdtPr>
              <w:id w:val="-46195452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DE98B54" w14:textId="56FF7B40" w:rsidR="00720EF3" w:rsidRDefault="00B065BC" w:rsidP="00720EF3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4F318D29" w14:textId="77777777" w:rsidTr="00472B98">
        <w:tc>
          <w:tcPr>
            <w:tcW w:w="8369" w:type="dxa"/>
          </w:tcPr>
          <w:p w14:paraId="253039BA" w14:textId="0F1B84DA" w:rsidR="00720EF3" w:rsidRDefault="00782D9E" w:rsidP="00720EF3">
            <w:pPr>
              <w:pStyle w:val="Listenabsatz"/>
              <w:ind w:left="0"/>
            </w:pPr>
            <w:r>
              <w:t>3.5</w:t>
            </w:r>
            <w:r w:rsidR="00720EF3">
              <w:t xml:space="preserve"> ethische Überlegungen</w:t>
            </w:r>
            <w:r w:rsidR="00B065BC">
              <w:t>/Aspekte</w:t>
            </w:r>
            <w:r w:rsidR="00720EF3">
              <w:t xml:space="preserve">: </w:t>
            </w:r>
          </w:p>
          <w:sdt>
            <w:sdtPr>
              <w:id w:val="183022779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A2882E0" w14:textId="6BB40D8A" w:rsidR="00720EF3" w:rsidRDefault="00B065BC" w:rsidP="00720EF3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3B871928" w14:textId="77777777" w:rsidTr="00472B98">
        <w:tc>
          <w:tcPr>
            <w:tcW w:w="8369" w:type="dxa"/>
          </w:tcPr>
          <w:p w14:paraId="63A08587" w14:textId="6BA3689B" w:rsidR="00720EF3" w:rsidRDefault="00782D9E" w:rsidP="00720EF3">
            <w:pPr>
              <w:pStyle w:val="Listenabsatz"/>
              <w:ind w:left="0"/>
            </w:pPr>
            <w:r>
              <w:t>3.6</w:t>
            </w:r>
            <w:r w:rsidR="00720EF3">
              <w:t xml:space="preserve"> </w:t>
            </w:r>
            <w:r w:rsidR="00CE5BBE">
              <w:t>Welche vulnerablen Personengruppen sind vom Forschungsvorhaben betroffen? Begründung für den</w:t>
            </w:r>
            <w:r w:rsidR="00720EF3">
              <w:t xml:space="preserve"> Einschluss von vulnerablen Personengruppen </w:t>
            </w:r>
            <w:r w:rsidR="00720EF3" w:rsidRPr="00CE5BBE">
              <w:rPr>
                <w:sz w:val="22"/>
              </w:rPr>
              <w:t xml:space="preserve">(wenn zutreffend): </w:t>
            </w:r>
          </w:p>
          <w:sdt>
            <w:sdtPr>
              <w:id w:val="-2126761907"/>
              <w:placeholder>
                <w:docPart w:val="DefaultPlaceholder_-1854013440"/>
              </w:placeholder>
              <w:showingPlcHdr/>
            </w:sdtPr>
            <w:sdtEndPr/>
            <w:sdtContent>
              <w:p w14:paraId="3B014A2B" w14:textId="2B837936" w:rsidR="00720EF3" w:rsidRDefault="00CE5BBE" w:rsidP="00720EF3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5C074427" w14:textId="77777777" w:rsidTr="00472B98">
        <w:tc>
          <w:tcPr>
            <w:tcW w:w="8369" w:type="dxa"/>
          </w:tcPr>
          <w:p w14:paraId="056BEAEC" w14:textId="24AC4BB0" w:rsidR="008E1CFA" w:rsidRDefault="00782D9E" w:rsidP="00720EF3">
            <w:pPr>
              <w:pStyle w:val="Listenabsatz"/>
              <w:ind w:left="0"/>
            </w:pPr>
            <w:r>
              <w:t>3.7</w:t>
            </w:r>
            <w:r w:rsidR="00720EF3">
              <w:t xml:space="preserve"> Beschreibung des Rekrutierungsverfahrens</w:t>
            </w:r>
            <w:r w:rsidR="009D6ED2">
              <w:t>, Stichprobenauswahl</w:t>
            </w:r>
            <w:r w:rsidR="00720EF3">
              <w:t xml:space="preserve"> </w:t>
            </w:r>
            <w:r w:rsidR="00720EF3" w:rsidRPr="008E1CFA">
              <w:rPr>
                <w:sz w:val="22"/>
              </w:rPr>
              <w:t>(alle zur Verwendung bestimmte Materialien müssen beigelegt werden, z</w:t>
            </w:r>
            <w:r w:rsidR="00C34B92">
              <w:rPr>
                <w:sz w:val="22"/>
              </w:rPr>
              <w:t>.</w:t>
            </w:r>
            <w:r w:rsidR="00720EF3" w:rsidRPr="008E1CFA">
              <w:rPr>
                <w:sz w:val="22"/>
              </w:rPr>
              <w:t xml:space="preserve">B. </w:t>
            </w:r>
            <w:r w:rsidR="008E1CFA" w:rsidRPr="008E1CFA">
              <w:rPr>
                <w:sz w:val="22"/>
              </w:rPr>
              <w:t xml:space="preserve">Informationsblätter, Mailings, </w:t>
            </w:r>
            <w:r w:rsidR="00720EF3" w:rsidRPr="008E1CFA">
              <w:rPr>
                <w:sz w:val="22"/>
              </w:rPr>
              <w:t>Inserate, Layouts):</w:t>
            </w:r>
          </w:p>
          <w:p w14:paraId="48DCDC96" w14:textId="18201011" w:rsidR="00720EF3" w:rsidRDefault="004303BB" w:rsidP="00720EF3">
            <w:pPr>
              <w:pStyle w:val="Listenabsatz"/>
              <w:ind w:left="0"/>
            </w:pPr>
            <w:sdt>
              <w:sdtPr>
                <w:id w:val="465866171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8E1CFA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720EF3" w14:paraId="1276E90A" w14:textId="77777777" w:rsidTr="00472B98">
        <w:tc>
          <w:tcPr>
            <w:tcW w:w="8369" w:type="dxa"/>
          </w:tcPr>
          <w:p w14:paraId="6A0C2336" w14:textId="16E4028D" w:rsidR="00720EF3" w:rsidRDefault="006B7C97" w:rsidP="00720EF3">
            <w:pPr>
              <w:pStyle w:val="Listenabsatz"/>
              <w:ind w:left="0"/>
            </w:pPr>
            <w:r>
              <w:t>3.8</w:t>
            </w:r>
            <w:r w:rsidR="00BA6E11">
              <w:t xml:space="preserve"> Vorgehensweise zur </w:t>
            </w:r>
            <w:r w:rsidR="00926588">
              <w:t xml:space="preserve">Erlangung </w:t>
            </w:r>
            <w:r w:rsidR="00BA6E11">
              <w:t>der informierten Einverständniserklärung von Proband</w:t>
            </w:r>
            <w:r w:rsidR="00926588">
              <w:t>*i</w:t>
            </w:r>
            <w:r w:rsidR="00BA6E11">
              <w:t>nnen</w:t>
            </w:r>
            <w:r w:rsidR="00926588">
              <w:t>/Klient*innen</w:t>
            </w:r>
            <w:r w:rsidR="00BA6E11">
              <w:t>, bzw. Eltern oder gesetzlichen Vertreter</w:t>
            </w:r>
            <w:r w:rsidR="00926588">
              <w:t>*i</w:t>
            </w:r>
            <w:r w:rsidR="00BA6E11">
              <w:t xml:space="preserve">nnen </w:t>
            </w:r>
            <w:r w:rsidR="00BA6E11" w:rsidRPr="00926588">
              <w:rPr>
                <w:sz w:val="22"/>
              </w:rPr>
              <w:t xml:space="preserve">(wer wird informiert und </w:t>
            </w:r>
            <w:proofErr w:type="gramStart"/>
            <w:r w:rsidR="00BA6E11" w:rsidRPr="00926588">
              <w:rPr>
                <w:sz w:val="22"/>
              </w:rPr>
              <w:t>wann?,</w:t>
            </w:r>
            <w:proofErr w:type="gramEnd"/>
            <w:r w:rsidR="00BA6E11" w:rsidRPr="00926588">
              <w:rPr>
                <w:sz w:val="22"/>
              </w:rPr>
              <w:t xml:space="preserve"> Erfordernis für gesetzliche Vertreter?</w:t>
            </w:r>
            <w:r w:rsidR="00926588" w:rsidRPr="00926588">
              <w:rPr>
                <w:sz w:val="22"/>
              </w:rPr>
              <w:t xml:space="preserve"> Wie wird gewährleistet, dass die Befragten verstehen, wofür sie ihr Einverständnis erteilen?</w:t>
            </w:r>
            <w:r w:rsidR="00BA6E11" w:rsidRPr="00926588">
              <w:rPr>
                <w:sz w:val="22"/>
              </w:rPr>
              <w:t xml:space="preserve">): </w:t>
            </w:r>
          </w:p>
          <w:sdt>
            <w:sdtPr>
              <w:id w:val="-158321094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1DCE67F5" w14:textId="427B8E5E" w:rsidR="00BA6E11" w:rsidRDefault="00926588" w:rsidP="00720EF3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720EF3" w14:paraId="2C4CEEEA" w14:textId="77777777" w:rsidTr="00472B98">
        <w:tc>
          <w:tcPr>
            <w:tcW w:w="8369" w:type="dxa"/>
          </w:tcPr>
          <w:p w14:paraId="1469F4BD" w14:textId="66A192C4" w:rsidR="00720EF3" w:rsidRDefault="006B7C97" w:rsidP="00BA6E11">
            <w:pPr>
              <w:pStyle w:val="Listenabsatz"/>
              <w:ind w:left="0"/>
            </w:pPr>
            <w:r>
              <w:t xml:space="preserve"> 3.9</w:t>
            </w:r>
            <w:r w:rsidR="00BA6E11">
              <w:t xml:space="preserve"> Risikoabschätzung, vorhersehbare Risiken der gesetzten Maßnahmen </w:t>
            </w:r>
            <w:r w:rsidR="00BA6E11" w:rsidRPr="006B7C97">
              <w:rPr>
                <w:sz w:val="22"/>
              </w:rPr>
              <w:t xml:space="preserve">(inkl. Schmerzen, </w:t>
            </w:r>
            <w:r w:rsidR="00784D55" w:rsidRPr="006B7C97">
              <w:rPr>
                <w:sz w:val="22"/>
              </w:rPr>
              <w:t>Unannehmlichkeiten</w:t>
            </w:r>
            <w:r w:rsidR="00BA6E11" w:rsidRPr="006B7C97">
              <w:rPr>
                <w:sz w:val="22"/>
              </w:rPr>
              <w:t xml:space="preserve">, </w:t>
            </w:r>
            <w:r w:rsidR="009C0C12">
              <w:rPr>
                <w:sz w:val="22"/>
              </w:rPr>
              <w:t>Nachteile</w:t>
            </w:r>
            <w:r w:rsidR="00C34B92">
              <w:rPr>
                <w:sz w:val="22"/>
              </w:rPr>
              <w:t xml:space="preserve">, </w:t>
            </w:r>
            <w:r w:rsidR="00BA6E11" w:rsidRPr="006B7C97">
              <w:rPr>
                <w:sz w:val="22"/>
              </w:rPr>
              <w:t xml:space="preserve">Verletzung der persönlichen Integrität und Maßnahmen zur Vermeidung und/oder Versorgung von unvorhersehbaren/unerwünschten Ereignissen): </w:t>
            </w:r>
          </w:p>
          <w:sdt>
            <w:sdtPr>
              <w:id w:val="-88456207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76D6DF99" w14:textId="7484447F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56479033" w14:textId="77777777" w:rsidTr="00472B98">
        <w:tc>
          <w:tcPr>
            <w:tcW w:w="8369" w:type="dxa"/>
          </w:tcPr>
          <w:p w14:paraId="0258BFF3" w14:textId="61D0F0C5" w:rsidR="00BA6E11" w:rsidRPr="006B7C97" w:rsidRDefault="006B7C97" w:rsidP="00BA6E11">
            <w:pPr>
              <w:pStyle w:val="Listenabsatz"/>
              <w:ind w:left="0"/>
              <w:rPr>
                <w:sz w:val="22"/>
              </w:rPr>
            </w:pPr>
            <w:r>
              <w:t>3.10</w:t>
            </w:r>
            <w:r w:rsidR="00BA6E11">
              <w:t xml:space="preserve"> Voraussichtliche Vorteile für </w:t>
            </w:r>
            <w:proofErr w:type="gramStart"/>
            <w:r w:rsidR="00BA6E11">
              <w:t xml:space="preserve">die </w:t>
            </w:r>
            <w:r>
              <w:t>involvierten</w:t>
            </w:r>
            <w:r w:rsidR="00BA6E11">
              <w:t xml:space="preserve"> Proband</w:t>
            </w:r>
            <w:proofErr w:type="gramEnd"/>
            <w:r>
              <w:t>*i</w:t>
            </w:r>
            <w:r w:rsidR="00BA6E11">
              <w:t>nnen</w:t>
            </w:r>
            <w:r>
              <w:t xml:space="preserve">/Klient*innen </w:t>
            </w:r>
            <w:r w:rsidRPr="006B7C97">
              <w:rPr>
                <w:sz w:val="22"/>
              </w:rPr>
              <w:t>(falls keine Vorteile erwartet werden, bitte dies auch anführen)</w:t>
            </w:r>
            <w:r w:rsidR="00BA6E11" w:rsidRPr="006B7C97">
              <w:rPr>
                <w:sz w:val="22"/>
              </w:rPr>
              <w:t xml:space="preserve">: </w:t>
            </w:r>
          </w:p>
          <w:sdt>
            <w:sdtPr>
              <w:id w:val="1506785201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2D2DEF71" w14:textId="387159F7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77BBE1B6" w14:textId="77777777" w:rsidTr="00472B98">
        <w:tc>
          <w:tcPr>
            <w:tcW w:w="8369" w:type="dxa"/>
          </w:tcPr>
          <w:p w14:paraId="7FA0A351" w14:textId="01B562D4" w:rsidR="00BA6E11" w:rsidRDefault="006B7C97" w:rsidP="00BA6E11">
            <w:pPr>
              <w:pStyle w:val="Listenabsatz"/>
              <w:ind w:left="0"/>
            </w:pPr>
            <w:r>
              <w:t>3.11</w:t>
            </w:r>
            <w:r w:rsidR="008A21D8">
              <w:t xml:space="preserve"> Relation zw. Proband*innen/Klient*innen und Forscher*i</w:t>
            </w:r>
            <w:r w:rsidR="00BA6E11">
              <w:t xml:space="preserve">nnen </w:t>
            </w:r>
            <w:r w:rsidR="00BA6E11" w:rsidRPr="008A21D8">
              <w:rPr>
                <w:sz w:val="22"/>
              </w:rPr>
              <w:t>(z</w:t>
            </w:r>
            <w:r w:rsidR="0075071B">
              <w:rPr>
                <w:sz w:val="22"/>
              </w:rPr>
              <w:t>.</w:t>
            </w:r>
            <w:r w:rsidR="00BA6E11" w:rsidRPr="008A21D8">
              <w:rPr>
                <w:sz w:val="22"/>
              </w:rPr>
              <w:t>B. Patient</w:t>
            </w:r>
            <w:r w:rsidR="008A21D8" w:rsidRPr="008A21D8">
              <w:rPr>
                <w:sz w:val="22"/>
              </w:rPr>
              <w:t>*in-Therapeut*i</w:t>
            </w:r>
            <w:r w:rsidR="00BA6E11" w:rsidRPr="008A21D8">
              <w:rPr>
                <w:sz w:val="22"/>
              </w:rPr>
              <w:t>n</w:t>
            </w:r>
            <w:r w:rsidR="008A21D8" w:rsidRPr="008A21D8">
              <w:rPr>
                <w:sz w:val="22"/>
              </w:rPr>
              <w:t>, Klient*in-Berater*in, Student*in-Lehrende*</w:t>
            </w:r>
            <w:proofErr w:type="gramStart"/>
            <w:r w:rsidR="008A21D8" w:rsidRPr="008A21D8">
              <w:rPr>
                <w:sz w:val="22"/>
              </w:rPr>
              <w:t>r,…</w:t>
            </w:r>
            <w:proofErr w:type="gramEnd"/>
            <w:r w:rsidR="00BA6E11" w:rsidRPr="008A21D8">
              <w:rPr>
                <w:sz w:val="22"/>
              </w:rPr>
              <w:t xml:space="preserve">): </w:t>
            </w:r>
          </w:p>
          <w:sdt>
            <w:sdtPr>
              <w:id w:val="-1571261527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ECA08AF" w14:textId="431EEB37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73E27D71" w14:textId="77777777" w:rsidTr="00472B98">
        <w:tc>
          <w:tcPr>
            <w:tcW w:w="8369" w:type="dxa"/>
          </w:tcPr>
          <w:p w14:paraId="6D2F8E0B" w14:textId="640ACCB7" w:rsidR="00BA6E11" w:rsidRDefault="009C0C12" w:rsidP="00BA6E11">
            <w:pPr>
              <w:pStyle w:val="Listenabsatz"/>
              <w:ind w:left="0"/>
            </w:pPr>
            <w:r>
              <w:t>3.12 Methodische Vorkehrungen,</w:t>
            </w:r>
            <w:r w:rsidR="00BA6E11">
              <w:t xml:space="preserve"> um unerwünschte Effekte ausfindig zu machen, sie aufzuzeichnen</w:t>
            </w:r>
            <w:r>
              <w:t>/zu dokumentieren</w:t>
            </w:r>
            <w:r w:rsidR="00BA6E11">
              <w:t xml:space="preserve"> </w:t>
            </w:r>
            <w:r w:rsidR="00BA6E11" w:rsidRPr="00472B98">
              <w:rPr>
                <w:sz w:val="22"/>
              </w:rPr>
              <w:t xml:space="preserve">(wann, von wem, wie? </w:t>
            </w:r>
            <w:r w:rsidR="0075071B">
              <w:rPr>
                <w:sz w:val="22"/>
              </w:rPr>
              <w:t>z.B.</w:t>
            </w:r>
            <w:r w:rsidR="00BA6E11" w:rsidRPr="00472B98">
              <w:rPr>
                <w:sz w:val="22"/>
              </w:rPr>
              <w:t xml:space="preserve"> </w:t>
            </w:r>
            <w:r w:rsidR="00472B98" w:rsidRPr="00472B98">
              <w:rPr>
                <w:sz w:val="22"/>
              </w:rPr>
              <w:t>offene Befragung</w:t>
            </w:r>
            <w:r w:rsidR="00BA6E11" w:rsidRPr="00472B98">
              <w:rPr>
                <w:sz w:val="22"/>
              </w:rPr>
              <w:t xml:space="preserve"> oder anhand von Listen?): </w:t>
            </w:r>
          </w:p>
          <w:sdt>
            <w:sdtPr>
              <w:id w:val="-91470990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3442707F" w14:textId="28D73127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4F3E2DB2" w14:textId="77777777" w:rsidTr="00472B98">
        <w:tc>
          <w:tcPr>
            <w:tcW w:w="8369" w:type="dxa"/>
          </w:tcPr>
          <w:p w14:paraId="7899D25B" w14:textId="63A03763" w:rsidR="00BA6E11" w:rsidRDefault="00472B98" w:rsidP="00BA6E11">
            <w:pPr>
              <w:pStyle w:val="Listenabsatz"/>
              <w:ind w:left="0"/>
            </w:pPr>
            <w:r>
              <w:t>3.13</w:t>
            </w:r>
            <w:r w:rsidR="00BA6E11">
              <w:t xml:space="preserve"> Verwendete Verfahren zum Schutz der Vertraulichkeit der erhobenen Daten: </w:t>
            </w:r>
          </w:p>
          <w:sdt>
            <w:sdtPr>
              <w:id w:val="-69368270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0BE79B51" w14:textId="5BD54DA0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3ACF75A0" w14:textId="77777777" w:rsidTr="00472B98">
        <w:tc>
          <w:tcPr>
            <w:tcW w:w="8369" w:type="dxa"/>
          </w:tcPr>
          <w:p w14:paraId="4A46910D" w14:textId="45F4C2A2" w:rsidR="00BA6E11" w:rsidRPr="00472B98" w:rsidRDefault="00B66930" w:rsidP="00BA6E11">
            <w:pPr>
              <w:pStyle w:val="Listenabsatz"/>
              <w:ind w:left="0"/>
              <w:rPr>
                <w:sz w:val="22"/>
              </w:rPr>
            </w:pPr>
            <w:r>
              <w:t>3.14</w:t>
            </w:r>
            <w:r w:rsidR="00BA6E11">
              <w:t xml:space="preserve"> Betrag und </w:t>
            </w:r>
            <w:r w:rsidR="00472B98">
              <w:t>Art der</w:t>
            </w:r>
            <w:r w:rsidR="00BA6E11">
              <w:t xml:space="preserve"> Entschädigung oder Vergütung an </w:t>
            </w:r>
            <w:proofErr w:type="gramStart"/>
            <w:r w:rsidR="00BA6E11">
              <w:t>die Proband</w:t>
            </w:r>
            <w:proofErr w:type="gramEnd"/>
            <w:r w:rsidR="00472B98">
              <w:t>*i</w:t>
            </w:r>
            <w:r w:rsidR="00BA6E11">
              <w:t>nnen</w:t>
            </w:r>
            <w:r w:rsidR="00472B98">
              <w:t>/Klient*innen</w:t>
            </w:r>
            <w:r w:rsidR="00BA6E11">
              <w:t xml:space="preserve"> </w:t>
            </w:r>
            <w:r w:rsidR="00BA6E11" w:rsidRPr="00472B98">
              <w:rPr>
                <w:sz w:val="22"/>
              </w:rPr>
              <w:t>(z</w:t>
            </w:r>
            <w:r w:rsidR="0075071B">
              <w:rPr>
                <w:sz w:val="22"/>
              </w:rPr>
              <w:t>.</w:t>
            </w:r>
            <w:r w:rsidR="00BA6E11" w:rsidRPr="00472B98">
              <w:rPr>
                <w:sz w:val="22"/>
              </w:rPr>
              <w:t xml:space="preserve">B. Fahrspesen): </w:t>
            </w:r>
          </w:p>
          <w:sdt>
            <w:sdtPr>
              <w:id w:val="-1996711883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6A222417" w14:textId="3F748A2F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1ACB2E0D" w14:textId="77777777" w:rsidTr="00472B98">
        <w:tc>
          <w:tcPr>
            <w:tcW w:w="8369" w:type="dxa"/>
          </w:tcPr>
          <w:p w14:paraId="2CCAEBA5" w14:textId="13FC4974" w:rsidR="00BA6E11" w:rsidRDefault="00B66930" w:rsidP="00BA6E11">
            <w:pPr>
              <w:pStyle w:val="Listenabsatz"/>
              <w:ind w:left="0"/>
            </w:pPr>
            <w:r>
              <w:t>3.15</w:t>
            </w:r>
            <w:r w:rsidR="00BA6E11">
              <w:t xml:space="preserve"> </w:t>
            </w:r>
            <w:r w:rsidR="002D6C94">
              <w:t>Anlässe/</w:t>
            </w:r>
            <w:r w:rsidR="00BA6E11">
              <w:t xml:space="preserve">Regeln für das Aussetzen oder vorzeitige Beenden der Studie: </w:t>
            </w:r>
          </w:p>
          <w:sdt>
            <w:sdtPr>
              <w:id w:val="214738822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2225AF84" w14:textId="57BE9792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121FCEC7" w14:textId="77777777" w:rsidTr="00472B98">
        <w:tc>
          <w:tcPr>
            <w:tcW w:w="8369" w:type="dxa"/>
          </w:tcPr>
          <w:p w14:paraId="50CC304F" w14:textId="753C7F53" w:rsidR="00BA6E11" w:rsidRDefault="00B66930" w:rsidP="00BA6E11">
            <w:pPr>
              <w:pStyle w:val="Listenabsatz"/>
              <w:ind w:left="0"/>
            </w:pPr>
            <w:r>
              <w:t>3.16</w:t>
            </w:r>
            <w:r w:rsidR="00BA6E11">
              <w:t xml:space="preserve"> Vereinbarung über den Zugriff der Forschenden auf Daten, Publikationsrichtlinien, </w:t>
            </w:r>
            <w:r w:rsidR="002D6C94">
              <w:t xml:space="preserve">Verwertungsabsichten, </w:t>
            </w:r>
            <w:r w:rsidR="00BA6E11">
              <w:t xml:space="preserve">etc.: </w:t>
            </w:r>
          </w:p>
          <w:sdt>
            <w:sdtPr>
              <w:id w:val="-182796774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3E530627" w14:textId="689770B1" w:rsidR="00BA6E11" w:rsidRDefault="006B7C97" w:rsidP="00BA6E11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BA6E11" w14:paraId="39E53C69" w14:textId="77777777" w:rsidTr="00472B98">
        <w:tc>
          <w:tcPr>
            <w:tcW w:w="8369" w:type="dxa"/>
          </w:tcPr>
          <w:p w14:paraId="2A4B5D44" w14:textId="7DB3C05B" w:rsidR="00BA6E11" w:rsidRDefault="00B66930" w:rsidP="00BA6E11">
            <w:pPr>
              <w:pStyle w:val="Listenabsatz"/>
              <w:ind w:left="0"/>
            </w:pPr>
            <w:r>
              <w:t>3.17</w:t>
            </w:r>
            <w:r w:rsidR="00BA6E11">
              <w:t xml:space="preserve"> weitere Informationen </w:t>
            </w:r>
            <w:r w:rsidR="00BA6E11" w:rsidRPr="002D6C94">
              <w:rPr>
                <w:sz w:val="22"/>
              </w:rPr>
              <w:t>(</w:t>
            </w:r>
            <w:r w:rsidR="002D6C94">
              <w:rPr>
                <w:sz w:val="22"/>
              </w:rPr>
              <w:t>falls</w:t>
            </w:r>
            <w:r w:rsidR="00BA6E11" w:rsidRPr="002D6C94">
              <w:rPr>
                <w:sz w:val="22"/>
              </w:rPr>
              <w:t xml:space="preserve"> erforderlich): </w:t>
            </w:r>
          </w:p>
          <w:p w14:paraId="1C09AAAC" w14:textId="077CE1B4" w:rsidR="00BA6E11" w:rsidRDefault="004303BB" w:rsidP="00472B98">
            <w:pPr>
              <w:pStyle w:val="Listenabsatz"/>
              <w:tabs>
                <w:tab w:val="left" w:pos="6615"/>
              </w:tabs>
              <w:ind w:left="0"/>
            </w:pPr>
            <w:sdt>
              <w:sdtPr>
                <w:id w:val="-72645442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6B7C97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472B98">
              <w:tab/>
            </w:r>
          </w:p>
        </w:tc>
      </w:tr>
      <w:tr w:rsidR="00472B98" w14:paraId="27DA7B9A" w14:textId="77777777" w:rsidTr="00472B98">
        <w:tc>
          <w:tcPr>
            <w:tcW w:w="8369" w:type="dxa"/>
          </w:tcPr>
          <w:p w14:paraId="16541A51" w14:textId="1555F522" w:rsidR="00472B98" w:rsidRDefault="002D6C94" w:rsidP="00786A72">
            <w:pPr>
              <w:pStyle w:val="Listenabsatz"/>
              <w:ind w:left="0"/>
            </w:pPr>
            <w:r>
              <w:t>3.18</w:t>
            </w:r>
            <w:r w:rsidR="00472B98">
              <w:t xml:space="preserve"> </w:t>
            </w:r>
            <w:r w:rsidR="00472B98" w:rsidRPr="00B66930">
              <w:t>Optional: Statistische Überlegungen und Gründe für die Anzahl der Personen, die in die Studie eingeschlossen werden sollen (erg</w:t>
            </w:r>
            <w:r w:rsidR="00472B98">
              <w:t xml:space="preserve">änzende Informationen zu Punkt </w:t>
            </w:r>
            <w:r w:rsidR="001F5E5E">
              <w:t>3.</w:t>
            </w:r>
            <w:r w:rsidR="00472B98">
              <w:t>5</w:t>
            </w:r>
            <w:r w:rsidR="00472B98" w:rsidRPr="00B66930">
              <w:t>, wenn erforderlich):</w:t>
            </w:r>
          </w:p>
          <w:sdt>
            <w:sdtPr>
              <w:id w:val="-1601555470"/>
              <w:placeholder>
                <w:docPart w:val="D723967604CA4988BCA6CBF5BF764D87"/>
              </w:placeholder>
              <w:showingPlcHdr/>
              <w:text/>
            </w:sdtPr>
            <w:sdtEndPr/>
            <w:sdtContent>
              <w:p w14:paraId="33824694" w14:textId="77777777" w:rsidR="00472B98" w:rsidRDefault="00472B98" w:rsidP="00786A72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</w:tbl>
    <w:p w14:paraId="165A1841" w14:textId="2D1E2800" w:rsidR="009F7736" w:rsidRDefault="009F7736" w:rsidP="00720EF3">
      <w:pPr>
        <w:pStyle w:val="Listenabsatz"/>
        <w:ind w:left="408"/>
      </w:pPr>
    </w:p>
    <w:p w14:paraId="5403AFFC" w14:textId="72D8FDEB" w:rsidR="001B7635" w:rsidRPr="00EE41E3" w:rsidRDefault="001B7635" w:rsidP="00400637">
      <w:pPr>
        <w:pStyle w:val="Listenabsatz"/>
        <w:numPr>
          <w:ilvl w:val="0"/>
          <w:numId w:val="5"/>
        </w:numPr>
        <w:rPr>
          <w:b/>
        </w:rPr>
      </w:pPr>
      <w:r w:rsidRPr="00EE41E3">
        <w:rPr>
          <w:b/>
        </w:rPr>
        <w:t>Studien-/Forschungsdesign detailliert</w:t>
      </w:r>
    </w:p>
    <w:p w14:paraId="25E22685" w14:textId="2DB693B0" w:rsidR="001B7635" w:rsidRPr="00EE41E3" w:rsidRDefault="001B7635" w:rsidP="001B7635">
      <w:pPr>
        <w:pStyle w:val="Listenabsatz"/>
        <w:numPr>
          <w:ilvl w:val="1"/>
          <w:numId w:val="5"/>
        </w:numPr>
        <w:rPr>
          <w:b/>
        </w:rPr>
      </w:pPr>
      <w:r w:rsidRPr="00EE41E3">
        <w:rPr>
          <w:b/>
        </w:rPr>
        <w:t xml:space="preserve">Quantitativ ausgerichtete Studiendesigns </w:t>
      </w:r>
      <w:r w:rsidRPr="00EE41E3">
        <w:t>(ergänzende Information zu Punkt 3.18, wenn erforderlich, bitte zutreffendes ankreuzen):</w:t>
      </w:r>
    </w:p>
    <w:tbl>
      <w:tblPr>
        <w:tblStyle w:val="Tabellenraster"/>
        <w:tblW w:w="0" w:type="auto"/>
        <w:tblInd w:w="360" w:type="dxa"/>
        <w:tblLook w:val="04A0" w:firstRow="1" w:lastRow="0" w:firstColumn="1" w:lastColumn="0" w:noHBand="0" w:noVBand="1"/>
      </w:tblPr>
      <w:tblGrid>
        <w:gridCol w:w="2090"/>
        <w:gridCol w:w="2087"/>
        <w:gridCol w:w="2128"/>
        <w:gridCol w:w="2112"/>
      </w:tblGrid>
      <w:tr w:rsidR="00EB4253" w14:paraId="42C6A9D8" w14:textId="77777777" w:rsidTr="001B7635">
        <w:tc>
          <w:tcPr>
            <w:tcW w:w="2090" w:type="dxa"/>
          </w:tcPr>
          <w:p w14:paraId="331C1F94" w14:textId="51966EC9" w:rsidR="00EB4253" w:rsidRDefault="004303BB" w:rsidP="00EB4253">
            <w:sdt>
              <w:sdtPr>
                <w:id w:val="724485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offen</w:t>
            </w:r>
          </w:p>
        </w:tc>
        <w:tc>
          <w:tcPr>
            <w:tcW w:w="2087" w:type="dxa"/>
          </w:tcPr>
          <w:p w14:paraId="58F44B0E" w14:textId="7D05363D" w:rsidR="00EB4253" w:rsidRDefault="004303BB" w:rsidP="00EB4253">
            <w:sdt>
              <w:sdtPr>
                <w:id w:val="440500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randomisiert</w:t>
            </w:r>
          </w:p>
        </w:tc>
        <w:tc>
          <w:tcPr>
            <w:tcW w:w="2128" w:type="dxa"/>
          </w:tcPr>
          <w:p w14:paraId="2EF02D35" w14:textId="332FFCD1" w:rsidR="00EB4253" w:rsidRDefault="004303BB" w:rsidP="00EB4253">
            <w:sdt>
              <w:sdtPr>
                <w:id w:val="-969286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cross-over</w:t>
            </w:r>
          </w:p>
        </w:tc>
        <w:tc>
          <w:tcPr>
            <w:tcW w:w="2112" w:type="dxa"/>
          </w:tcPr>
          <w:p w14:paraId="4F030AEB" w14:textId="19149080" w:rsidR="00EB4253" w:rsidRPr="001B7635" w:rsidRDefault="004303BB" w:rsidP="00EB4253">
            <w:sdt>
              <w:sdtPr>
                <w:id w:val="-25251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monozentrisch</w:t>
            </w:r>
          </w:p>
        </w:tc>
      </w:tr>
      <w:tr w:rsidR="00EB4253" w14:paraId="45B0DAB1" w14:textId="77777777" w:rsidTr="001B7635">
        <w:tc>
          <w:tcPr>
            <w:tcW w:w="2090" w:type="dxa"/>
          </w:tcPr>
          <w:p w14:paraId="5A6EA074" w14:textId="5C8F363B" w:rsidR="00EB4253" w:rsidRDefault="004303BB" w:rsidP="00EB4253">
            <w:sdt>
              <w:sdtPr>
                <w:id w:val="32617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blind</w:t>
            </w:r>
          </w:p>
        </w:tc>
        <w:tc>
          <w:tcPr>
            <w:tcW w:w="2087" w:type="dxa"/>
          </w:tcPr>
          <w:p w14:paraId="610E6BF0" w14:textId="14599CD7" w:rsidR="00EB4253" w:rsidRDefault="004303BB" w:rsidP="00EB4253">
            <w:sdt>
              <w:sdtPr>
                <w:id w:val="-174508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kontrolliert</w:t>
            </w:r>
          </w:p>
        </w:tc>
        <w:tc>
          <w:tcPr>
            <w:tcW w:w="2128" w:type="dxa"/>
          </w:tcPr>
          <w:p w14:paraId="014FC250" w14:textId="5302A794" w:rsidR="00EB4253" w:rsidRDefault="004303BB" w:rsidP="00EB4253">
            <w:sdt>
              <w:sdtPr>
                <w:id w:val="-39027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faktoriell</w:t>
            </w:r>
          </w:p>
        </w:tc>
        <w:tc>
          <w:tcPr>
            <w:tcW w:w="2112" w:type="dxa"/>
          </w:tcPr>
          <w:p w14:paraId="6BDE2EA8" w14:textId="1B9F7FBF" w:rsidR="00EB4253" w:rsidRDefault="004303BB" w:rsidP="00EB4253">
            <w:sdt>
              <w:sdtPr>
                <w:id w:val="-1980824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multizentrisch</w:t>
            </w:r>
          </w:p>
        </w:tc>
      </w:tr>
      <w:tr w:rsidR="00EB4253" w14:paraId="3D9EFE69" w14:textId="77777777" w:rsidTr="001B7635">
        <w:tc>
          <w:tcPr>
            <w:tcW w:w="2090" w:type="dxa"/>
          </w:tcPr>
          <w:p w14:paraId="2CC2A0D4" w14:textId="16C4E82D" w:rsidR="00EB4253" w:rsidRDefault="004303BB" w:rsidP="00EB4253">
            <w:sdt>
              <w:sdtPr>
                <w:id w:val="-41578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doppelblind</w:t>
            </w:r>
          </w:p>
        </w:tc>
        <w:tc>
          <w:tcPr>
            <w:tcW w:w="2087" w:type="dxa"/>
          </w:tcPr>
          <w:p w14:paraId="41A0A767" w14:textId="45B9C5A2" w:rsidR="00EB4253" w:rsidRDefault="004303BB" w:rsidP="00EB4253">
            <w:sdt>
              <w:sdtPr>
                <w:id w:val="-171518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Placebo</w:t>
            </w:r>
          </w:p>
        </w:tc>
        <w:tc>
          <w:tcPr>
            <w:tcW w:w="2128" w:type="dxa"/>
          </w:tcPr>
          <w:p w14:paraId="4B42F1B6" w14:textId="27E3C7D0" w:rsidR="00EB4253" w:rsidRDefault="004303BB" w:rsidP="00EB4253">
            <w:sdt>
              <w:sdtPr>
                <w:id w:val="169581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Äquivalenzprüfung</w:t>
            </w:r>
          </w:p>
        </w:tc>
        <w:tc>
          <w:tcPr>
            <w:tcW w:w="2112" w:type="dxa"/>
          </w:tcPr>
          <w:p w14:paraId="623F9E0B" w14:textId="71355C9C" w:rsidR="00EB4253" w:rsidRDefault="004303BB" w:rsidP="00EB4253">
            <w:sdt>
              <w:sdtPr>
                <w:id w:val="-1578589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Pilotprojekt</w:t>
            </w:r>
          </w:p>
        </w:tc>
      </w:tr>
      <w:tr w:rsidR="00EB4253" w14:paraId="6AB99D6F" w14:textId="77777777" w:rsidTr="001B7635">
        <w:tc>
          <w:tcPr>
            <w:tcW w:w="2090" w:type="dxa"/>
          </w:tcPr>
          <w:p w14:paraId="1792E9FF" w14:textId="6E033BFA" w:rsidR="00EB4253" w:rsidRDefault="004303BB" w:rsidP="00EB4253">
            <w:sdt>
              <w:sdtPr>
                <w:id w:val="188474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observer-blinded</w:t>
            </w:r>
          </w:p>
        </w:tc>
        <w:tc>
          <w:tcPr>
            <w:tcW w:w="2087" w:type="dxa"/>
          </w:tcPr>
          <w:p w14:paraId="7A27AC08" w14:textId="6FD4FBE4" w:rsidR="00EB4253" w:rsidRDefault="004303BB" w:rsidP="00EB4253">
            <w:sdt>
              <w:sdtPr>
                <w:id w:val="96449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Parallelgruppen</w:t>
            </w:r>
          </w:p>
        </w:tc>
        <w:tc>
          <w:tcPr>
            <w:tcW w:w="2128" w:type="dxa"/>
          </w:tcPr>
          <w:p w14:paraId="5EFFAB49" w14:textId="2460A384" w:rsidR="00EB4253" w:rsidRDefault="00EB4253" w:rsidP="00EB4253"/>
        </w:tc>
        <w:tc>
          <w:tcPr>
            <w:tcW w:w="2112" w:type="dxa"/>
          </w:tcPr>
          <w:p w14:paraId="115AFD71" w14:textId="77777777" w:rsidR="00EB4253" w:rsidRDefault="00EB4253" w:rsidP="00EB4253"/>
        </w:tc>
      </w:tr>
      <w:tr w:rsidR="00EB4253" w14:paraId="21D3BBA0" w14:textId="77777777" w:rsidTr="00786A72">
        <w:tc>
          <w:tcPr>
            <w:tcW w:w="8417" w:type="dxa"/>
            <w:gridSpan w:val="4"/>
          </w:tcPr>
          <w:p w14:paraId="757B9A1A" w14:textId="7A7F8860" w:rsidR="00EB4253" w:rsidRDefault="004303BB" w:rsidP="00EB4253">
            <w:pPr>
              <w:tabs>
                <w:tab w:val="right" w:pos="8201"/>
              </w:tabs>
            </w:pPr>
            <w:sdt>
              <w:sdtPr>
                <w:id w:val="131475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 xml:space="preserve">sonstiges: </w:t>
            </w:r>
            <w:sdt>
              <w:sdtPr>
                <w:id w:val="-389036689"/>
                <w:placeholder>
                  <w:docPart w:val="6942AEF708E246D79610B8BECFB2F614"/>
                </w:placeholder>
                <w:showingPlcHdr/>
                <w:text/>
              </w:sdtPr>
              <w:sdtEndPr/>
              <w:sdtContent>
                <w:r w:rsidR="00EB4253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EB4253">
              <w:tab/>
            </w:r>
          </w:p>
        </w:tc>
      </w:tr>
      <w:tr w:rsidR="00EB4253" w14:paraId="669944B7" w14:textId="77777777" w:rsidTr="00786A72">
        <w:tc>
          <w:tcPr>
            <w:tcW w:w="8417" w:type="dxa"/>
            <w:gridSpan w:val="4"/>
          </w:tcPr>
          <w:p w14:paraId="4B1E5B16" w14:textId="42EB4E79" w:rsidR="00EB4253" w:rsidRPr="00EB4253" w:rsidRDefault="00EB4253" w:rsidP="00EB4253">
            <w:pPr>
              <w:tabs>
                <w:tab w:val="right" w:pos="8201"/>
              </w:tabs>
            </w:pPr>
            <w:r w:rsidRPr="00EB4253">
              <w:t xml:space="preserve">Anzahl der Gruppen: </w:t>
            </w:r>
            <w:sdt>
              <w:sdtPr>
                <w:id w:val="-36390427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B4253" w14:paraId="0321E31C" w14:textId="77777777" w:rsidTr="00786A72">
        <w:tc>
          <w:tcPr>
            <w:tcW w:w="2090" w:type="dxa"/>
          </w:tcPr>
          <w:p w14:paraId="5F1F212D" w14:textId="2F3FF73A" w:rsidR="00EB4253" w:rsidRDefault="00EB4253" w:rsidP="00786A72">
            <w:r w:rsidRPr="00EB4253">
              <w:rPr>
                <w:rFonts w:hint="eastAsia"/>
              </w:rPr>
              <w:t>S</w:t>
            </w:r>
            <w:r w:rsidRPr="00EB4253">
              <w:t>tratifizierung:</w:t>
            </w:r>
          </w:p>
        </w:tc>
        <w:tc>
          <w:tcPr>
            <w:tcW w:w="2087" w:type="dxa"/>
          </w:tcPr>
          <w:p w14:paraId="4848944A" w14:textId="0B1C1012" w:rsidR="00EB4253" w:rsidRDefault="004303BB" w:rsidP="00EB4253">
            <w:sdt>
              <w:sdtPr>
                <w:id w:val="1590274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nein</w:t>
            </w:r>
          </w:p>
        </w:tc>
        <w:tc>
          <w:tcPr>
            <w:tcW w:w="4240" w:type="dxa"/>
            <w:gridSpan w:val="2"/>
          </w:tcPr>
          <w:p w14:paraId="407928E0" w14:textId="7397D444" w:rsidR="00EB4253" w:rsidRDefault="004303BB" w:rsidP="00786A72">
            <w:sdt>
              <w:sdtPr>
                <w:id w:val="188898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 xml:space="preserve">ja; Kriterien: </w:t>
            </w:r>
            <w:sdt>
              <w:sdtPr>
                <w:id w:val="-61359105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B4253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B4253" w14:paraId="64A79E0B" w14:textId="77777777" w:rsidTr="00786A72">
        <w:tc>
          <w:tcPr>
            <w:tcW w:w="2090" w:type="dxa"/>
          </w:tcPr>
          <w:p w14:paraId="316F1B32" w14:textId="4BC3E79F" w:rsidR="00EB4253" w:rsidRDefault="00EB4253" w:rsidP="00786A72">
            <w:r>
              <w:t>Messwiederholungen</w:t>
            </w:r>
            <w:r w:rsidRPr="00EB4253">
              <w:t>:</w:t>
            </w:r>
          </w:p>
        </w:tc>
        <w:tc>
          <w:tcPr>
            <w:tcW w:w="2087" w:type="dxa"/>
          </w:tcPr>
          <w:p w14:paraId="0E731FE3" w14:textId="77777777" w:rsidR="00EB4253" w:rsidRDefault="004303BB" w:rsidP="00786A72">
            <w:sdt>
              <w:sdtPr>
                <w:id w:val="126865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>nein</w:t>
            </w:r>
          </w:p>
        </w:tc>
        <w:tc>
          <w:tcPr>
            <w:tcW w:w="4240" w:type="dxa"/>
            <w:gridSpan w:val="2"/>
          </w:tcPr>
          <w:p w14:paraId="719B0F52" w14:textId="7E89E80C" w:rsidR="00EB4253" w:rsidRDefault="004303BB" w:rsidP="00EB4253">
            <w:sdt>
              <w:sdtPr>
                <w:id w:val="-1795207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2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B4253">
              <w:t xml:space="preserve">ja; Zeitpunkte: </w:t>
            </w:r>
            <w:sdt>
              <w:sdtPr>
                <w:id w:val="1641232756"/>
                <w:placeholder>
                  <w:docPart w:val="5F3E2A738B764E678D8738C75039D191"/>
                </w:placeholder>
                <w:showingPlcHdr/>
                <w:text/>
              </w:sdtPr>
              <w:sdtEndPr/>
              <w:sdtContent>
                <w:r w:rsidR="00EB4253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B4253" w14:paraId="08ECD670" w14:textId="77777777" w:rsidTr="00786A72">
        <w:tc>
          <w:tcPr>
            <w:tcW w:w="8417" w:type="dxa"/>
            <w:gridSpan w:val="4"/>
          </w:tcPr>
          <w:p w14:paraId="19AC7AB9" w14:textId="039E7D7E" w:rsidR="00EB4253" w:rsidRPr="00EB4253" w:rsidRDefault="00EB4253" w:rsidP="00EB4253">
            <w:pPr>
              <w:tabs>
                <w:tab w:val="right" w:pos="8201"/>
              </w:tabs>
            </w:pPr>
            <w:r>
              <w:t xml:space="preserve">Hauptzielgröße: </w:t>
            </w:r>
            <w:sdt>
              <w:sdtPr>
                <w:id w:val="10964184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B4253" w14:paraId="202B301C" w14:textId="77777777" w:rsidTr="00786A72">
        <w:tc>
          <w:tcPr>
            <w:tcW w:w="8417" w:type="dxa"/>
            <w:gridSpan w:val="4"/>
          </w:tcPr>
          <w:p w14:paraId="445C335C" w14:textId="34573881" w:rsidR="00EB4253" w:rsidRDefault="00EB4253" w:rsidP="00EB4253">
            <w:pPr>
              <w:tabs>
                <w:tab w:val="right" w:pos="8201"/>
              </w:tabs>
            </w:pPr>
            <w:r>
              <w:t xml:space="preserve">Nullhypothese(n): </w:t>
            </w:r>
            <w:sdt>
              <w:sdtPr>
                <w:id w:val="-894200069"/>
                <w:placeholder>
                  <w:docPart w:val="91C79F209C4D47EFBFAFD107B0B50A01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>
              <w:tab/>
            </w:r>
          </w:p>
        </w:tc>
      </w:tr>
      <w:tr w:rsidR="00EB4253" w14:paraId="61D56D6C" w14:textId="77777777" w:rsidTr="00786A72">
        <w:tc>
          <w:tcPr>
            <w:tcW w:w="8417" w:type="dxa"/>
            <w:gridSpan w:val="4"/>
          </w:tcPr>
          <w:p w14:paraId="05F9F916" w14:textId="16A8C47C" w:rsidR="00EB4253" w:rsidRDefault="00EB4253" w:rsidP="00EB4253">
            <w:pPr>
              <w:tabs>
                <w:tab w:val="right" w:pos="8201"/>
              </w:tabs>
            </w:pPr>
            <w:r>
              <w:t xml:space="preserve">Alternativhypothese(n): </w:t>
            </w:r>
            <w:sdt>
              <w:sdtPr>
                <w:id w:val="-634877554"/>
                <w:placeholder>
                  <w:docPart w:val="8BE222BB3D524C748F179CF2591008BF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B4253" w14:paraId="6C4F8203" w14:textId="77777777" w:rsidTr="00786A72">
        <w:tc>
          <w:tcPr>
            <w:tcW w:w="8417" w:type="dxa"/>
            <w:gridSpan w:val="4"/>
          </w:tcPr>
          <w:p w14:paraId="03E7BD22" w14:textId="2F308E26" w:rsidR="00EF4A8E" w:rsidRDefault="00EB4253" w:rsidP="00EF4A8E">
            <w:pPr>
              <w:tabs>
                <w:tab w:val="right" w:pos="8201"/>
              </w:tabs>
            </w:pPr>
            <w:r>
              <w:t xml:space="preserve">Nebenzielgrößen: </w:t>
            </w:r>
            <w:sdt>
              <w:sdtPr>
                <w:id w:val="671140066"/>
                <w:placeholder>
                  <w:docPart w:val="00057B7083544064AF7C97F68AA891F8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EF4A8E">
              <w:tab/>
            </w:r>
          </w:p>
        </w:tc>
      </w:tr>
      <w:tr w:rsidR="00EF4A8E" w14:paraId="04AE17ED" w14:textId="77777777" w:rsidTr="00786A72">
        <w:tc>
          <w:tcPr>
            <w:tcW w:w="8417" w:type="dxa"/>
            <w:gridSpan w:val="4"/>
          </w:tcPr>
          <w:p w14:paraId="2AA12FA8" w14:textId="11C2FB03" w:rsidR="00EF4A8E" w:rsidRDefault="00EF4A8E" w:rsidP="00EF4A8E">
            <w:pPr>
              <w:tabs>
                <w:tab w:val="right" w:pos="8201"/>
              </w:tabs>
            </w:pPr>
            <w:r>
              <w:t>Fallzahlberechnung basierend auf (Alpha=Fehler 1. Art, Power=1-Beta=1-Fehler 2. Art):</w:t>
            </w:r>
          </w:p>
        </w:tc>
      </w:tr>
      <w:tr w:rsidR="00EF4A8E" w14:paraId="00A58091" w14:textId="77777777" w:rsidTr="00786A72">
        <w:tc>
          <w:tcPr>
            <w:tcW w:w="2090" w:type="dxa"/>
          </w:tcPr>
          <w:p w14:paraId="75EDF0C5" w14:textId="7F78D3E8" w:rsidR="00EF4A8E" w:rsidRDefault="00EF4A8E" w:rsidP="00786A72">
            <w:r>
              <w:t xml:space="preserve">Alpha: </w:t>
            </w:r>
            <w:sdt>
              <w:sdtPr>
                <w:id w:val="-369306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2087" w:type="dxa"/>
          </w:tcPr>
          <w:p w14:paraId="443A9AF2" w14:textId="6EE489F4" w:rsidR="00EF4A8E" w:rsidRDefault="00EF4A8E" w:rsidP="00786A72">
            <w:r>
              <w:t xml:space="preserve">Power: </w:t>
            </w:r>
            <w:sdt>
              <w:sdtPr>
                <w:id w:val="-1186746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4240" w:type="dxa"/>
            <w:gridSpan w:val="2"/>
          </w:tcPr>
          <w:p w14:paraId="1757069D" w14:textId="7859034F" w:rsidR="00EF4A8E" w:rsidRDefault="00EF4A8E" w:rsidP="00EF4A8E">
            <w:pPr>
              <w:tabs>
                <w:tab w:val="right" w:pos="4024"/>
              </w:tabs>
            </w:pPr>
            <w:r>
              <w:t xml:space="preserve">Stat. Verfahren: </w:t>
            </w:r>
            <w:sdt>
              <w:sdtPr>
                <w:id w:val="-138547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ab/>
            </w:r>
          </w:p>
        </w:tc>
      </w:tr>
      <w:tr w:rsidR="00EF4A8E" w14:paraId="284B7ED4" w14:textId="77777777" w:rsidTr="00786A72">
        <w:tc>
          <w:tcPr>
            <w:tcW w:w="2090" w:type="dxa"/>
          </w:tcPr>
          <w:p w14:paraId="3F93E390" w14:textId="28E1E3E3" w:rsidR="00EF4A8E" w:rsidRDefault="00EF4A8E" w:rsidP="00786A72">
            <w:r>
              <w:t xml:space="preserve">Multiples Testen: </w:t>
            </w:r>
          </w:p>
        </w:tc>
        <w:tc>
          <w:tcPr>
            <w:tcW w:w="2087" w:type="dxa"/>
          </w:tcPr>
          <w:p w14:paraId="278DE9B9" w14:textId="4CD4C568" w:rsidR="00EF4A8E" w:rsidRDefault="004303BB" w:rsidP="00786A72">
            <w:sdt>
              <w:sdtPr>
                <w:id w:val="-193080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4A8E">
              <w:t>nein</w:t>
            </w:r>
          </w:p>
        </w:tc>
        <w:tc>
          <w:tcPr>
            <w:tcW w:w="4240" w:type="dxa"/>
            <w:gridSpan w:val="2"/>
          </w:tcPr>
          <w:p w14:paraId="0A4C32F4" w14:textId="635B5B7B" w:rsidR="00EF4A8E" w:rsidRDefault="004303BB" w:rsidP="00EF4A8E">
            <w:pPr>
              <w:tabs>
                <w:tab w:val="right" w:pos="4024"/>
              </w:tabs>
            </w:pPr>
            <w:sdt>
              <w:sdtPr>
                <w:id w:val="906878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A8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F4A8E">
              <w:t xml:space="preserve">ja; Korrekturverfahren: </w:t>
            </w:r>
            <w:sdt>
              <w:sdtPr>
                <w:id w:val="1354074807"/>
                <w:placeholder>
                  <w:docPart w:val="FE4F588005754AF6BBBD4C11425E05B7"/>
                </w:placeholder>
                <w:showingPlcHdr/>
                <w:text/>
              </w:sdtPr>
              <w:sdtEndPr/>
              <w:sdtContent>
                <w:r w:rsidR="00EF4A8E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D553BD" w14:paraId="6AC5BC96" w14:textId="77777777" w:rsidTr="00786A72">
        <w:tc>
          <w:tcPr>
            <w:tcW w:w="8417" w:type="dxa"/>
            <w:gridSpan w:val="4"/>
          </w:tcPr>
          <w:p w14:paraId="036F9578" w14:textId="77494BB8" w:rsidR="00D553BD" w:rsidRDefault="00D553BD" w:rsidP="00EF4A8E">
            <w:pPr>
              <w:tabs>
                <w:tab w:val="right" w:pos="4024"/>
              </w:tabs>
              <w:rPr>
                <w:rFonts w:ascii="MS Gothic" w:eastAsia="MS Gothic" w:hAnsi="MS Gothic"/>
              </w:rPr>
            </w:pPr>
            <w:r>
              <w:t>Erwartete Anzahl von Studienab</w:t>
            </w:r>
            <w:r w:rsidR="001A0A4C">
              <w:t>b</w:t>
            </w:r>
            <w:r>
              <w:t>recher*innen (Drop-out-Quote):</w:t>
            </w:r>
            <w:r>
              <w:br/>
            </w:r>
            <w:sdt>
              <w:sdtPr>
                <w:rPr>
                  <w:rFonts w:ascii="MS Gothic" w:eastAsia="MS Gothic" w:hAnsi="MS Gothic" w:hint="eastAsia"/>
                </w:rPr>
                <w:id w:val="1792853434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C27FFB" w14:paraId="3BF50B72" w14:textId="77777777" w:rsidTr="00786A72">
        <w:tc>
          <w:tcPr>
            <w:tcW w:w="8417" w:type="dxa"/>
            <w:gridSpan w:val="4"/>
          </w:tcPr>
          <w:p w14:paraId="79BBFD65" w14:textId="60BFB54F" w:rsidR="00C27FFB" w:rsidRDefault="00C27FFB" w:rsidP="00786A72">
            <w:pPr>
              <w:tabs>
                <w:tab w:val="right" w:pos="4024"/>
              </w:tabs>
            </w:pPr>
            <w:r>
              <w:t xml:space="preserve">Geplante statistische Analyse </w:t>
            </w:r>
          </w:p>
        </w:tc>
      </w:tr>
      <w:tr w:rsidR="00C27FFB" w14:paraId="007EE0F2" w14:textId="77777777" w:rsidTr="00786A72">
        <w:tc>
          <w:tcPr>
            <w:tcW w:w="2090" w:type="dxa"/>
          </w:tcPr>
          <w:p w14:paraId="04D1AA05" w14:textId="6FA421C8" w:rsidR="00C27FFB" w:rsidRDefault="00C27FFB" w:rsidP="00C27FFB">
            <w:r>
              <w:t xml:space="preserve">Population: </w:t>
            </w:r>
          </w:p>
        </w:tc>
        <w:tc>
          <w:tcPr>
            <w:tcW w:w="2087" w:type="dxa"/>
          </w:tcPr>
          <w:p w14:paraId="7A74306B" w14:textId="21B4532B" w:rsidR="00C27FFB" w:rsidRDefault="004303BB" w:rsidP="00C27FFB">
            <w:pPr>
              <w:rPr>
                <w:rFonts w:ascii="MS Gothic" w:eastAsia="MS Gothic" w:hAnsi="MS Gothic"/>
              </w:rPr>
            </w:pPr>
            <w:sdt>
              <w:sdtPr>
                <w:id w:val="-129020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F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FFB">
              <w:t>Intention-to-treat</w:t>
            </w:r>
          </w:p>
        </w:tc>
        <w:tc>
          <w:tcPr>
            <w:tcW w:w="4240" w:type="dxa"/>
            <w:gridSpan w:val="2"/>
          </w:tcPr>
          <w:p w14:paraId="56727853" w14:textId="005AA551" w:rsidR="00C27FFB" w:rsidRDefault="004303BB" w:rsidP="00C27FFB">
            <w:pPr>
              <w:tabs>
                <w:tab w:val="right" w:pos="4024"/>
              </w:tabs>
              <w:rPr>
                <w:rFonts w:ascii="MS Gothic" w:eastAsia="MS Gothic" w:hAnsi="MS Gothic"/>
              </w:rPr>
            </w:pPr>
            <w:sdt>
              <w:sdtPr>
                <w:id w:val="157847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140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FFB">
              <w:t>per protocol</w:t>
            </w:r>
          </w:p>
        </w:tc>
      </w:tr>
      <w:tr w:rsidR="00C27FFB" w14:paraId="66FF5FCD" w14:textId="77777777" w:rsidTr="00786A72">
        <w:tc>
          <w:tcPr>
            <w:tcW w:w="2090" w:type="dxa"/>
          </w:tcPr>
          <w:p w14:paraId="36551DF5" w14:textId="0B2212E5" w:rsidR="00C27FFB" w:rsidRDefault="00C27FFB" w:rsidP="00C27FFB">
            <w:r>
              <w:t>Zwischenauswertung</w:t>
            </w:r>
          </w:p>
        </w:tc>
        <w:tc>
          <w:tcPr>
            <w:tcW w:w="2087" w:type="dxa"/>
          </w:tcPr>
          <w:p w14:paraId="7A6B0BE7" w14:textId="2AE98EB1" w:rsidR="00C27FFB" w:rsidRDefault="004303BB" w:rsidP="00C27FFB">
            <w:pPr>
              <w:rPr>
                <w:rFonts w:ascii="MS Gothic" w:eastAsia="MS Gothic" w:hAnsi="MS Gothic"/>
              </w:rPr>
            </w:pPr>
            <w:sdt>
              <w:sdtPr>
                <w:id w:val="71856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F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FFB">
              <w:t>nein</w:t>
            </w:r>
          </w:p>
        </w:tc>
        <w:tc>
          <w:tcPr>
            <w:tcW w:w="4240" w:type="dxa"/>
            <w:gridSpan w:val="2"/>
          </w:tcPr>
          <w:p w14:paraId="77B49D31" w14:textId="55749695" w:rsidR="00C27FFB" w:rsidRDefault="004303BB" w:rsidP="00C27FFB">
            <w:pPr>
              <w:tabs>
                <w:tab w:val="right" w:pos="4024"/>
              </w:tabs>
              <w:rPr>
                <w:rFonts w:ascii="MS Gothic" w:eastAsia="MS Gothic" w:hAnsi="MS Gothic"/>
              </w:rPr>
            </w:pPr>
            <w:sdt>
              <w:sdtPr>
                <w:id w:val="-1584295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7F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27FFB">
              <w:t xml:space="preserve">ja; Abbruchkriterien: </w:t>
            </w:r>
            <w:sdt>
              <w:sdtPr>
                <w:id w:val="-2114963747"/>
                <w:placeholder>
                  <w:docPart w:val="1866B46A027E4D3B93677F1CA792CE99"/>
                </w:placeholder>
                <w:showingPlcHdr/>
                <w:text/>
              </w:sdtPr>
              <w:sdtEndPr/>
              <w:sdtContent>
                <w:r w:rsidR="00C27FFB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C27FFB" w14:paraId="5B19B1ED" w14:textId="77777777" w:rsidTr="00786A72">
        <w:tc>
          <w:tcPr>
            <w:tcW w:w="8417" w:type="dxa"/>
            <w:gridSpan w:val="4"/>
          </w:tcPr>
          <w:p w14:paraId="61B44075" w14:textId="07009727" w:rsidR="00C27FFB" w:rsidRDefault="00C27FFB" w:rsidP="00C27FFB">
            <w:pPr>
              <w:tabs>
                <w:tab w:val="right" w:pos="4024"/>
              </w:tabs>
              <w:rPr>
                <w:rFonts w:ascii="MS Gothic" w:eastAsia="MS Gothic" w:hAnsi="MS Gothic"/>
              </w:rPr>
            </w:pPr>
            <w:r>
              <w:t>Geplante statistisch</w:t>
            </w:r>
            <w:r w:rsidR="00C34B92">
              <w:t>e</w:t>
            </w:r>
            <w:r>
              <w:t xml:space="preserve"> Verfahren: </w:t>
            </w:r>
            <w:sdt>
              <w:sdtPr>
                <w:id w:val="-115761672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973FE" w14:paraId="7DC98291" w14:textId="77777777" w:rsidTr="00786A72">
        <w:tc>
          <w:tcPr>
            <w:tcW w:w="8417" w:type="dxa"/>
            <w:gridSpan w:val="4"/>
          </w:tcPr>
          <w:p w14:paraId="1C763485" w14:textId="2C8373D6" w:rsidR="00E973FE" w:rsidRDefault="00E973FE" w:rsidP="00C27FFB">
            <w:pPr>
              <w:tabs>
                <w:tab w:val="right" w:pos="4024"/>
              </w:tabs>
            </w:pPr>
            <w:r>
              <w:t>Dokumentationsbögen/Datenmanagement:</w:t>
            </w:r>
          </w:p>
        </w:tc>
      </w:tr>
      <w:tr w:rsidR="00E973FE" w14:paraId="30027BA5" w14:textId="77777777" w:rsidTr="00786A72">
        <w:tc>
          <w:tcPr>
            <w:tcW w:w="8417" w:type="dxa"/>
            <w:gridSpan w:val="4"/>
          </w:tcPr>
          <w:p w14:paraId="4D9CEE5B" w14:textId="77777777" w:rsidR="00E973FE" w:rsidRDefault="00E973FE" w:rsidP="00C27FFB">
            <w:pPr>
              <w:tabs>
                <w:tab w:val="right" w:pos="4024"/>
              </w:tabs>
            </w:pPr>
            <w:r>
              <w:t xml:space="preserve">Angaben zur Datenqualitätsprüfung: </w:t>
            </w:r>
          </w:p>
          <w:p w14:paraId="6D42A009" w14:textId="0A111D47" w:rsidR="00E973FE" w:rsidRDefault="004303BB" w:rsidP="00C27FFB">
            <w:pPr>
              <w:tabs>
                <w:tab w:val="right" w:pos="4024"/>
              </w:tabs>
            </w:pPr>
            <w:sdt>
              <w:sdtPr>
                <w:id w:val="-42057068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973FE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973FE" w14:paraId="0D1F68FD" w14:textId="77777777" w:rsidTr="00786A72">
        <w:tc>
          <w:tcPr>
            <w:tcW w:w="8417" w:type="dxa"/>
            <w:gridSpan w:val="4"/>
          </w:tcPr>
          <w:p w14:paraId="7A82E17B" w14:textId="77777777" w:rsidR="00E973FE" w:rsidRDefault="00E973FE" w:rsidP="00C27FFB">
            <w:pPr>
              <w:tabs>
                <w:tab w:val="right" w:pos="4024"/>
              </w:tabs>
            </w:pPr>
            <w:r>
              <w:t xml:space="preserve">Angaben zum Datenmanagement: </w:t>
            </w:r>
          </w:p>
          <w:p w14:paraId="3D80B152" w14:textId="277CD1A1" w:rsidR="00E973FE" w:rsidRDefault="004303BB" w:rsidP="00C27FFB">
            <w:pPr>
              <w:tabs>
                <w:tab w:val="right" w:pos="4024"/>
              </w:tabs>
            </w:pPr>
            <w:sdt>
              <w:sdtPr>
                <w:id w:val="-137930933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973FE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E973FE" w14:paraId="2743AEEA" w14:textId="77777777" w:rsidTr="00786A72">
        <w:tc>
          <w:tcPr>
            <w:tcW w:w="8417" w:type="dxa"/>
            <w:gridSpan w:val="4"/>
          </w:tcPr>
          <w:p w14:paraId="75646355" w14:textId="49372368" w:rsidR="00E973FE" w:rsidRDefault="00E973FE" w:rsidP="00C27FFB">
            <w:pPr>
              <w:tabs>
                <w:tab w:val="right" w:pos="4024"/>
              </w:tabs>
            </w:pPr>
            <w:r>
              <w:t>Verantwortliche*r (und ggf. Qualifikation)</w:t>
            </w:r>
          </w:p>
        </w:tc>
      </w:tr>
      <w:tr w:rsidR="00E973FE" w14:paraId="0DC403E0" w14:textId="77777777" w:rsidTr="00786A72">
        <w:tc>
          <w:tcPr>
            <w:tcW w:w="8417" w:type="dxa"/>
            <w:gridSpan w:val="4"/>
          </w:tcPr>
          <w:p w14:paraId="1DF2E3AC" w14:textId="7D922202" w:rsidR="00E973FE" w:rsidRDefault="00E973FE" w:rsidP="00C27FFB">
            <w:pPr>
              <w:tabs>
                <w:tab w:val="right" w:pos="4024"/>
              </w:tabs>
            </w:pPr>
            <w:r>
              <w:t xml:space="preserve">Wer führt die </w:t>
            </w:r>
            <w:r w:rsidR="00E72A36">
              <w:t xml:space="preserve">bio-/soziometrische </w:t>
            </w:r>
            <w:r>
              <w:t xml:space="preserve">Planung/Messung durch? </w:t>
            </w:r>
          </w:p>
          <w:sdt>
            <w:sdtPr>
              <w:id w:val="93448412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7B5F3011" w14:textId="4CDBC4B6" w:rsidR="00E973FE" w:rsidRDefault="00E973FE" w:rsidP="00C27FFB">
                <w:pPr>
                  <w:tabs>
                    <w:tab w:val="right" w:pos="4024"/>
                  </w:tabs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E973FE" w14:paraId="31FC4404" w14:textId="77777777" w:rsidTr="00786A72">
        <w:tc>
          <w:tcPr>
            <w:tcW w:w="8417" w:type="dxa"/>
            <w:gridSpan w:val="4"/>
          </w:tcPr>
          <w:p w14:paraId="44968D89" w14:textId="77777777" w:rsidR="00E973FE" w:rsidRDefault="00E973FE" w:rsidP="00C27FFB">
            <w:pPr>
              <w:tabs>
                <w:tab w:val="right" w:pos="4024"/>
              </w:tabs>
            </w:pPr>
            <w:r>
              <w:t>Wer wird die statistische Auswertung durchführen?</w:t>
            </w:r>
          </w:p>
          <w:sdt>
            <w:sdtPr>
              <w:id w:val="-156702380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1CC7A471" w14:textId="4FE77419" w:rsidR="00E973FE" w:rsidRDefault="00E973FE" w:rsidP="00C27FFB">
                <w:pPr>
                  <w:tabs>
                    <w:tab w:val="right" w:pos="4024"/>
                  </w:tabs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</w:tbl>
    <w:p w14:paraId="1BF8F4E1" w14:textId="20FC9CDE" w:rsidR="00E72A36" w:rsidRPr="00EE41E3" w:rsidRDefault="00E72A36" w:rsidP="00D26478">
      <w:pPr>
        <w:pStyle w:val="Listenabsatz"/>
        <w:numPr>
          <w:ilvl w:val="1"/>
          <w:numId w:val="5"/>
        </w:numPr>
        <w:spacing w:before="120"/>
        <w:ind w:left="1077"/>
        <w:rPr>
          <w:b/>
        </w:rPr>
      </w:pPr>
      <w:r w:rsidRPr="00EE41E3">
        <w:rPr>
          <w:b/>
        </w:rPr>
        <w:t xml:space="preserve">Qualitativ ausgerichtete Studiendesigns </w:t>
      </w:r>
      <w:r w:rsidRPr="00EE41E3">
        <w:rPr>
          <w:sz w:val="22"/>
        </w:rPr>
        <w:t>(Beobachtung, Befragung, qualitative Materialanalyse, kombinierte Verfahren…):</w:t>
      </w:r>
    </w:p>
    <w:tbl>
      <w:tblPr>
        <w:tblStyle w:val="Tabellenraster"/>
        <w:tblW w:w="0" w:type="auto"/>
        <w:tblInd w:w="360" w:type="dxa"/>
        <w:tblLook w:val="04A0" w:firstRow="1" w:lastRow="0" w:firstColumn="1" w:lastColumn="0" w:noHBand="0" w:noVBand="1"/>
      </w:tblPr>
      <w:tblGrid>
        <w:gridCol w:w="2119"/>
        <w:gridCol w:w="2088"/>
        <w:gridCol w:w="2124"/>
        <w:gridCol w:w="2086"/>
      </w:tblGrid>
      <w:tr w:rsidR="00E72A36" w14:paraId="6F0B07B4" w14:textId="77777777" w:rsidTr="00786A72">
        <w:tc>
          <w:tcPr>
            <w:tcW w:w="8417" w:type="dxa"/>
            <w:gridSpan w:val="4"/>
          </w:tcPr>
          <w:p w14:paraId="4190E76D" w14:textId="3ABAC0F2" w:rsidR="00E72A36" w:rsidRDefault="00E72A36" w:rsidP="00BB40EA">
            <w:pPr>
              <w:pStyle w:val="Listenabsatz"/>
              <w:numPr>
                <w:ilvl w:val="0"/>
                <w:numId w:val="11"/>
              </w:numPr>
            </w:pPr>
            <w:r>
              <w:t>Beobachtung</w:t>
            </w:r>
          </w:p>
        </w:tc>
      </w:tr>
      <w:tr w:rsidR="00E72A36" w14:paraId="0D610D0D" w14:textId="77777777" w:rsidTr="00BB40EA">
        <w:tc>
          <w:tcPr>
            <w:tcW w:w="2119" w:type="dxa"/>
          </w:tcPr>
          <w:p w14:paraId="3B8F6139" w14:textId="77777777" w:rsidR="00E72A36" w:rsidRDefault="004303BB" w:rsidP="00786A72">
            <w:sdt>
              <w:sdtPr>
                <w:id w:val="16621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A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2A36">
              <w:t>offen</w:t>
            </w:r>
          </w:p>
        </w:tc>
        <w:tc>
          <w:tcPr>
            <w:tcW w:w="2088" w:type="dxa"/>
          </w:tcPr>
          <w:p w14:paraId="06919F3A" w14:textId="4B1873CB" w:rsidR="00E72A36" w:rsidRDefault="004303BB" w:rsidP="00E72A36">
            <w:sdt>
              <w:sdtPr>
                <w:id w:val="-144800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A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2A36">
              <w:t>verdeckt</w:t>
            </w:r>
          </w:p>
        </w:tc>
        <w:tc>
          <w:tcPr>
            <w:tcW w:w="2124" w:type="dxa"/>
          </w:tcPr>
          <w:p w14:paraId="1B962D8B" w14:textId="1A0A53ED" w:rsidR="00E72A36" w:rsidRDefault="004303BB" w:rsidP="00E72A36">
            <w:sdt>
              <w:sdtPr>
                <w:id w:val="20141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A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2A36">
              <w:t>teilnehmend</w:t>
            </w:r>
          </w:p>
        </w:tc>
        <w:tc>
          <w:tcPr>
            <w:tcW w:w="2086" w:type="dxa"/>
          </w:tcPr>
          <w:p w14:paraId="6B5DED2F" w14:textId="7347F156" w:rsidR="00E72A36" w:rsidRPr="001B7635" w:rsidRDefault="004303BB" w:rsidP="00E72A36">
            <w:sdt>
              <w:sdtPr>
                <w:id w:val="152736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2A3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2A36">
              <w:t>nicht-teilnehmend</w:t>
            </w:r>
          </w:p>
        </w:tc>
      </w:tr>
      <w:tr w:rsidR="00BB40EA" w14:paraId="065617E7" w14:textId="77777777" w:rsidTr="00786A72">
        <w:tc>
          <w:tcPr>
            <w:tcW w:w="8417" w:type="dxa"/>
            <w:gridSpan w:val="4"/>
          </w:tcPr>
          <w:p w14:paraId="4CF5A209" w14:textId="72D3A169" w:rsidR="00BB40EA" w:rsidRDefault="004303BB" w:rsidP="00E72A36">
            <w:sdt>
              <w:sdtPr>
                <w:id w:val="21108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 xml:space="preserve">sonstiges: </w:t>
            </w:r>
            <w:sdt>
              <w:sdtPr>
                <w:id w:val="87473688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BB40EA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BB40EA" w14:paraId="2B344A75" w14:textId="77777777" w:rsidTr="00786A72">
        <w:tc>
          <w:tcPr>
            <w:tcW w:w="8417" w:type="dxa"/>
            <w:gridSpan w:val="4"/>
          </w:tcPr>
          <w:p w14:paraId="77D46BB1" w14:textId="1D6A5834" w:rsidR="00BB40EA" w:rsidRDefault="00BB40EA" w:rsidP="00BB40EA">
            <w:pPr>
              <w:pStyle w:val="Listenabsatz"/>
              <w:numPr>
                <w:ilvl w:val="0"/>
                <w:numId w:val="11"/>
              </w:numPr>
            </w:pPr>
            <w:r>
              <w:t>Befragung/Interview</w:t>
            </w:r>
          </w:p>
        </w:tc>
      </w:tr>
      <w:tr w:rsidR="00BB40EA" w14:paraId="0B23FEF2" w14:textId="77777777" w:rsidTr="00786A72">
        <w:tc>
          <w:tcPr>
            <w:tcW w:w="2119" w:type="dxa"/>
          </w:tcPr>
          <w:p w14:paraId="10192660" w14:textId="34E0C4B9" w:rsidR="00BB40EA" w:rsidRDefault="004303BB" w:rsidP="00E72A36">
            <w:sdt>
              <w:sdtPr>
                <w:id w:val="-60325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narrativ</w:t>
            </w:r>
          </w:p>
        </w:tc>
        <w:tc>
          <w:tcPr>
            <w:tcW w:w="2088" w:type="dxa"/>
          </w:tcPr>
          <w:p w14:paraId="2FE1E95F" w14:textId="22AFD961" w:rsidR="00BB40EA" w:rsidRDefault="004303BB" w:rsidP="00BB40EA">
            <w:sdt>
              <w:sdtPr>
                <w:id w:val="1540249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strukturiert</w:t>
            </w:r>
          </w:p>
        </w:tc>
        <w:tc>
          <w:tcPr>
            <w:tcW w:w="4210" w:type="dxa"/>
            <w:gridSpan w:val="2"/>
          </w:tcPr>
          <w:p w14:paraId="315B0037" w14:textId="13B30835" w:rsidR="00BB40EA" w:rsidRDefault="004303BB" w:rsidP="00E72A36">
            <w:sdt>
              <w:sdtPr>
                <w:id w:val="-1637486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semi-strukturiert</w:t>
            </w:r>
          </w:p>
        </w:tc>
      </w:tr>
      <w:tr w:rsidR="00BB40EA" w14:paraId="1572494F" w14:textId="77777777" w:rsidTr="00786A72">
        <w:tc>
          <w:tcPr>
            <w:tcW w:w="2119" w:type="dxa"/>
          </w:tcPr>
          <w:p w14:paraId="18B16BF3" w14:textId="17ABCAB0" w:rsidR="00BB40EA" w:rsidRDefault="004303BB" w:rsidP="00BB40EA">
            <w:pPr>
              <w:rPr>
                <w:rFonts w:ascii="MS Gothic" w:eastAsia="MS Gothic" w:hAnsi="MS Gothic"/>
              </w:rPr>
            </w:pPr>
            <w:sdt>
              <w:sdtPr>
                <w:id w:val="-119291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Einzelinterview</w:t>
            </w:r>
          </w:p>
        </w:tc>
        <w:tc>
          <w:tcPr>
            <w:tcW w:w="2088" w:type="dxa"/>
          </w:tcPr>
          <w:p w14:paraId="6986F901" w14:textId="3264DE21" w:rsidR="00BB40EA" w:rsidRDefault="004303BB" w:rsidP="00BB40EA">
            <w:pPr>
              <w:rPr>
                <w:rFonts w:ascii="MS Gothic" w:eastAsia="MS Gothic" w:hAnsi="MS Gothic"/>
              </w:rPr>
            </w:pPr>
            <w:sdt>
              <w:sdtPr>
                <w:id w:val="176310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Paarinterview</w:t>
            </w:r>
          </w:p>
        </w:tc>
        <w:tc>
          <w:tcPr>
            <w:tcW w:w="4210" w:type="dxa"/>
            <w:gridSpan w:val="2"/>
          </w:tcPr>
          <w:p w14:paraId="28A9CEE1" w14:textId="3BFA9BFB" w:rsidR="00BB40EA" w:rsidRDefault="004303BB" w:rsidP="00E72A36">
            <w:sdt>
              <w:sdtPr>
                <w:id w:val="-984317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B40EA">
              <w:t>Gruppendiskussion/Fokusgruppe</w:t>
            </w:r>
          </w:p>
        </w:tc>
      </w:tr>
      <w:tr w:rsidR="00BB40EA" w14:paraId="169D0383" w14:textId="77777777" w:rsidTr="00786A72">
        <w:tc>
          <w:tcPr>
            <w:tcW w:w="8417" w:type="dxa"/>
            <w:gridSpan w:val="4"/>
          </w:tcPr>
          <w:p w14:paraId="3F721504" w14:textId="71D448F3" w:rsidR="00BB40EA" w:rsidRPr="00021038" w:rsidRDefault="004303BB" w:rsidP="00021038">
            <w:pPr>
              <w:tabs>
                <w:tab w:val="right" w:pos="8201"/>
              </w:tabs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</w:rPr>
                <w:id w:val="-1460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EA" w:rsidRPr="0002103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B40EA" w:rsidRPr="00021038">
              <w:rPr>
                <w:rFonts w:asciiTheme="majorHAnsi" w:hAnsiTheme="majorHAnsi" w:cstheme="majorHAnsi"/>
              </w:rPr>
              <w:t xml:space="preserve">anderes: </w:t>
            </w:r>
            <w:sdt>
              <w:sdtPr>
                <w:rPr>
                  <w:rFonts w:asciiTheme="majorHAnsi" w:hAnsiTheme="majorHAnsi" w:cstheme="majorHAnsi"/>
                </w:rPr>
                <w:id w:val="1128121399"/>
                <w:placeholder>
                  <w:docPart w:val="54677C25EF314D91AE4CC35DBF7B9647"/>
                </w:placeholder>
                <w:showingPlcHdr/>
                <w:text/>
              </w:sdtPr>
              <w:sdtEndPr/>
              <w:sdtContent>
                <w:r w:rsidR="00BB40EA" w:rsidRPr="00021038">
                  <w:rPr>
                    <w:rStyle w:val="Platzhaltertext"/>
                    <w:rFonts w:asciiTheme="majorHAnsi" w:hAnsiTheme="majorHAnsi" w:cstheme="majorHAnsi"/>
                  </w:rPr>
                  <w:t>Klicken oder tippen Sie hier, um Text einzugeben.</w:t>
                </w:r>
              </w:sdtContent>
            </w:sdt>
            <w:r w:rsidR="00021038" w:rsidRPr="00021038">
              <w:rPr>
                <w:rFonts w:asciiTheme="majorHAnsi" w:hAnsiTheme="majorHAnsi" w:cstheme="majorHAnsi"/>
              </w:rPr>
              <w:tab/>
            </w:r>
          </w:p>
        </w:tc>
      </w:tr>
      <w:tr w:rsidR="00021038" w14:paraId="50B2EDD1" w14:textId="77777777" w:rsidTr="00786A72">
        <w:tc>
          <w:tcPr>
            <w:tcW w:w="8417" w:type="dxa"/>
            <w:gridSpan w:val="4"/>
          </w:tcPr>
          <w:p w14:paraId="4B6A8667" w14:textId="69739AE0" w:rsidR="00021038" w:rsidRPr="00021038" w:rsidRDefault="00021038" w:rsidP="00021038">
            <w:pPr>
              <w:pStyle w:val="Listenabsatz"/>
              <w:numPr>
                <w:ilvl w:val="0"/>
                <w:numId w:val="11"/>
              </w:numPr>
              <w:rPr>
                <w:rFonts w:asciiTheme="majorHAnsi" w:eastAsia="MS Gothic" w:hAnsiTheme="majorHAnsi" w:cstheme="majorHAnsi"/>
              </w:rPr>
            </w:pPr>
            <w:r w:rsidRPr="00021038">
              <w:rPr>
                <w:rFonts w:asciiTheme="majorHAnsi" w:hAnsiTheme="majorHAnsi" w:cstheme="majorHAnsi"/>
              </w:rPr>
              <w:t>Materialanalyse</w:t>
            </w:r>
          </w:p>
        </w:tc>
      </w:tr>
      <w:tr w:rsidR="00021038" w14:paraId="390938AA" w14:textId="77777777" w:rsidTr="00786A72">
        <w:tc>
          <w:tcPr>
            <w:tcW w:w="2119" w:type="dxa"/>
          </w:tcPr>
          <w:p w14:paraId="2722F674" w14:textId="01D9F2AB" w:rsidR="00021038" w:rsidRDefault="004303BB" w:rsidP="00021038">
            <w:sdt>
              <w:sdtPr>
                <w:id w:val="-1828971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0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1038">
              <w:t>Falldokumentation</w:t>
            </w:r>
          </w:p>
        </w:tc>
        <w:tc>
          <w:tcPr>
            <w:tcW w:w="2088" w:type="dxa"/>
          </w:tcPr>
          <w:p w14:paraId="035592A4" w14:textId="703AC273" w:rsidR="00021038" w:rsidRDefault="004303BB" w:rsidP="00021038">
            <w:sdt>
              <w:sdtPr>
                <w:id w:val="-186010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0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1038">
              <w:t>Medienanalyse</w:t>
            </w:r>
          </w:p>
        </w:tc>
        <w:tc>
          <w:tcPr>
            <w:tcW w:w="4210" w:type="dxa"/>
            <w:gridSpan w:val="2"/>
          </w:tcPr>
          <w:p w14:paraId="04E75089" w14:textId="0C4F2C60" w:rsidR="00021038" w:rsidRDefault="004303BB" w:rsidP="00021038">
            <w:sdt>
              <w:sdtPr>
                <w:id w:val="-718508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0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1038">
              <w:t>Anamnesen</w:t>
            </w:r>
          </w:p>
        </w:tc>
      </w:tr>
      <w:tr w:rsidR="00021038" w14:paraId="48C7FB8A" w14:textId="77777777" w:rsidTr="00786A72">
        <w:tc>
          <w:tcPr>
            <w:tcW w:w="8417" w:type="dxa"/>
            <w:gridSpan w:val="4"/>
          </w:tcPr>
          <w:p w14:paraId="0699791D" w14:textId="71C14DC9" w:rsidR="00021038" w:rsidRDefault="004303BB" w:rsidP="00786A72">
            <w:sdt>
              <w:sdtPr>
                <w:id w:val="973562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03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21038">
              <w:t xml:space="preserve">anderes: </w:t>
            </w:r>
            <w:sdt>
              <w:sdtPr>
                <w:id w:val="445040806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021038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</w:tbl>
    <w:p w14:paraId="0276895D" w14:textId="36BAB760" w:rsidR="00BC2E69" w:rsidRPr="00EE41E3" w:rsidRDefault="00BC2E69" w:rsidP="00D26478">
      <w:pPr>
        <w:pStyle w:val="Listenabsatz"/>
        <w:numPr>
          <w:ilvl w:val="1"/>
          <w:numId w:val="5"/>
        </w:numPr>
        <w:spacing w:before="120"/>
        <w:ind w:left="1077"/>
        <w:rPr>
          <w:b/>
        </w:rPr>
      </w:pPr>
      <w:r w:rsidRPr="00EE41E3">
        <w:rPr>
          <w:b/>
        </w:rPr>
        <w:t>Entwicklung eines Produkts oder Prototypen</w:t>
      </w:r>
    </w:p>
    <w:tbl>
      <w:tblPr>
        <w:tblStyle w:val="Tabellenraster"/>
        <w:tblW w:w="0" w:type="auto"/>
        <w:tblInd w:w="408" w:type="dxa"/>
        <w:tblLook w:val="04A0" w:firstRow="1" w:lastRow="0" w:firstColumn="1" w:lastColumn="0" w:noHBand="0" w:noVBand="1"/>
      </w:tblPr>
      <w:tblGrid>
        <w:gridCol w:w="4184"/>
        <w:gridCol w:w="4185"/>
      </w:tblGrid>
      <w:tr w:rsidR="00BC2E69" w14:paraId="4D6556EB" w14:textId="77777777" w:rsidTr="00786A72">
        <w:tc>
          <w:tcPr>
            <w:tcW w:w="8369" w:type="dxa"/>
            <w:gridSpan w:val="2"/>
          </w:tcPr>
          <w:p w14:paraId="17A26E12" w14:textId="670E3994" w:rsidR="00BC2E69" w:rsidRDefault="00BC2E69" w:rsidP="00BC2E69">
            <w:pPr>
              <w:pStyle w:val="Listenabsatz"/>
              <w:ind w:left="0"/>
            </w:pPr>
            <w:r w:rsidRPr="00BC2E69">
              <w:t xml:space="preserve">Erfolgt im Rahmen der Entwicklung eine Testung am Menschen </w:t>
            </w:r>
            <w:r w:rsidRPr="00E7612C">
              <w:rPr>
                <w:sz w:val="22"/>
              </w:rPr>
              <w:t>(z.B. Bedarfserhebung, nutzerzentrierte Entwicklung, Evaluierung)? Wenn ja, bitte den Themenblock qualitatives Design bzw. quantitatives Design entsprechend ergänzen</w:t>
            </w:r>
          </w:p>
        </w:tc>
      </w:tr>
      <w:tr w:rsidR="00BC2E69" w14:paraId="3011D9E4" w14:textId="77777777" w:rsidTr="00BC2E69">
        <w:tc>
          <w:tcPr>
            <w:tcW w:w="4184" w:type="dxa"/>
          </w:tcPr>
          <w:p w14:paraId="43C45FEB" w14:textId="2449AB5C" w:rsidR="00BC2E69" w:rsidRDefault="004303BB" w:rsidP="00BC2E69">
            <w:pPr>
              <w:pStyle w:val="Listenabsatz"/>
              <w:ind w:left="0"/>
            </w:pPr>
            <w:sdt>
              <w:sdtPr>
                <w:id w:val="10331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1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612C">
              <w:t xml:space="preserve">ja </w:t>
            </w:r>
          </w:p>
        </w:tc>
        <w:tc>
          <w:tcPr>
            <w:tcW w:w="4185" w:type="dxa"/>
          </w:tcPr>
          <w:p w14:paraId="5FA09F73" w14:textId="4EACC633" w:rsidR="00BC2E69" w:rsidRDefault="004303BB" w:rsidP="00E7612C">
            <w:pPr>
              <w:pStyle w:val="Listenabsatz"/>
              <w:ind w:left="0"/>
            </w:pPr>
            <w:sdt>
              <w:sdtPr>
                <w:id w:val="192090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1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7612C">
              <w:t>nein</w:t>
            </w:r>
          </w:p>
        </w:tc>
      </w:tr>
      <w:tr w:rsidR="00E7612C" w14:paraId="620D3A22" w14:textId="77777777" w:rsidTr="00786A72">
        <w:tc>
          <w:tcPr>
            <w:tcW w:w="8369" w:type="dxa"/>
            <w:gridSpan w:val="2"/>
          </w:tcPr>
          <w:p w14:paraId="2E32217D" w14:textId="77777777" w:rsidR="00E7612C" w:rsidRDefault="00E7612C" w:rsidP="00BC2E69">
            <w:pPr>
              <w:pStyle w:val="Listenabsatz"/>
              <w:ind w:left="0"/>
            </w:pPr>
            <w:r w:rsidRPr="00E7612C">
              <w:t xml:space="preserve">Beschreibung des Projektziels </w:t>
            </w:r>
            <w:r w:rsidRPr="00E7612C">
              <w:rPr>
                <w:sz w:val="22"/>
              </w:rPr>
              <w:t>(inkl. Technology Readiness Level):</w:t>
            </w:r>
          </w:p>
          <w:sdt>
            <w:sdtPr>
              <w:id w:val="236454791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47534F12" w14:textId="5549105B" w:rsidR="00E7612C" w:rsidRDefault="00E7612C" w:rsidP="00BC2E69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E7612C" w14:paraId="7C08524C" w14:textId="77777777" w:rsidTr="00786A72">
        <w:tc>
          <w:tcPr>
            <w:tcW w:w="8369" w:type="dxa"/>
            <w:gridSpan w:val="2"/>
          </w:tcPr>
          <w:p w14:paraId="1E186CBB" w14:textId="77777777" w:rsidR="00E7612C" w:rsidRDefault="00E7612C" w:rsidP="00BC2E69">
            <w:pPr>
              <w:pStyle w:val="Listenabsatz"/>
              <w:ind w:left="0"/>
            </w:pPr>
            <w:r w:rsidRPr="00E7612C">
              <w:t xml:space="preserve">Zusammenfassung des Entwicklungsprojekts </w:t>
            </w:r>
            <w:r w:rsidRPr="00E7612C">
              <w:rPr>
                <w:sz w:val="22"/>
              </w:rPr>
              <w:t>(Rechtfertigung, Relevanz, Design, Maßnahmen, Vorgehensweise):</w:t>
            </w:r>
          </w:p>
          <w:p w14:paraId="2123F8B1" w14:textId="3A1D5F9E" w:rsidR="00E7612C" w:rsidRDefault="004303BB" w:rsidP="00622F56">
            <w:pPr>
              <w:pStyle w:val="Listenabsatz"/>
              <w:tabs>
                <w:tab w:val="left" w:pos="6135"/>
              </w:tabs>
              <w:ind w:left="0"/>
            </w:pPr>
            <w:sdt>
              <w:sdtPr>
                <w:id w:val="1111246869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E7612C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622F56">
              <w:tab/>
            </w:r>
          </w:p>
        </w:tc>
      </w:tr>
      <w:tr w:rsidR="001E2878" w14:paraId="0AE6A60C" w14:textId="77777777" w:rsidTr="00786A72">
        <w:tc>
          <w:tcPr>
            <w:tcW w:w="8369" w:type="dxa"/>
            <w:gridSpan w:val="2"/>
          </w:tcPr>
          <w:p w14:paraId="1FEAB9CD" w14:textId="1E32F0A8" w:rsidR="001E2878" w:rsidRDefault="001E2878" w:rsidP="00BC2E69">
            <w:pPr>
              <w:pStyle w:val="Listenabsatz"/>
              <w:ind w:left="0"/>
            </w:pPr>
            <w:r w:rsidRPr="001E2878">
              <w:t>Handelt es sich um eine Entwicklung im Sinne des Medizinproduktegesetzes?</w:t>
            </w:r>
          </w:p>
        </w:tc>
      </w:tr>
      <w:tr w:rsidR="001E2878" w14:paraId="12DCF45F" w14:textId="77777777" w:rsidTr="00786A72">
        <w:tc>
          <w:tcPr>
            <w:tcW w:w="4184" w:type="dxa"/>
          </w:tcPr>
          <w:p w14:paraId="77489593" w14:textId="77777777" w:rsidR="001E2878" w:rsidRDefault="004303BB" w:rsidP="00786A72">
            <w:pPr>
              <w:pStyle w:val="Listenabsatz"/>
              <w:ind w:left="0"/>
            </w:pPr>
            <w:sdt>
              <w:sdtPr>
                <w:id w:val="-180360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8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2878">
              <w:t xml:space="preserve">ja </w:t>
            </w:r>
          </w:p>
        </w:tc>
        <w:tc>
          <w:tcPr>
            <w:tcW w:w="4185" w:type="dxa"/>
          </w:tcPr>
          <w:p w14:paraId="369F2861" w14:textId="77777777" w:rsidR="001E2878" w:rsidRDefault="004303BB" w:rsidP="00786A72">
            <w:pPr>
              <w:pStyle w:val="Listenabsatz"/>
              <w:ind w:left="0"/>
            </w:pPr>
            <w:sdt>
              <w:sdtPr>
                <w:id w:val="-600876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87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E2878">
              <w:t>nein</w:t>
            </w:r>
          </w:p>
        </w:tc>
      </w:tr>
      <w:tr w:rsidR="001E2878" w14:paraId="26652F9C" w14:textId="77777777" w:rsidTr="00786A72">
        <w:tc>
          <w:tcPr>
            <w:tcW w:w="8369" w:type="dxa"/>
            <w:gridSpan w:val="2"/>
          </w:tcPr>
          <w:p w14:paraId="6FCBC624" w14:textId="77777777" w:rsidR="001E2878" w:rsidRDefault="001E2878" w:rsidP="00BC2E69">
            <w:pPr>
              <w:pStyle w:val="Listenabsatz"/>
              <w:ind w:left="0"/>
            </w:pPr>
            <w:r w:rsidRPr="001E2878">
              <w:t xml:space="preserve">Ethische Überlegungen zur beabsichtigten Produktion, Anwendung und Verwertung </w:t>
            </w:r>
            <w:r w:rsidRPr="001E2878">
              <w:rPr>
                <w:sz w:val="22"/>
              </w:rPr>
              <w:t>(z.B. soziale und ökologische Aspekte):</w:t>
            </w:r>
          </w:p>
          <w:sdt>
            <w:sdtPr>
              <w:id w:val="79278816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73F8AF2C" w14:textId="3B91DCB0" w:rsidR="001E2878" w:rsidRDefault="001E2878" w:rsidP="00BC2E69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  <w:tr w:rsidR="00A47F91" w14:paraId="7A7D66D7" w14:textId="77777777" w:rsidTr="00786A72">
        <w:tc>
          <w:tcPr>
            <w:tcW w:w="8369" w:type="dxa"/>
            <w:gridSpan w:val="2"/>
          </w:tcPr>
          <w:p w14:paraId="1345E4DA" w14:textId="7B692D46" w:rsidR="00A47F91" w:rsidRDefault="00A47F91" w:rsidP="00A47F91">
            <w:r w:rsidRPr="00A47F91">
              <w:t xml:space="preserve">Ethische Überlegungen zu möglichen unbeabsichtigten Anwendungen und Verwertungen </w:t>
            </w:r>
            <w:r w:rsidRPr="00A47F91">
              <w:rPr>
                <w:sz w:val="22"/>
              </w:rPr>
              <w:t>(z.B. unbeabsichtigte militärische Verwertung):</w:t>
            </w:r>
          </w:p>
          <w:p w14:paraId="16EC18BA" w14:textId="0FD004D8" w:rsidR="00A47F91" w:rsidRDefault="004303BB" w:rsidP="00A47F91">
            <w:pPr>
              <w:tabs>
                <w:tab w:val="left" w:pos="6015"/>
              </w:tabs>
            </w:pPr>
            <w:sdt>
              <w:sdtPr>
                <w:id w:val="154724313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47F91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A47F91">
              <w:tab/>
            </w:r>
          </w:p>
        </w:tc>
      </w:tr>
      <w:tr w:rsidR="00540992" w14:paraId="2EBB1458" w14:textId="77777777" w:rsidTr="00786A72">
        <w:tc>
          <w:tcPr>
            <w:tcW w:w="8369" w:type="dxa"/>
            <w:gridSpan w:val="2"/>
          </w:tcPr>
          <w:p w14:paraId="4EA903F0" w14:textId="77777777" w:rsidR="00540992" w:rsidRDefault="00540992" w:rsidP="00540992">
            <w:pPr>
              <w:pStyle w:val="Listenabsatz"/>
              <w:ind w:left="0"/>
            </w:pPr>
            <w:r w:rsidRPr="00540992">
              <w:t xml:space="preserve">Datenschutzrechtliche Aspekte </w:t>
            </w:r>
            <w:r w:rsidRPr="00540992">
              <w:rPr>
                <w:sz w:val="22"/>
              </w:rPr>
              <w:t>(z.B. Verarbeitung personenbezogener Daten bei Anwendungen künstlicher Intelligenz oder Internet of Things):</w:t>
            </w:r>
          </w:p>
          <w:p w14:paraId="4E6FB68D" w14:textId="30DAA2EC" w:rsidR="00540992" w:rsidRDefault="004303BB" w:rsidP="00540992">
            <w:pPr>
              <w:pStyle w:val="Listenabsatz"/>
              <w:ind w:left="0"/>
            </w:pPr>
            <w:sdt>
              <w:sdtPr>
                <w:id w:val="-1531557431"/>
                <w:placeholder>
                  <w:docPart w:val="FB5793C9F02F4DDC9E3226420207E341"/>
                </w:placeholder>
                <w:showingPlcHdr/>
                <w:text/>
              </w:sdtPr>
              <w:sdtEndPr/>
              <w:sdtContent>
                <w:r w:rsidR="00540992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540992">
              <w:tab/>
            </w:r>
          </w:p>
        </w:tc>
      </w:tr>
      <w:tr w:rsidR="006C6468" w14:paraId="40EB59ED" w14:textId="77777777" w:rsidTr="00786A72">
        <w:tc>
          <w:tcPr>
            <w:tcW w:w="8369" w:type="dxa"/>
            <w:gridSpan w:val="2"/>
          </w:tcPr>
          <w:p w14:paraId="0F597E80" w14:textId="77777777" w:rsidR="006C6468" w:rsidRDefault="006C6468" w:rsidP="00540992">
            <w:pPr>
              <w:pStyle w:val="Listenabsatz"/>
              <w:ind w:left="0"/>
            </w:pPr>
            <w:r w:rsidRPr="006C6468">
              <w:t>Geplante Maßnahmen zum Schutz geistigen Eigentums</w:t>
            </w:r>
            <w:r>
              <w:t xml:space="preserve">: </w:t>
            </w:r>
          </w:p>
          <w:p w14:paraId="18A9B0AB" w14:textId="519EE2DA" w:rsidR="006C6468" w:rsidRPr="00540992" w:rsidRDefault="004303BB" w:rsidP="006C6468">
            <w:pPr>
              <w:pStyle w:val="Listenabsatz"/>
              <w:tabs>
                <w:tab w:val="left" w:pos="6075"/>
              </w:tabs>
              <w:ind w:left="0"/>
            </w:pPr>
            <w:sdt>
              <w:sdtPr>
                <w:id w:val="-1999027368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6C6468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  <w:r w:rsidR="006C6468">
              <w:tab/>
            </w:r>
          </w:p>
        </w:tc>
      </w:tr>
      <w:tr w:rsidR="006C6468" w14:paraId="77D22D3D" w14:textId="77777777" w:rsidTr="00786A72">
        <w:tc>
          <w:tcPr>
            <w:tcW w:w="8369" w:type="dxa"/>
            <w:gridSpan w:val="2"/>
          </w:tcPr>
          <w:p w14:paraId="0E8841B2" w14:textId="77777777" w:rsidR="006C6468" w:rsidRDefault="006C6468" w:rsidP="00540992">
            <w:pPr>
              <w:pStyle w:val="Listenabsatz"/>
              <w:ind w:left="0"/>
            </w:pPr>
            <w:r>
              <w:t xml:space="preserve">Sonstiges: </w:t>
            </w:r>
          </w:p>
          <w:sdt>
            <w:sdtPr>
              <w:id w:val="1079867246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517B0741" w14:textId="0A21A235" w:rsidR="006C6468" w:rsidRPr="006C6468" w:rsidRDefault="006C6468" w:rsidP="00540992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</w:tr>
    </w:tbl>
    <w:p w14:paraId="0CE590B4" w14:textId="5DDD380F" w:rsidR="00727236" w:rsidRDefault="00727236" w:rsidP="00727236"/>
    <w:p w14:paraId="02F98C2C" w14:textId="77777777" w:rsidR="00727236" w:rsidRDefault="00727236" w:rsidP="00727236">
      <w:pPr>
        <w:pStyle w:val="Listenabsatz"/>
        <w:spacing w:before="120"/>
        <w:ind w:left="1077"/>
        <w:rPr>
          <w:b/>
        </w:rPr>
      </w:pPr>
    </w:p>
    <w:p w14:paraId="4EF47D2B" w14:textId="2A1501FA" w:rsidR="008425E4" w:rsidRPr="00EE41E3" w:rsidRDefault="00362537" w:rsidP="00D26478">
      <w:pPr>
        <w:pStyle w:val="Listenabsatz"/>
        <w:numPr>
          <w:ilvl w:val="1"/>
          <w:numId w:val="5"/>
        </w:numPr>
        <w:spacing w:before="120"/>
        <w:ind w:left="1077"/>
        <w:rPr>
          <w:b/>
        </w:rPr>
      </w:pPr>
      <w:r w:rsidRPr="00EE41E3">
        <w:rPr>
          <w:b/>
        </w:rPr>
        <w:t xml:space="preserve">Datenschutz </w:t>
      </w:r>
    </w:p>
    <w:tbl>
      <w:tblPr>
        <w:tblStyle w:val="Tabellenraster"/>
        <w:tblW w:w="0" w:type="auto"/>
        <w:tblInd w:w="357" w:type="dxa"/>
        <w:tblLook w:val="04A0" w:firstRow="1" w:lastRow="0" w:firstColumn="1" w:lastColumn="0" w:noHBand="0" w:noVBand="1"/>
      </w:tblPr>
      <w:tblGrid>
        <w:gridCol w:w="2822"/>
        <w:gridCol w:w="2799"/>
        <w:gridCol w:w="2799"/>
      </w:tblGrid>
      <w:tr w:rsidR="00D26478" w14:paraId="234C3717" w14:textId="77777777" w:rsidTr="00786A72">
        <w:tc>
          <w:tcPr>
            <w:tcW w:w="8420" w:type="dxa"/>
            <w:gridSpan w:val="3"/>
          </w:tcPr>
          <w:p w14:paraId="5A69AE2F" w14:textId="59BAC6A7" w:rsidR="00D26478" w:rsidRDefault="00D26478" w:rsidP="00D26478">
            <w:pPr>
              <w:spacing w:before="120"/>
            </w:pPr>
            <w:r>
              <w:t>Datenverarbeitung: erfolgt</w:t>
            </w:r>
          </w:p>
        </w:tc>
      </w:tr>
      <w:tr w:rsidR="00D26478" w:rsidRPr="006E4EAE" w14:paraId="0EC6C07C" w14:textId="77777777" w:rsidTr="00D26478">
        <w:tc>
          <w:tcPr>
            <w:tcW w:w="2822" w:type="dxa"/>
          </w:tcPr>
          <w:p w14:paraId="3DEA240E" w14:textId="5FCA4E01" w:rsidR="00D26478" w:rsidRPr="006E4EAE" w:rsidRDefault="006E4EAE" w:rsidP="006E4EAE">
            <w:pPr>
              <w:spacing w:before="120"/>
              <w:rPr>
                <w:rFonts w:asciiTheme="majorHAnsi" w:hAnsiTheme="majorHAnsi" w:cstheme="majorHAnsi"/>
              </w:rPr>
            </w:pPr>
            <w:r w:rsidRPr="006E4EAE">
              <w:rPr>
                <w:rFonts w:asciiTheme="majorHAnsi" w:eastAsia="MS Gothic" w:hAnsiTheme="majorHAnsi" w:cstheme="majorHAnsi"/>
              </w:rPr>
              <w:t>a)</w:t>
            </w:r>
            <w:sdt>
              <w:sdtPr>
                <w:rPr>
                  <w:rFonts w:asciiTheme="majorHAnsi" w:eastAsia="MS Gothic" w:hAnsiTheme="majorHAnsi" w:cstheme="majorHAnsi"/>
                </w:rPr>
                <w:id w:val="139138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E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26478" w:rsidRPr="006E4EAE">
              <w:rPr>
                <w:rFonts w:asciiTheme="majorHAnsi" w:hAnsiTheme="majorHAnsi" w:cstheme="majorHAnsi"/>
              </w:rPr>
              <w:t>personenbezogen</w:t>
            </w:r>
          </w:p>
        </w:tc>
        <w:tc>
          <w:tcPr>
            <w:tcW w:w="2799" w:type="dxa"/>
          </w:tcPr>
          <w:p w14:paraId="5A75F77D" w14:textId="10C09299" w:rsidR="00D26478" w:rsidRPr="006E4EAE" w:rsidRDefault="006E4EAE" w:rsidP="006E4EAE">
            <w:pPr>
              <w:spacing w:before="120"/>
              <w:rPr>
                <w:rFonts w:asciiTheme="majorHAnsi" w:hAnsiTheme="majorHAnsi" w:cstheme="majorHAnsi"/>
              </w:rPr>
            </w:pPr>
            <w:r w:rsidRPr="006E4EAE">
              <w:rPr>
                <w:rFonts w:asciiTheme="majorHAnsi" w:hAnsiTheme="majorHAnsi" w:cstheme="majorHAnsi"/>
              </w:rPr>
              <w:t>b)</w:t>
            </w:r>
            <w:sdt>
              <w:sdtPr>
                <w:rPr>
                  <w:rFonts w:asciiTheme="majorHAnsi" w:hAnsiTheme="majorHAnsi" w:cstheme="majorHAnsi"/>
                </w:rPr>
                <w:id w:val="-134416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E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26478" w:rsidRPr="006E4EAE">
              <w:rPr>
                <w:rFonts w:asciiTheme="majorHAnsi" w:hAnsiTheme="majorHAnsi" w:cstheme="majorHAnsi"/>
              </w:rPr>
              <w:t xml:space="preserve">vollständig anonymisiert </w:t>
            </w:r>
            <w:r w:rsidR="00D26478" w:rsidRPr="006E4EAE">
              <w:rPr>
                <w:rFonts w:asciiTheme="majorHAnsi" w:hAnsiTheme="majorHAnsi" w:cstheme="majorHAnsi"/>
                <w:sz w:val="22"/>
              </w:rPr>
              <w:t>(es werden KEINE personenbezogenen Daten erhoben)</w:t>
            </w:r>
          </w:p>
        </w:tc>
        <w:tc>
          <w:tcPr>
            <w:tcW w:w="2799" w:type="dxa"/>
          </w:tcPr>
          <w:p w14:paraId="7AA45E68" w14:textId="70C585DA" w:rsidR="00D26478" w:rsidRPr="006E4EAE" w:rsidRDefault="006E4EAE" w:rsidP="00D26478">
            <w:pPr>
              <w:spacing w:before="120"/>
              <w:rPr>
                <w:rFonts w:asciiTheme="majorHAnsi" w:hAnsiTheme="majorHAnsi" w:cstheme="majorHAnsi"/>
              </w:rPr>
            </w:pPr>
            <w:r w:rsidRPr="006E4EAE">
              <w:rPr>
                <w:rFonts w:asciiTheme="majorHAnsi" w:hAnsiTheme="majorHAnsi" w:cstheme="majorHAnsi"/>
              </w:rPr>
              <w:t>c)</w:t>
            </w:r>
            <w:sdt>
              <w:sdtPr>
                <w:rPr>
                  <w:rFonts w:asciiTheme="majorHAnsi" w:hAnsiTheme="majorHAnsi" w:cstheme="majorHAnsi"/>
                </w:rPr>
                <w:id w:val="-22021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4EAE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26478" w:rsidRPr="006E4EAE">
              <w:rPr>
                <w:rFonts w:asciiTheme="majorHAnsi" w:hAnsiTheme="majorHAnsi" w:cstheme="majorHAnsi"/>
              </w:rPr>
              <w:t xml:space="preserve">pseudonymisiert </w:t>
            </w:r>
            <w:r w:rsidR="00D26478" w:rsidRPr="006E4EAE">
              <w:rPr>
                <w:rFonts w:asciiTheme="majorHAnsi" w:hAnsiTheme="majorHAnsi" w:cstheme="majorHAnsi"/>
                <w:sz w:val="22"/>
              </w:rPr>
              <w:t>(es werden personenbezogenen Daten erhoben, diese werden jedoch mit einem Code versehen)</w:t>
            </w:r>
          </w:p>
        </w:tc>
      </w:tr>
      <w:tr w:rsidR="006E4EAE" w:rsidRPr="006E4EAE" w14:paraId="15F6259D" w14:textId="77777777" w:rsidTr="00786A72">
        <w:tc>
          <w:tcPr>
            <w:tcW w:w="8420" w:type="dxa"/>
            <w:gridSpan w:val="3"/>
          </w:tcPr>
          <w:p w14:paraId="4072FA39" w14:textId="4B5A6920" w:rsidR="006E4EAE" w:rsidRPr="006E4EAE" w:rsidRDefault="006E4EAE" w:rsidP="00D26478">
            <w:pPr>
              <w:spacing w:before="120"/>
              <w:rPr>
                <w:rFonts w:asciiTheme="majorHAnsi" w:eastAsia="MS Gothic" w:hAnsiTheme="majorHAnsi" w:cstheme="majorHAnsi"/>
              </w:rPr>
            </w:pPr>
            <w:r w:rsidRPr="006E4EAE">
              <w:rPr>
                <w:rFonts w:asciiTheme="majorHAnsi" w:eastAsia="MS Gothic" w:hAnsiTheme="majorHAnsi" w:cstheme="majorHAnsi"/>
              </w:rPr>
              <w:t xml:space="preserve">Wenn a) Begründung: </w:t>
            </w:r>
            <w:sdt>
              <w:sdtPr>
                <w:rPr>
                  <w:rFonts w:asciiTheme="majorHAnsi" w:eastAsia="MS Gothic" w:hAnsiTheme="majorHAnsi" w:cstheme="majorHAnsi"/>
                </w:rPr>
                <w:id w:val="-140636880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6E4EAE" w:rsidRPr="006E4EAE" w14:paraId="012936DB" w14:textId="77777777" w:rsidTr="00786A72">
        <w:tc>
          <w:tcPr>
            <w:tcW w:w="8420" w:type="dxa"/>
            <w:gridSpan w:val="3"/>
          </w:tcPr>
          <w:p w14:paraId="36EEC5DB" w14:textId="3C737B92" w:rsidR="006E4EAE" w:rsidRPr="006E4EAE" w:rsidRDefault="006E4EAE" w:rsidP="00D26478">
            <w:pPr>
              <w:spacing w:before="120"/>
              <w:rPr>
                <w:rFonts w:asciiTheme="majorHAnsi" w:eastAsia="MS Gothic" w:hAnsiTheme="majorHAnsi" w:cstheme="majorHAnsi"/>
              </w:rPr>
            </w:pPr>
            <w:r>
              <w:rPr>
                <w:rFonts w:asciiTheme="majorHAnsi" w:eastAsia="MS Gothic" w:hAnsiTheme="majorHAnsi" w:cstheme="majorHAnsi"/>
              </w:rPr>
              <w:t>Wenn c) wie</w:t>
            </w:r>
            <w:r w:rsidR="00894C66">
              <w:rPr>
                <w:rFonts w:asciiTheme="majorHAnsi" w:eastAsia="MS Gothic" w:hAnsiTheme="majorHAnsi" w:cstheme="majorHAnsi"/>
              </w:rPr>
              <w:t xml:space="preserve"> </w:t>
            </w:r>
            <w:r w:rsidR="00894C66" w:rsidRPr="006E4EAE">
              <w:rPr>
                <w:rFonts w:asciiTheme="majorHAnsi" w:eastAsia="MS Gothic" w:hAnsiTheme="majorHAnsi" w:cstheme="majorHAnsi"/>
              </w:rPr>
              <w:t>erfolgt die Verschlüsselung</w:t>
            </w:r>
            <w:r>
              <w:rPr>
                <w:rFonts w:asciiTheme="majorHAnsi" w:eastAsia="MS Gothic" w:hAnsiTheme="majorHAnsi" w:cstheme="majorHAnsi"/>
              </w:rPr>
              <w:t xml:space="preserve">: </w:t>
            </w:r>
            <w:sdt>
              <w:sdtPr>
                <w:rPr>
                  <w:rFonts w:asciiTheme="majorHAnsi" w:eastAsia="MS Gothic" w:hAnsiTheme="majorHAnsi" w:cstheme="majorHAnsi"/>
                </w:rPr>
                <w:id w:val="47450106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  <w:tr w:rsidR="00C5282B" w:rsidRPr="006E4EAE" w14:paraId="489CAE83" w14:textId="77777777" w:rsidTr="00786A72">
        <w:tc>
          <w:tcPr>
            <w:tcW w:w="8420" w:type="dxa"/>
            <w:gridSpan w:val="3"/>
          </w:tcPr>
          <w:p w14:paraId="59D38AE0" w14:textId="657073C9" w:rsidR="003D59CC" w:rsidRDefault="00C5282B" w:rsidP="00D26478">
            <w:pPr>
              <w:spacing w:before="120"/>
              <w:rPr>
                <w:rFonts w:asciiTheme="majorHAnsi" w:eastAsia="MS Gothic" w:hAnsiTheme="majorHAnsi" w:cstheme="majorHAnsi"/>
              </w:rPr>
            </w:pPr>
            <w:r>
              <w:rPr>
                <w:rFonts w:asciiTheme="majorHAnsi" w:eastAsia="MS Gothic" w:hAnsiTheme="majorHAnsi" w:cstheme="majorHAnsi"/>
              </w:rPr>
              <w:t xml:space="preserve">Datensicherung erfolgt: </w:t>
            </w:r>
            <w:r w:rsidR="003D59CC" w:rsidRPr="003D59CC">
              <w:rPr>
                <w:rFonts w:asciiTheme="majorHAnsi" w:eastAsia="MS Gothic" w:hAnsiTheme="majorHAnsi" w:cstheme="majorHAnsi"/>
                <w:sz w:val="22"/>
              </w:rPr>
              <w:t>(wie werden die Daten gespeichert? Wer hat Zugriff auf die Daten?)</w:t>
            </w:r>
          </w:p>
          <w:p w14:paraId="540E6DF2" w14:textId="149601E6" w:rsidR="00C5282B" w:rsidRDefault="004303BB" w:rsidP="00D26478">
            <w:pPr>
              <w:spacing w:before="120"/>
              <w:rPr>
                <w:rFonts w:asciiTheme="majorHAnsi" w:eastAsia="MS Gothic" w:hAnsiTheme="majorHAnsi" w:cstheme="majorHAnsi"/>
              </w:rPr>
            </w:pPr>
            <w:sdt>
              <w:sdtPr>
                <w:rPr>
                  <w:rFonts w:asciiTheme="majorHAnsi" w:eastAsia="MS Gothic" w:hAnsiTheme="majorHAnsi" w:cstheme="majorHAnsi"/>
                </w:rPr>
                <w:id w:val="-480309235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C5282B" w:rsidRPr="009A246E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</w:tc>
      </w:tr>
    </w:tbl>
    <w:p w14:paraId="6E95655D" w14:textId="4ACC597C" w:rsidR="00362537" w:rsidRDefault="00362537" w:rsidP="00663A01"/>
    <w:p w14:paraId="5190A038" w14:textId="77777777" w:rsidR="00400637" w:rsidRDefault="00400637" w:rsidP="00362537">
      <w:pPr>
        <w:pStyle w:val="Listenabsatz"/>
        <w:ind w:left="1080"/>
      </w:pPr>
    </w:p>
    <w:p w14:paraId="325B3B6C" w14:textId="295FA286" w:rsidR="00362537" w:rsidRPr="00EE41E3" w:rsidRDefault="00362537" w:rsidP="00362537">
      <w:pPr>
        <w:pStyle w:val="Listenabsatz"/>
        <w:numPr>
          <w:ilvl w:val="0"/>
          <w:numId w:val="5"/>
        </w:numPr>
        <w:rPr>
          <w:b/>
        </w:rPr>
      </w:pPr>
      <w:r w:rsidRPr="00EE41E3">
        <w:rPr>
          <w:b/>
        </w:rPr>
        <w:t>Liste der eingereichten Unterlagen</w:t>
      </w:r>
      <w:r w:rsidR="00663A01" w:rsidRPr="00EE41E3">
        <w:rPr>
          <w:b/>
        </w:rPr>
        <w:t xml:space="preserve"> (Anhang)</w:t>
      </w:r>
      <w:r w:rsidRPr="00EE41E3">
        <w:rPr>
          <w:b/>
        </w:rPr>
        <w:t xml:space="preserve">: </w:t>
      </w:r>
    </w:p>
    <w:p w14:paraId="248CD4AE" w14:textId="77777777" w:rsidR="00362537" w:rsidRDefault="00362537" w:rsidP="00362537">
      <w:pPr>
        <w:pStyle w:val="Listenabsatz"/>
        <w:ind w:left="408"/>
      </w:pPr>
    </w:p>
    <w:tbl>
      <w:tblPr>
        <w:tblStyle w:val="Tabellenraster"/>
        <w:tblW w:w="8631" w:type="dxa"/>
        <w:tblInd w:w="408" w:type="dxa"/>
        <w:tblLook w:val="04A0" w:firstRow="1" w:lastRow="0" w:firstColumn="1" w:lastColumn="0" w:noHBand="0" w:noVBand="1"/>
      </w:tblPr>
      <w:tblGrid>
        <w:gridCol w:w="6221"/>
        <w:gridCol w:w="2410"/>
      </w:tblGrid>
      <w:tr w:rsidR="00362537" w:rsidRPr="00362537" w14:paraId="0BC23051" w14:textId="77777777" w:rsidTr="00362537">
        <w:tc>
          <w:tcPr>
            <w:tcW w:w="6221" w:type="dxa"/>
          </w:tcPr>
          <w:p w14:paraId="0B0B4C8C" w14:textId="2E589C08" w:rsidR="00362537" w:rsidRPr="00362537" w:rsidRDefault="00362537" w:rsidP="00362537">
            <w:pPr>
              <w:pStyle w:val="Listenabsatz"/>
              <w:ind w:left="0"/>
              <w:rPr>
                <w:b/>
              </w:rPr>
            </w:pPr>
            <w:r w:rsidRPr="00362537">
              <w:rPr>
                <w:b/>
              </w:rPr>
              <w:t>Dokument inkl. Versionsnum</w:t>
            </w:r>
            <w:r w:rsidR="00784D55">
              <w:rPr>
                <w:b/>
              </w:rPr>
              <w:t>m</w:t>
            </w:r>
            <w:r w:rsidRPr="00362537">
              <w:rPr>
                <w:b/>
              </w:rPr>
              <w:t>er</w:t>
            </w:r>
          </w:p>
        </w:tc>
        <w:tc>
          <w:tcPr>
            <w:tcW w:w="2410" w:type="dxa"/>
          </w:tcPr>
          <w:p w14:paraId="2E160C0D" w14:textId="0721537F" w:rsidR="00362537" w:rsidRPr="00362537" w:rsidRDefault="00362537" w:rsidP="00362537">
            <w:pPr>
              <w:pStyle w:val="Listenabsatz"/>
              <w:ind w:left="0"/>
              <w:rPr>
                <w:b/>
              </w:rPr>
            </w:pPr>
            <w:r w:rsidRPr="00362537">
              <w:rPr>
                <w:b/>
              </w:rPr>
              <w:t>Datum</w:t>
            </w:r>
          </w:p>
        </w:tc>
      </w:tr>
      <w:tr w:rsidR="00663A01" w:rsidRPr="00A9140C" w14:paraId="5033FD35" w14:textId="77777777" w:rsidTr="00663A01">
        <w:tc>
          <w:tcPr>
            <w:tcW w:w="6221" w:type="dxa"/>
            <w:shd w:val="clear" w:color="auto" w:fill="D9D9D9" w:themeFill="background1" w:themeFillShade="D9"/>
          </w:tcPr>
          <w:p w14:paraId="502119DD" w14:textId="31E6F371" w:rsidR="00663A01" w:rsidRPr="00A9140C" w:rsidRDefault="00663A01" w:rsidP="00362537">
            <w:pPr>
              <w:pStyle w:val="Listenabsatz"/>
              <w:ind w:left="0"/>
              <w:rPr>
                <w:i/>
              </w:rPr>
            </w:pPr>
            <w:r w:rsidRPr="00A9140C">
              <w:rPr>
                <w:i/>
              </w:rPr>
              <w:t>Musterfrau/Mustermann_Expose_v1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0EA1BAA" w14:textId="42701813" w:rsidR="00663A01" w:rsidRPr="00A9140C" w:rsidRDefault="00663A01" w:rsidP="00362537">
            <w:pPr>
              <w:pStyle w:val="Listenabsatz"/>
              <w:ind w:left="0"/>
              <w:rPr>
                <w:i/>
              </w:rPr>
            </w:pPr>
            <w:r w:rsidRPr="00A9140C">
              <w:rPr>
                <w:i/>
              </w:rPr>
              <w:t>23.05.2019</w:t>
            </w:r>
          </w:p>
        </w:tc>
      </w:tr>
      <w:tr w:rsidR="00663A01" w:rsidRPr="00362537" w14:paraId="6623A0B1" w14:textId="77777777" w:rsidTr="00362537">
        <w:tc>
          <w:tcPr>
            <w:tcW w:w="6221" w:type="dxa"/>
          </w:tcPr>
          <w:p w14:paraId="3196AD3B" w14:textId="4DEE5DA1" w:rsidR="00663A01" w:rsidRPr="00663A01" w:rsidRDefault="0075071B" w:rsidP="00362537">
            <w:pPr>
              <w:pStyle w:val="Listenabsatz"/>
              <w:ind w:left="0"/>
            </w:pPr>
            <w:r>
              <w:t>Exposé</w:t>
            </w:r>
            <w:r w:rsidR="00663A01">
              <w:t>/Studienprotokoll_v1</w:t>
            </w:r>
          </w:p>
        </w:tc>
        <w:sdt>
          <w:sdtPr>
            <w:id w:val="1281692435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7C806EB2" w14:textId="42E48FC1" w:rsidR="00663A01" w:rsidRPr="00663A01" w:rsidRDefault="00727236" w:rsidP="00727236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663A01" w14:paraId="1162AF7F" w14:textId="77777777" w:rsidTr="00786A72">
        <w:tc>
          <w:tcPr>
            <w:tcW w:w="6221" w:type="dxa"/>
          </w:tcPr>
          <w:p w14:paraId="0B0746DE" w14:textId="00067E7B" w:rsidR="00663A01" w:rsidRDefault="00663A01" w:rsidP="00786A72">
            <w:pPr>
              <w:pStyle w:val="Listenabsatz"/>
              <w:ind w:left="0"/>
            </w:pPr>
            <w:r>
              <w:t>Informations- und Einverständniserklärung(en)_v1</w:t>
            </w:r>
          </w:p>
        </w:tc>
        <w:sdt>
          <w:sdtPr>
            <w:id w:val="-1306456078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3136763C" w14:textId="5883F157" w:rsidR="00663A01" w:rsidRDefault="00727236" w:rsidP="00786A72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663A01" w:rsidRPr="00362537" w14:paraId="20237334" w14:textId="77777777" w:rsidTr="00362537">
        <w:tc>
          <w:tcPr>
            <w:tcW w:w="6221" w:type="dxa"/>
          </w:tcPr>
          <w:p w14:paraId="4053FA22" w14:textId="3FE69071" w:rsidR="00663A01" w:rsidRDefault="00663A01" w:rsidP="00362537">
            <w:pPr>
              <w:pStyle w:val="Listenabsatz"/>
              <w:ind w:left="0"/>
            </w:pPr>
            <w:r>
              <w:t>Prüfbogen (Case Report Form, CRF)_v1</w:t>
            </w:r>
          </w:p>
        </w:tc>
        <w:sdt>
          <w:sdtPr>
            <w:id w:val="1533994714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70AFB79A" w14:textId="0DB79DBD" w:rsidR="00663A01" w:rsidRPr="00663A01" w:rsidRDefault="00727236" w:rsidP="00362537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663A01" w:rsidRPr="00362537" w14:paraId="338DBEC1" w14:textId="77777777" w:rsidTr="00362537">
        <w:tc>
          <w:tcPr>
            <w:tcW w:w="6221" w:type="dxa"/>
          </w:tcPr>
          <w:p w14:paraId="55A46180" w14:textId="0DA354A4" w:rsidR="00663A01" w:rsidRDefault="00663A01" w:rsidP="00362537">
            <w:pPr>
              <w:pStyle w:val="Listenabsatz"/>
              <w:ind w:left="0"/>
            </w:pPr>
            <w:r>
              <w:t>Erhebungsinstrumente (Interviewleitfaden, Fragebogen,…)_v1</w:t>
            </w:r>
          </w:p>
        </w:tc>
        <w:sdt>
          <w:sdtPr>
            <w:id w:val="1218862536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1E3D5FB7" w14:textId="1518B3DE" w:rsidR="00663A01" w:rsidRPr="00663A01" w:rsidRDefault="00727236" w:rsidP="00362537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362537" w14:paraId="4B577B87" w14:textId="77777777" w:rsidTr="00362537">
        <w:tc>
          <w:tcPr>
            <w:tcW w:w="6221" w:type="dxa"/>
          </w:tcPr>
          <w:p w14:paraId="33C443E8" w14:textId="08FD8792" w:rsidR="00362537" w:rsidRDefault="00663A01" w:rsidP="00362537">
            <w:pPr>
              <w:pStyle w:val="Listenabsatz"/>
              <w:ind w:left="0"/>
            </w:pPr>
            <w:r>
              <w:t>Informationsschreiben/Studieninformation/Rekrutierung_v1</w:t>
            </w:r>
          </w:p>
        </w:tc>
        <w:sdt>
          <w:sdtPr>
            <w:id w:val="494840584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11A1379F" w14:textId="3202FA00" w:rsidR="00362537" w:rsidRDefault="00727236" w:rsidP="00362537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663A01" w14:paraId="5102E53A" w14:textId="77777777" w:rsidTr="00362537">
        <w:sdt>
          <w:sdtPr>
            <w:id w:val="-866365766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6221" w:type="dxa"/>
              </w:tcPr>
              <w:p w14:paraId="5C9AB8BD" w14:textId="36AEBA18" w:rsidR="00663A01" w:rsidRDefault="00727236" w:rsidP="00362537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-481463554"/>
            <w:placeholder>
              <w:docPart w:val="DefaultPlaceholder_-1854013438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36AE1FB3" w14:textId="2298E60D" w:rsidR="00663A01" w:rsidRDefault="00727236" w:rsidP="00362537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727236" w14:paraId="240451D3" w14:textId="77777777" w:rsidTr="00786A72">
        <w:sdt>
          <w:sdtPr>
            <w:id w:val="292262600"/>
            <w:placeholder>
              <w:docPart w:val="F8A2A878DC0A4D40B6739BACC0E30843"/>
            </w:placeholder>
            <w:showingPlcHdr/>
            <w:text/>
          </w:sdtPr>
          <w:sdtEndPr/>
          <w:sdtContent>
            <w:tc>
              <w:tcPr>
                <w:tcW w:w="6221" w:type="dxa"/>
              </w:tcPr>
              <w:p w14:paraId="0DF7E8BD" w14:textId="77777777" w:rsidR="00727236" w:rsidRDefault="00727236" w:rsidP="00786A72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629750301"/>
            <w:placeholder>
              <w:docPart w:val="DAB742A3D5F5410184AF272C6A7E1B14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7AA8424C" w14:textId="77777777" w:rsidR="00727236" w:rsidRDefault="00727236" w:rsidP="00786A72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  <w:tr w:rsidR="00727236" w14:paraId="32CB0984" w14:textId="77777777" w:rsidTr="00786A72">
        <w:sdt>
          <w:sdtPr>
            <w:id w:val="-1220441081"/>
            <w:placeholder>
              <w:docPart w:val="8C84A910F5CD462496A624A0B4905804"/>
            </w:placeholder>
            <w:showingPlcHdr/>
            <w:text/>
          </w:sdtPr>
          <w:sdtEndPr/>
          <w:sdtContent>
            <w:tc>
              <w:tcPr>
                <w:tcW w:w="6221" w:type="dxa"/>
              </w:tcPr>
              <w:p w14:paraId="6973472B" w14:textId="77777777" w:rsidR="00727236" w:rsidRDefault="00727236" w:rsidP="00786A72">
                <w:pPr>
                  <w:pStyle w:val="Listenabsatz"/>
                  <w:ind w:left="0"/>
                </w:pPr>
                <w:r w:rsidRPr="009A246E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sdt>
          <w:sdtPr>
            <w:id w:val="1278222983"/>
            <w:placeholder>
              <w:docPart w:val="1AC5C750A8244FE691A37D64823E972A"/>
            </w:placeholder>
            <w:showingPlcHdr/>
            <w:date>
              <w:dateFormat w:val="dd.MM.yyyy"/>
              <w:lid w:val="de-AT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</w:tcPr>
              <w:p w14:paraId="067E352F" w14:textId="77777777" w:rsidR="00727236" w:rsidRDefault="00727236" w:rsidP="00786A72">
                <w:pPr>
                  <w:pStyle w:val="Listenabsatz"/>
                  <w:ind w:left="0"/>
                </w:pPr>
                <w:r w:rsidRPr="00B71441">
                  <w:rPr>
                    <w:rStyle w:val="Platzhaltertext"/>
                  </w:rPr>
                  <w:t>Klicken oder tippen Sie, um ein Datum einzugeben.</w:t>
                </w:r>
              </w:p>
            </w:tc>
          </w:sdtContent>
        </w:sdt>
      </w:tr>
    </w:tbl>
    <w:p w14:paraId="60461C5C" w14:textId="0107E035" w:rsidR="00362537" w:rsidRDefault="00362537" w:rsidP="00362537">
      <w:pPr>
        <w:pStyle w:val="Listenabsatz"/>
        <w:ind w:left="408"/>
      </w:pPr>
    </w:p>
    <w:p w14:paraId="263105EE" w14:textId="4AD26639" w:rsidR="00727236" w:rsidRDefault="00727236" w:rsidP="00362537">
      <w:pPr>
        <w:pStyle w:val="Listenabsatz"/>
        <w:ind w:left="408"/>
      </w:pPr>
    </w:p>
    <w:p w14:paraId="04A86E0E" w14:textId="26CFAA4F" w:rsidR="00727236" w:rsidRDefault="00727236" w:rsidP="00362537">
      <w:pPr>
        <w:pStyle w:val="Listenabsatz"/>
        <w:ind w:left="408"/>
      </w:pPr>
    </w:p>
    <w:p w14:paraId="07C56C79" w14:textId="6C02E903" w:rsidR="00727236" w:rsidRDefault="00727236" w:rsidP="00362537">
      <w:pPr>
        <w:pStyle w:val="Listenabsatz"/>
        <w:ind w:left="408"/>
      </w:pPr>
    </w:p>
    <w:p w14:paraId="46B2014A" w14:textId="0290241F" w:rsidR="00727236" w:rsidRDefault="00727236" w:rsidP="00362537">
      <w:pPr>
        <w:pStyle w:val="Listenabsatz"/>
        <w:ind w:left="408"/>
      </w:pPr>
    </w:p>
    <w:p w14:paraId="638FF830" w14:textId="316FD094" w:rsidR="00D84744" w:rsidRDefault="00D84744" w:rsidP="00727236"/>
    <w:p w14:paraId="1B53A995" w14:textId="572E3CA0" w:rsidR="00362537" w:rsidRPr="00EE41E3" w:rsidRDefault="00362537" w:rsidP="00003BB0">
      <w:pPr>
        <w:pStyle w:val="Listenabsatz"/>
        <w:numPr>
          <w:ilvl w:val="0"/>
          <w:numId w:val="5"/>
        </w:numPr>
        <w:rPr>
          <w:b/>
        </w:rPr>
      </w:pPr>
      <w:r w:rsidRPr="00EE41E3">
        <w:rPr>
          <w:b/>
        </w:rPr>
        <w:t xml:space="preserve">Name und Unterschrift </w:t>
      </w:r>
    </w:p>
    <w:p w14:paraId="23D8B52C" w14:textId="1B7D2CF9" w:rsidR="00A61A53" w:rsidRDefault="00A61A53" w:rsidP="00A61A53"/>
    <w:p w14:paraId="2C33161D" w14:textId="0A5543E7" w:rsidR="00A61A53" w:rsidRDefault="00A61A53" w:rsidP="00A61A53">
      <w:r>
        <w:t>Zur Person:</w:t>
      </w:r>
    </w:p>
    <w:p w14:paraId="701AEB7E" w14:textId="24B2379A" w:rsidR="00784D55" w:rsidRDefault="00A61A53" w:rsidP="00784D55">
      <w:r>
        <w:t xml:space="preserve">Name: </w:t>
      </w:r>
      <w:sdt>
        <w:sdtPr>
          <w:id w:val="1256317038"/>
          <w:placeholder>
            <w:docPart w:val="DefaultPlaceholder_-1854013440"/>
          </w:placeholder>
          <w:showingPlcHdr/>
          <w:text/>
        </w:sdtPr>
        <w:sdtEndPr/>
        <w:sdtContent>
          <w:r w:rsidRPr="009A246E">
            <w:rPr>
              <w:rStyle w:val="Platzhaltertext"/>
            </w:rPr>
            <w:t>Klicken oder tippen Sie hier, um Text einzugeben.</w:t>
          </w:r>
        </w:sdtContent>
      </w:sdt>
    </w:p>
    <w:p w14:paraId="28B3F605" w14:textId="7ED659B4" w:rsidR="00A61A53" w:rsidRDefault="00A61A53" w:rsidP="00784D55">
      <w:r>
        <w:t xml:space="preserve">Institution: </w:t>
      </w:r>
      <w:sdt>
        <w:sdtPr>
          <w:id w:val="-1637492415"/>
          <w:placeholder>
            <w:docPart w:val="DefaultPlaceholder_-1854013440"/>
          </w:placeholder>
          <w:showingPlcHdr/>
          <w:text/>
        </w:sdtPr>
        <w:sdtEndPr/>
        <w:sdtContent>
          <w:r w:rsidRPr="009A246E">
            <w:rPr>
              <w:rStyle w:val="Platzhaltertext"/>
            </w:rPr>
            <w:t>Klicken oder tippen Sie hier, um Text einzugeben.</w:t>
          </w:r>
        </w:sdtContent>
      </w:sdt>
    </w:p>
    <w:p w14:paraId="379CFA32" w14:textId="341CFD4D" w:rsidR="00A61A53" w:rsidRDefault="00A61A53" w:rsidP="00784D55">
      <w:r>
        <w:t xml:space="preserve">Position: </w:t>
      </w:r>
      <w:sdt>
        <w:sdtPr>
          <w:id w:val="1551190649"/>
          <w:placeholder>
            <w:docPart w:val="DefaultPlaceholder_-1854013440"/>
          </w:placeholder>
          <w:showingPlcHdr/>
          <w:text/>
        </w:sdtPr>
        <w:sdtEndPr/>
        <w:sdtContent>
          <w:r w:rsidRPr="009A246E">
            <w:rPr>
              <w:rStyle w:val="Platzhaltertext"/>
            </w:rPr>
            <w:t>Klicken oder tippen Sie hier, um Text einzugeben.</w:t>
          </w:r>
        </w:sdtContent>
      </w:sdt>
    </w:p>
    <w:p w14:paraId="2C76F787" w14:textId="77777777" w:rsidR="00784D55" w:rsidRDefault="00784D55" w:rsidP="00784D55"/>
    <w:p w14:paraId="6B02B73A" w14:textId="2A8B0689" w:rsidR="00784D55" w:rsidRDefault="004303BB" w:rsidP="00784D55">
      <w:sdt>
        <w:sdtPr>
          <w:id w:val="-991850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2F98">
            <w:rPr>
              <w:rFonts w:ascii="MS Gothic" w:eastAsia="MS Gothic" w:hAnsi="MS Gothic" w:hint="eastAsia"/>
            </w:rPr>
            <w:t>☐</w:t>
          </w:r>
        </w:sdtContent>
      </w:sdt>
      <w:r w:rsidR="00784D55">
        <w:t>Ich bestätige hiermit, dass die in diesem Antrag gemachten Angaben korrekt sind und dass ich der Meinung bin, dass die Durchführung der Studie</w:t>
      </w:r>
      <w:r w:rsidR="004A2F98">
        <w:t>/des Forschungsprojektes</w:t>
      </w:r>
      <w:r w:rsidR="00784D55">
        <w:t xml:space="preserve"> in Übereinstimmung mit dem Protokoll, n</w:t>
      </w:r>
      <w:r w:rsidR="008844E7">
        <w:t>ationalen Regelungen und mit den</w:t>
      </w:r>
      <w:r w:rsidR="00D15D80">
        <w:t xml:space="preserve"> Prinzipien der „g</w:t>
      </w:r>
      <w:r w:rsidR="00784D55">
        <w:t xml:space="preserve">uten </w:t>
      </w:r>
      <w:r w:rsidR="00D15D80">
        <w:t>wissenschaftlichen</w:t>
      </w:r>
      <w:r w:rsidR="00784D55">
        <w:t xml:space="preserve"> Praxis</w:t>
      </w:r>
      <w:r w:rsidR="00D15D80">
        <w:t>“</w:t>
      </w:r>
      <w:r w:rsidR="00A9140C">
        <w:rPr>
          <w:rStyle w:val="Funotenzeichen"/>
        </w:rPr>
        <w:footnoteReference w:id="1"/>
      </w:r>
      <w:r w:rsidR="00784D55">
        <w:t xml:space="preserve"> möglich sein wird. </w:t>
      </w:r>
    </w:p>
    <w:p w14:paraId="4DF9C4FA" w14:textId="77777777" w:rsidR="00784D55" w:rsidRDefault="00784D55" w:rsidP="00784D55"/>
    <w:p w14:paraId="245A46C3" w14:textId="77777777" w:rsidR="00784D55" w:rsidRDefault="00784D55" w:rsidP="00784D55"/>
    <w:p w14:paraId="020680C4" w14:textId="536D54C7" w:rsidR="00784D55" w:rsidRDefault="00784D55" w:rsidP="00784D55">
      <w:r>
        <w:t xml:space="preserve">___________________________________________ </w:t>
      </w:r>
    </w:p>
    <w:p w14:paraId="4E869FCA" w14:textId="2FD84845" w:rsidR="00784D55" w:rsidRDefault="00784D55" w:rsidP="00784D55">
      <w:r>
        <w:t>Datum und Unt</w:t>
      </w:r>
      <w:r w:rsidR="00003BB0">
        <w:t>e</w:t>
      </w:r>
      <w:r w:rsidR="001F5E5E">
        <w:t>rschrift der antragstellenden Person</w:t>
      </w:r>
      <w:r w:rsidR="001F5E5E">
        <w:tab/>
      </w:r>
      <w:r w:rsidR="001F5E5E">
        <w:tab/>
      </w:r>
      <w:r w:rsidR="001F5E5E">
        <w:tab/>
      </w:r>
      <w:r w:rsidR="001F5E5E">
        <w:tab/>
      </w:r>
      <w:r w:rsidR="001F5E5E">
        <w:tab/>
      </w:r>
    </w:p>
    <w:p w14:paraId="3BD7CBB3" w14:textId="5291513B" w:rsidR="001F5E5E" w:rsidRDefault="001F5E5E" w:rsidP="00784D55"/>
    <w:p w14:paraId="2BE62BC3" w14:textId="38299DD3" w:rsidR="001F5E5E" w:rsidRDefault="001F5E5E" w:rsidP="00784D55"/>
    <w:p w14:paraId="2F987428" w14:textId="77777777" w:rsidR="001F5E5E" w:rsidRDefault="001F5E5E" w:rsidP="00784D55"/>
    <w:p w14:paraId="492807C8" w14:textId="4BFD9431" w:rsidR="001F5E5E" w:rsidRDefault="002A29F2" w:rsidP="00784D55">
      <w:bookmarkStart w:id="0" w:name="_GoBack"/>
      <w:bookmarkEnd w:id="0"/>
      <w:r w:rsidRPr="008B1F21">
        <w:t>Unterschrift der betreuenden Person bzw. der Studiengang</w:t>
      </w:r>
      <w:r w:rsidR="00313808" w:rsidRPr="008B1F21">
        <w:t>-/Lehrgang</w:t>
      </w:r>
      <w:r w:rsidRPr="008B1F21">
        <w:t>sleitung UNBEDINGT erforderlich, falls der Antrag Teil eines Projekts von der FH oder ein Projekt eines hauptberuflich Lehrenden der FH ist</w:t>
      </w:r>
      <w:r w:rsidR="001F5E5E" w:rsidRPr="008B1F21">
        <w:t>:</w:t>
      </w:r>
      <w:r w:rsidR="001F5E5E">
        <w:t xml:space="preserve"> </w:t>
      </w:r>
    </w:p>
    <w:p w14:paraId="204CFFBA" w14:textId="44FB37EB" w:rsidR="001F5E5E" w:rsidRDefault="001F5E5E" w:rsidP="00784D55"/>
    <w:p w14:paraId="5FA67F0D" w14:textId="5A43B04D" w:rsidR="001F5E5E" w:rsidRDefault="001F5E5E" w:rsidP="001F5E5E"/>
    <w:p w14:paraId="11650A77" w14:textId="77777777" w:rsidR="001F5E5E" w:rsidRDefault="001F5E5E" w:rsidP="001F5E5E">
      <w:r>
        <w:t xml:space="preserve">___________________________________________ </w:t>
      </w:r>
    </w:p>
    <w:p w14:paraId="6C4F2A8E" w14:textId="20C4B420" w:rsidR="001F5E5E" w:rsidRPr="00EE6699" w:rsidRDefault="001F5E5E" w:rsidP="001F5E5E">
      <w:r>
        <w:t xml:space="preserve">Datum und Unterschrift der betreuenden Person </w:t>
      </w:r>
    </w:p>
    <w:p w14:paraId="749D18CC" w14:textId="342073AF" w:rsidR="001F5E5E" w:rsidRDefault="001F5E5E" w:rsidP="00784D55"/>
    <w:p w14:paraId="75ACD8BA" w14:textId="77777777" w:rsidR="001F5E5E" w:rsidRDefault="001F5E5E" w:rsidP="001F5E5E"/>
    <w:p w14:paraId="030350BC" w14:textId="77777777" w:rsidR="001F5E5E" w:rsidRDefault="001F5E5E" w:rsidP="001F5E5E"/>
    <w:p w14:paraId="313CE4D6" w14:textId="77777777" w:rsidR="001F5E5E" w:rsidRDefault="001F5E5E" w:rsidP="001F5E5E">
      <w:r>
        <w:t xml:space="preserve">___________________________________________ </w:t>
      </w:r>
    </w:p>
    <w:p w14:paraId="5C02E234" w14:textId="0242F7F2" w:rsidR="001F5E5E" w:rsidRPr="00EE6699" w:rsidRDefault="001F5E5E" w:rsidP="00784D55">
      <w:r>
        <w:t>Datum und Unterschrift der Studiengang</w:t>
      </w:r>
      <w:r w:rsidR="00313808">
        <w:t>-/Lehrgang</w:t>
      </w:r>
      <w:r>
        <w:t>sleitung</w:t>
      </w:r>
    </w:p>
    <w:sectPr w:rsidR="001F5E5E" w:rsidRPr="00EE6699" w:rsidSect="00D84744">
      <w:headerReference w:type="default" r:id="rId8"/>
      <w:footerReference w:type="default" r:id="rId9"/>
      <w:pgSz w:w="11906" w:h="16838"/>
      <w:pgMar w:top="1417" w:right="1417" w:bottom="1134" w:left="1417" w:header="851" w:footer="83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9B7107" w14:textId="77777777" w:rsidR="00786A72" w:rsidRDefault="00786A72" w:rsidP="00D978C2">
      <w:pPr>
        <w:spacing w:after="0" w:line="240" w:lineRule="auto"/>
      </w:pPr>
      <w:r>
        <w:separator/>
      </w:r>
    </w:p>
  </w:endnote>
  <w:endnote w:type="continuationSeparator" w:id="0">
    <w:p w14:paraId="13219DB0" w14:textId="77777777" w:rsidR="00786A72" w:rsidRDefault="00786A72" w:rsidP="00D97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A6773" w14:textId="7297175A" w:rsidR="00786A72" w:rsidRPr="00A9140C" w:rsidRDefault="00786A72" w:rsidP="00A9140C">
    <w:pPr>
      <w:rPr>
        <w:sz w:val="22"/>
      </w:rPr>
    </w:pPr>
    <w:r w:rsidRPr="00193A6A">
      <w:rPr>
        <w:sz w:val="22"/>
        <w:lang w:val="de-DE"/>
      </w:rPr>
      <w:t>Ethik-Komitee FH Campus Wien, Anna Bösendorfer</w:t>
    </w:r>
    <w:r w:rsidRPr="00273045">
      <w:rPr>
        <w:sz w:val="22"/>
        <w:lang w:val="de-DE"/>
      </w:rPr>
      <w:t xml:space="preserve"> </w:t>
    </w:r>
    <w:r w:rsidRPr="00193A6A">
      <w:rPr>
        <w:sz w:val="22"/>
        <w:lang w:val="de-DE"/>
      </w:rPr>
      <w:t>&amp;</w:t>
    </w:r>
    <w:r>
      <w:rPr>
        <w:sz w:val="22"/>
        <w:lang w:val="de-DE"/>
      </w:rPr>
      <w:t xml:space="preserve"> </w:t>
    </w:r>
    <w:r w:rsidRPr="00193A6A">
      <w:rPr>
        <w:sz w:val="22"/>
        <w:lang w:val="de-DE"/>
      </w:rPr>
      <w:t xml:space="preserve">Valentin Ritschl, </w:t>
    </w:r>
    <w:r>
      <w:rPr>
        <w:sz w:val="22"/>
        <w:lang w:val="de-DE"/>
      </w:rPr>
      <w:t xml:space="preserve">Juni 2019; </w:t>
    </w:r>
    <w:r>
      <w:rPr>
        <w:sz w:val="22"/>
        <w:lang w:val="de-DE"/>
      </w:rPr>
      <w:br/>
    </w:r>
    <w:hyperlink r:id="rId1" w:history="1">
      <w:r w:rsidRPr="004552B8">
        <w:rPr>
          <w:rStyle w:val="Hyperlink"/>
          <w:sz w:val="22"/>
          <w:lang w:val="de-DE"/>
        </w:rPr>
        <w:t>ethik-komitee@fh-campuswien.ac.at</w:t>
      </w:r>
    </w:hyperlink>
    <w:r>
      <w:rPr>
        <w:sz w:val="22"/>
        <w:lang w:val="de-DE"/>
      </w:rPr>
      <w:t xml:space="preserve">; </w:t>
    </w:r>
    <w:hyperlink r:id="rId2" w:history="1">
      <w:r w:rsidRPr="00A9140C">
        <w:rPr>
          <w:rStyle w:val="Hyperlink"/>
        </w:rPr>
        <w:t>https://www.fh-campuswien.ac.at/ethik-komite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02ABED" w14:textId="77777777" w:rsidR="00786A72" w:rsidRDefault="00786A72" w:rsidP="00D978C2">
      <w:pPr>
        <w:spacing w:after="0" w:line="240" w:lineRule="auto"/>
      </w:pPr>
      <w:r>
        <w:separator/>
      </w:r>
    </w:p>
  </w:footnote>
  <w:footnote w:type="continuationSeparator" w:id="0">
    <w:p w14:paraId="77F73945" w14:textId="77777777" w:rsidR="00786A72" w:rsidRDefault="00786A72" w:rsidP="00D978C2">
      <w:pPr>
        <w:spacing w:after="0" w:line="240" w:lineRule="auto"/>
      </w:pPr>
      <w:r>
        <w:continuationSeparator/>
      </w:r>
    </w:p>
  </w:footnote>
  <w:footnote w:id="1">
    <w:p w14:paraId="32867F5A" w14:textId="559ADA25" w:rsidR="00786A72" w:rsidRDefault="00786A72">
      <w:pPr>
        <w:pStyle w:val="Funotentext"/>
      </w:pPr>
      <w:r w:rsidRPr="00B713AD">
        <w:rPr>
          <w:rStyle w:val="Funotenzeichen"/>
          <w:color w:val="BFBFBF" w:themeColor="background1" w:themeShade="BF"/>
        </w:rPr>
        <w:footnoteRef/>
      </w:r>
      <w:r w:rsidRPr="00B713AD">
        <w:rPr>
          <w:color w:val="BFBFBF" w:themeColor="background1" w:themeShade="BF"/>
        </w:rPr>
        <w:t xml:space="preserve"> Siehe: https://oeawi.at/wp-content/uploads/2018/09/OeAWI_Brosch%C3%BCre_Web_2019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084001"/>
      <w:docPartObj>
        <w:docPartGallery w:val="Page Numbers (Top of Page)"/>
        <w:docPartUnique/>
      </w:docPartObj>
    </w:sdtPr>
    <w:sdtEndPr/>
    <w:sdtContent>
      <w:p w14:paraId="4FCEBDAD" w14:textId="65790DDD" w:rsidR="00786A72" w:rsidRDefault="00786A72">
        <w:pPr>
          <w:pStyle w:val="Kopfzeile"/>
          <w:jc w:val="right"/>
        </w:pPr>
        <w:r w:rsidRPr="00F64E58">
          <w:rPr>
            <w:noProof/>
            <w:lang w:eastAsia="de-AT"/>
          </w:rPr>
          <w:drawing>
            <wp:anchor distT="0" distB="0" distL="114300" distR="114300" simplePos="0" relativeHeight="251658240" behindDoc="0" locked="0" layoutInCell="1" allowOverlap="1" wp14:anchorId="2C3089EC" wp14:editId="49D0924E">
              <wp:simplePos x="0" y="0"/>
              <wp:positionH relativeFrom="margin">
                <wp:posOffset>-622300</wp:posOffset>
              </wp:positionH>
              <wp:positionV relativeFrom="topMargin">
                <wp:posOffset>171450</wp:posOffset>
              </wp:positionV>
              <wp:extent cx="714375" cy="647700"/>
              <wp:effectExtent l="0" t="0" r="9525" b="0"/>
              <wp:wrapSquare wrapText="bothSides"/>
              <wp:docPr id="1" name="Grafik 1" descr="Z:\Anna\FH\Ethik\Dokumente Anna\Logo\LOGO EK_1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Z:\Anna\FH\Ethik\Dokumente Anna\Logo\LOGO EK_19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14375" cy="647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4303BB" w:rsidRPr="004303BB">
          <w:rPr>
            <w:noProof/>
            <w:lang w:val="de-DE"/>
          </w:rPr>
          <w:t>8</w:t>
        </w:r>
        <w:r>
          <w:fldChar w:fldCharType="end"/>
        </w:r>
      </w:p>
    </w:sdtContent>
  </w:sdt>
  <w:p w14:paraId="73F9C50F" w14:textId="057DDBDC" w:rsidR="00786A72" w:rsidRDefault="00786A7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357A5E"/>
    <w:multiLevelType w:val="hybridMultilevel"/>
    <w:tmpl w:val="95F41D66"/>
    <w:lvl w:ilvl="0" w:tplc="1D84D37E">
      <w:start w:val="1"/>
      <w:numFmt w:val="decimal"/>
      <w:pStyle w:val="ServicePart2H2-IMC"/>
      <w:lvlText w:val="Anhang %1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80303"/>
    <w:multiLevelType w:val="hybridMultilevel"/>
    <w:tmpl w:val="7318D5FE"/>
    <w:lvl w:ilvl="0" w:tplc="0C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22CE3"/>
    <w:multiLevelType w:val="multilevel"/>
    <w:tmpl w:val="6D1653F2"/>
    <w:lvl w:ilvl="0">
      <w:start w:val="4"/>
      <w:numFmt w:val="decimal"/>
      <w:lvlText w:val="%1"/>
      <w:lvlJc w:val="left"/>
      <w:pPr>
        <w:ind w:left="530" w:hanging="53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10" w:hanging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" w15:restartNumberingAfterBreak="0">
    <w:nsid w:val="361F1098"/>
    <w:multiLevelType w:val="multilevel"/>
    <w:tmpl w:val="EA344DBA"/>
    <w:lvl w:ilvl="0">
      <w:start w:val="2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385E31A4"/>
    <w:multiLevelType w:val="multilevel"/>
    <w:tmpl w:val="0C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4F876B5"/>
    <w:multiLevelType w:val="multilevel"/>
    <w:tmpl w:val="B26C45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6234D2F"/>
    <w:multiLevelType w:val="hybridMultilevel"/>
    <w:tmpl w:val="F2CC0E3A"/>
    <w:lvl w:ilvl="0" w:tplc="0C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21563"/>
    <w:multiLevelType w:val="multilevel"/>
    <w:tmpl w:val="D9E4C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9A5581F"/>
    <w:multiLevelType w:val="multilevel"/>
    <w:tmpl w:val="DC2C064E"/>
    <w:lvl w:ilvl="0">
      <w:start w:val="3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5A647CEA"/>
    <w:multiLevelType w:val="multilevel"/>
    <w:tmpl w:val="EA344DBA"/>
    <w:lvl w:ilvl="0">
      <w:start w:val="2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5DAA028D"/>
    <w:multiLevelType w:val="multilevel"/>
    <w:tmpl w:val="536A74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8192F88"/>
    <w:multiLevelType w:val="hybridMultilevel"/>
    <w:tmpl w:val="C0262E08"/>
    <w:lvl w:ilvl="0" w:tplc="5E14B5FE">
      <w:start w:val="1"/>
      <w:numFmt w:val="decimal"/>
      <w:pStyle w:val="ServicePartH2-IMC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10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2"/>
  </w:num>
  <w:num w:numId="10">
    <w:abstractNumId w:val="9"/>
  </w:num>
  <w:num w:numId="11">
    <w:abstractNumId w:val="1"/>
  </w:num>
  <w:num w:numId="12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formatting="1" w:enforcement="1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LA0szA3MjWyNDNR0lEKTi0uzszPAykwrAUAROyj7ywAAAA="/>
  </w:docVars>
  <w:rsids>
    <w:rsidRoot w:val="0026747B"/>
    <w:rsid w:val="00003BB0"/>
    <w:rsid w:val="0001038F"/>
    <w:rsid w:val="000138A9"/>
    <w:rsid w:val="00013975"/>
    <w:rsid w:val="000174DD"/>
    <w:rsid w:val="00021038"/>
    <w:rsid w:val="000232D0"/>
    <w:rsid w:val="00026D68"/>
    <w:rsid w:val="00030561"/>
    <w:rsid w:val="00030CD9"/>
    <w:rsid w:val="0003186B"/>
    <w:rsid w:val="00041698"/>
    <w:rsid w:val="00042661"/>
    <w:rsid w:val="00045C2A"/>
    <w:rsid w:val="000502AF"/>
    <w:rsid w:val="0005178F"/>
    <w:rsid w:val="00063420"/>
    <w:rsid w:val="00063F45"/>
    <w:rsid w:val="00064510"/>
    <w:rsid w:val="00070001"/>
    <w:rsid w:val="00087C43"/>
    <w:rsid w:val="00096E35"/>
    <w:rsid w:val="000A222E"/>
    <w:rsid w:val="000A6D05"/>
    <w:rsid w:val="000A764D"/>
    <w:rsid w:val="000B66A0"/>
    <w:rsid w:val="000C79E3"/>
    <w:rsid w:val="000D5304"/>
    <w:rsid w:val="000E4BF1"/>
    <w:rsid w:val="000F3645"/>
    <w:rsid w:val="000F58C8"/>
    <w:rsid w:val="0010145C"/>
    <w:rsid w:val="00102D60"/>
    <w:rsid w:val="0010507F"/>
    <w:rsid w:val="001112F7"/>
    <w:rsid w:val="0011156B"/>
    <w:rsid w:val="001154F0"/>
    <w:rsid w:val="00116683"/>
    <w:rsid w:val="00125F63"/>
    <w:rsid w:val="00126F6F"/>
    <w:rsid w:val="001270BE"/>
    <w:rsid w:val="0013273A"/>
    <w:rsid w:val="00132BEF"/>
    <w:rsid w:val="001362C8"/>
    <w:rsid w:val="0014267E"/>
    <w:rsid w:val="00146348"/>
    <w:rsid w:val="0016277A"/>
    <w:rsid w:val="00172564"/>
    <w:rsid w:val="001726B2"/>
    <w:rsid w:val="001763AE"/>
    <w:rsid w:val="001805BA"/>
    <w:rsid w:val="00186E48"/>
    <w:rsid w:val="0018708F"/>
    <w:rsid w:val="0018776A"/>
    <w:rsid w:val="00193A6A"/>
    <w:rsid w:val="00197271"/>
    <w:rsid w:val="001A06BE"/>
    <w:rsid w:val="001A0A4C"/>
    <w:rsid w:val="001A3342"/>
    <w:rsid w:val="001B0791"/>
    <w:rsid w:val="001B2B00"/>
    <w:rsid w:val="001B7635"/>
    <w:rsid w:val="001E2878"/>
    <w:rsid w:val="001E45DA"/>
    <w:rsid w:val="001E6E01"/>
    <w:rsid w:val="001E72E3"/>
    <w:rsid w:val="001F0C24"/>
    <w:rsid w:val="001F5E5E"/>
    <w:rsid w:val="001F7F00"/>
    <w:rsid w:val="002002A1"/>
    <w:rsid w:val="002066D0"/>
    <w:rsid w:val="0020757C"/>
    <w:rsid w:val="002125B1"/>
    <w:rsid w:val="00214E94"/>
    <w:rsid w:val="00222B98"/>
    <w:rsid w:val="00233C9C"/>
    <w:rsid w:val="002401CC"/>
    <w:rsid w:val="00240ACD"/>
    <w:rsid w:val="002418F8"/>
    <w:rsid w:val="0024693B"/>
    <w:rsid w:val="00251E6B"/>
    <w:rsid w:val="002579AD"/>
    <w:rsid w:val="00257C08"/>
    <w:rsid w:val="00260ED5"/>
    <w:rsid w:val="00261B03"/>
    <w:rsid w:val="00266643"/>
    <w:rsid w:val="0026747B"/>
    <w:rsid w:val="00267528"/>
    <w:rsid w:val="00273045"/>
    <w:rsid w:val="002777A2"/>
    <w:rsid w:val="0028009F"/>
    <w:rsid w:val="00280E77"/>
    <w:rsid w:val="002826D7"/>
    <w:rsid w:val="00282B9C"/>
    <w:rsid w:val="00287DF3"/>
    <w:rsid w:val="00297C42"/>
    <w:rsid w:val="002A29F2"/>
    <w:rsid w:val="002A3B00"/>
    <w:rsid w:val="002A65E8"/>
    <w:rsid w:val="002B0ABF"/>
    <w:rsid w:val="002B112A"/>
    <w:rsid w:val="002B1A2E"/>
    <w:rsid w:val="002B3302"/>
    <w:rsid w:val="002C09CB"/>
    <w:rsid w:val="002C3B17"/>
    <w:rsid w:val="002D3F8C"/>
    <w:rsid w:val="002D6C94"/>
    <w:rsid w:val="002E544C"/>
    <w:rsid w:val="002E7407"/>
    <w:rsid w:val="002F26C9"/>
    <w:rsid w:val="002F466B"/>
    <w:rsid w:val="002F49A8"/>
    <w:rsid w:val="002F5C8F"/>
    <w:rsid w:val="00303843"/>
    <w:rsid w:val="0031298F"/>
    <w:rsid w:val="00313808"/>
    <w:rsid w:val="00315D31"/>
    <w:rsid w:val="00327724"/>
    <w:rsid w:val="00330DD0"/>
    <w:rsid w:val="0033151C"/>
    <w:rsid w:val="00337B7F"/>
    <w:rsid w:val="00345ECD"/>
    <w:rsid w:val="0035527F"/>
    <w:rsid w:val="00355C8C"/>
    <w:rsid w:val="00360F76"/>
    <w:rsid w:val="00362537"/>
    <w:rsid w:val="00362E40"/>
    <w:rsid w:val="00374673"/>
    <w:rsid w:val="00374B0C"/>
    <w:rsid w:val="0037590E"/>
    <w:rsid w:val="003860B6"/>
    <w:rsid w:val="00395305"/>
    <w:rsid w:val="0039663F"/>
    <w:rsid w:val="0039678F"/>
    <w:rsid w:val="00397692"/>
    <w:rsid w:val="003B6DD1"/>
    <w:rsid w:val="003C4039"/>
    <w:rsid w:val="003D59CC"/>
    <w:rsid w:val="003E19A6"/>
    <w:rsid w:val="003E5A8E"/>
    <w:rsid w:val="003E6FF3"/>
    <w:rsid w:val="003E778B"/>
    <w:rsid w:val="003F10A4"/>
    <w:rsid w:val="003F19DF"/>
    <w:rsid w:val="003F22A4"/>
    <w:rsid w:val="003F2F08"/>
    <w:rsid w:val="00400637"/>
    <w:rsid w:val="00402099"/>
    <w:rsid w:val="004034D9"/>
    <w:rsid w:val="004070C1"/>
    <w:rsid w:val="004137EF"/>
    <w:rsid w:val="00416134"/>
    <w:rsid w:val="0041691D"/>
    <w:rsid w:val="00423072"/>
    <w:rsid w:val="00423156"/>
    <w:rsid w:val="004303BB"/>
    <w:rsid w:val="00437623"/>
    <w:rsid w:val="00443F11"/>
    <w:rsid w:val="00447EFC"/>
    <w:rsid w:val="004504A1"/>
    <w:rsid w:val="0045497E"/>
    <w:rsid w:val="00461265"/>
    <w:rsid w:val="00467841"/>
    <w:rsid w:val="00470E6E"/>
    <w:rsid w:val="00472B98"/>
    <w:rsid w:val="00484555"/>
    <w:rsid w:val="00484F27"/>
    <w:rsid w:val="00486AF8"/>
    <w:rsid w:val="00492E1C"/>
    <w:rsid w:val="00497222"/>
    <w:rsid w:val="00497460"/>
    <w:rsid w:val="004A0316"/>
    <w:rsid w:val="004A2F98"/>
    <w:rsid w:val="004A35C8"/>
    <w:rsid w:val="004A5E1E"/>
    <w:rsid w:val="004C0260"/>
    <w:rsid w:val="004C1AE1"/>
    <w:rsid w:val="004D256A"/>
    <w:rsid w:val="004D2D25"/>
    <w:rsid w:val="004D3CA3"/>
    <w:rsid w:val="004D6D88"/>
    <w:rsid w:val="004E210E"/>
    <w:rsid w:val="004E29AD"/>
    <w:rsid w:val="004E78AB"/>
    <w:rsid w:val="004F1982"/>
    <w:rsid w:val="004F72B3"/>
    <w:rsid w:val="00500B31"/>
    <w:rsid w:val="005039C5"/>
    <w:rsid w:val="005130B7"/>
    <w:rsid w:val="00525BD3"/>
    <w:rsid w:val="00540992"/>
    <w:rsid w:val="00541095"/>
    <w:rsid w:val="00541F39"/>
    <w:rsid w:val="005434A6"/>
    <w:rsid w:val="00552680"/>
    <w:rsid w:val="005532BE"/>
    <w:rsid w:val="005546A6"/>
    <w:rsid w:val="00554790"/>
    <w:rsid w:val="00555BBE"/>
    <w:rsid w:val="00555BDE"/>
    <w:rsid w:val="00557271"/>
    <w:rsid w:val="005602F7"/>
    <w:rsid w:val="00561AB1"/>
    <w:rsid w:val="005623B7"/>
    <w:rsid w:val="0056527A"/>
    <w:rsid w:val="005660CA"/>
    <w:rsid w:val="0057387F"/>
    <w:rsid w:val="00575F65"/>
    <w:rsid w:val="00581E3F"/>
    <w:rsid w:val="005A2621"/>
    <w:rsid w:val="005A3458"/>
    <w:rsid w:val="005B0354"/>
    <w:rsid w:val="005C35C0"/>
    <w:rsid w:val="005D161A"/>
    <w:rsid w:val="005D256D"/>
    <w:rsid w:val="005D6D10"/>
    <w:rsid w:val="005D732A"/>
    <w:rsid w:val="005E302F"/>
    <w:rsid w:val="005F06F7"/>
    <w:rsid w:val="006026DF"/>
    <w:rsid w:val="006064DE"/>
    <w:rsid w:val="006079F7"/>
    <w:rsid w:val="00610B5D"/>
    <w:rsid w:val="00614747"/>
    <w:rsid w:val="006164B5"/>
    <w:rsid w:val="00622F56"/>
    <w:rsid w:val="00632114"/>
    <w:rsid w:val="00635244"/>
    <w:rsid w:val="00637DBF"/>
    <w:rsid w:val="00642864"/>
    <w:rsid w:val="00642E13"/>
    <w:rsid w:val="00642E9D"/>
    <w:rsid w:val="00645641"/>
    <w:rsid w:val="0064713B"/>
    <w:rsid w:val="006513D6"/>
    <w:rsid w:val="00655267"/>
    <w:rsid w:val="00663A01"/>
    <w:rsid w:val="006727B1"/>
    <w:rsid w:val="00674791"/>
    <w:rsid w:val="0068098A"/>
    <w:rsid w:val="006844FC"/>
    <w:rsid w:val="006848BB"/>
    <w:rsid w:val="006872A1"/>
    <w:rsid w:val="006960F3"/>
    <w:rsid w:val="006A1B66"/>
    <w:rsid w:val="006A5E95"/>
    <w:rsid w:val="006B2A8E"/>
    <w:rsid w:val="006B7C97"/>
    <w:rsid w:val="006C187C"/>
    <w:rsid w:val="006C483B"/>
    <w:rsid w:val="006C5AEA"/>
    <w:rsid w:val="006C6468"/>
    <w:rsid w:val="006C788F"/>
    <w:rsid w:val="006D3482"/>
    <w:rsid w:val="006D3D0A"/>
    <w:rsid w:val="006E1153"/>
    <w:rsid w:val="006E4626"/>
    <w:rsid w:val="006E4EAE"/>
    <w:rsid w:val="006F293A"/>
    <w:rsid w:val="006F459B"/>
    <w:rsid w:val="00703A60"/>
    <w:rsid w:val="00705121"/>
    <w:rsid w:val="007062E7"/>
    <w:rsid w:val="00712813"/>
    <w:rsid w:val="00713B6D"/>
    <w:rsid w:val="007146E2"/>
    <w:rsid w:val="00720EF3"/>
    <w:rsid w:val="007211B5"/>
    <w:rsid w:val="00727236"/>
    <w:rsid w:val="00744D10"/>
    <w:rsid w:val="007458CC"/>
    <w:rsid w:val="007459D9"/>
    <w:rsid w:val="0075071B"/>
    <w:rsid w:val="00751462"/>
    <w:rsid w:val="0075591C"/>
    <w:rsid w:val="007668E2"/>
    <w:rsid w:val="00766C90"/>
    <w:rsid w:val="00767B3C"/>
    <w:rsid w:val="00773BA4"/>
    <w:rsid w:val="00775D14"/>
    <w:rsid w:val="00777A0F"/>
    <w:rsid w:val="00781895"/>
    <w:rsid w:val="00781C08"/>
    <w:rsid w:val="00782D9E"/>
    <w:rsid w:val="00783594"/>
    <w:rsid w:val="00784D55"/>
    <w:rsid w:val="00786A72"/>
    <w:rsid w:val="0079645A"/>
    <w:rsid w:val="007975A9"/>
    <w:rsid w:val="007A38F5"/>
    <w:rsid w:val="007A5690"/>
    <w:rsid w:val="007B1047"/>
    <w:rsid w:val="007B31F4"/>
    <w:rsid w:val="007C03A5"/>
    <w:rsid w:val="007C4412"/>
    <w:rsid w:val="007C6EDE"/>
    <w:rsid w:val="007D2BE7"/>
    <w:rsid w:val="007D2D97"/>
    <w:rsid w:val="007E108A"/>
    <w:rsid w:val="007E5934"/>
    <w:rsid w:val="007F6DDF"/>
    <w:rsid w:val="008062EA"/>
    <w:rsid w:val="00810731"/>
    <w:rsid w:val="00817916"/>
    <w:rsid w:val="00822B71"/>
    <w:rsid w:val="00823FE6"/>
    <w:rsid w:val="0083008D"/>
    <w:rsid w:val="00833589"/>
    <w:rsid w:val="00833764"/>
    <w:rsid w:val="00834FB7"/>
    <w:rsid w:val="008425E4"/>
    <w:rsid w:val="00842C7F"/>
    <w:rsid w:val="00853A82"/>
    <w:rsid w:val="00857037"/>
    <w:rsid w:val="00862A62"/>
    <w:rsid w:val="0087070C"/>
    <w:rsid w:val="0087564B"/>
    <w:rsid w:val="00880769"/>
    <w:rsid w:val="008844E7"/>
    <w:rsid w:val="0088583B"/>
    <w:rsid w:val="00894C66"/>
    <w:rsid w:val="00894CCB"/>
    <w:rsid w:val="00894DC1"/>
    <w:rsid w:val="00897C90"/>
    <w:rsid w:val="008A0D14"/>
    <w:rsid w:val="008A21D8"/>
    <w:rsid w:val="008A2983"/>
    <w:rsid w:val="008B07D4"/>
    <w:rsid w:val="008B1F21"/>
    <w:rsid w:val="008B3EBC"/>
    <w:rsid w:val="008B703C"/>
    <w:rsid w:val="008C55BC"/>
    <w:rsid w:val="008D09C5"/>
    <w:rsid w:val="008D6D0E"/>
    <w:rsid w:val="008D7BB7"/>
    <w:rsid w:val="008E1CFA"/>
    <w:rsid w:val="008E77D5"/>
    <w:rsid w:val="008E7EB7"/>
    <w:rsid w:val="008F05C6"/>
    <w:rsid w:val="009017C1"/>
    <w:rsid w:val="009046C5"/>
    <w:rsid w:val="00904B0F"/>
    <w:rsid w:val="00911DB8"/>
    <w:rsid w:val="00916A1A"/>
    <w:rsid w:val="0092093F"/>
    <w:rsid w:val="0092578D"/>
    <w:rsid w:val="00926588"/>
    <w:rsid w:val="0094156E"/>
    <w:rsid w:val="00944C89"/>
    <w:rsid w:val="00945B54"/>
    <w:rsid w:val="009526B8"/>
    <w:rsid w:val="009569AB"/>
    <w:rsid w:val="00962B30"/>
    <w:rsid w:val="00970F9B"/>
    <w:rsid w:val="00971DA0"/>
    <w:rsid w:val="00991EA3"/>
    <w:rsid w:val="00992A6E"/>
    <w:rsid w:val="009931D9"/>
    <w:rsid w:val="00995893"/>
    <w:rsid w:val="00996BC5"/>
    <w:rsid w:val="009A6FD5"/>
    <w:rsid w:val="009A724A"/>
    <w:rsid w:val="009A7784"/>
    <w:rsid w:val="009B4D3C"/>
    <w:rsid w:val="009C01D6"/>
    <w:rsid w:val="009C0C12"/>
    <w:rsid w:val="009C35FE"/>
    <w:rsid w:val="009C5E5D"/>
    <w:rsid w:val="009D0F80"/>
    <w:rsid w:val="009D6ED2"/>
    <w:rsid w:val="009D6F69"/>
    <w:rsid w:val="009D70A6"/>
    <w:rsid w:val="009F0CAE"/>
    <w:rsid w:val="009F5640"/>
    <w:rsid w:val="009F7736"/>
    <w:rsid w:val="00A00AD9"/>
    <w:rsid w:val="00A20388"/>
    <w:rsid w:val="00A21386"/>
    <w:rsid w:val="00A269B1"/>
    <w:rsid w:val="00A3385B"/>
    <w:rsid w:val="00A418BF"/>
    <w:rsid w:val="00A434DC"/>
    <w:rsid w:val="00A467E6"/>
    <w:rsid w:val="00A46D25"/>
    <w:rsid w:val="00A47F91"/>
    <w:rsid w:val="00A508A4"/>
    <w:rsid w:val="00A536F7"/>
    <w:rsid w:val="00A5537A"/>
    <w:rsid w:val="00A57C83"/>
    <w:rsid w:val="00A61A53"/>
    <w:rsid w:val="00A63F46"/>
    <w:rsid w:val="00A643AA"/>
    <w:rsid w:val="00A67873"/>
    <w:rsid w:val="00A70F57"/>
    <w:rsid w:val="00A815E6"/>
    <w:rsid w:val="00A8289A"/>
    <w:rsid w:val="00A84C57"/>
    <w:rsid w:val="00A9140C"/>
    <w:rsid w:val="00A93FF4"/>
    <w:rsid w:val="00AA3796"/>
    <w:rsid w:val="00AB175B"/>
    <w:rsid w:val="00AB3BAD"/>
    <w:rsid w:val="00AB50E0"/>
    <w:rsid w:val="00AB6522"/>
    <w:rsid w:val="00AC1DE5"/>
    <w:rsid w:val="00AD123E"/>
    <w:rsid w:val="00AD3E37"/>
    <w:rsid w:val="00AD5F80"/>
    <w:rsid w:val="00AD6595"/>
    <w:rsid w:val="00AF0004"/>
    <w:rsid w:val="00AF159D"/>
    <w:rsid w:val="00AF3A66"/>
    <w:rsid w:val="00B0574C"/>
    <w:rsid w:val="00B065BC"/>
    <w:rsid w:val="00B07CF1"/>
    <w:rsid w:val="00B1101D"/>
    <w:rsid w:val="00B125C2"/>
    <w:rsid w:val="00B15325"/>
    <w:rsid w:val="00B240C0"/>
    <w:rsid w:val="00B27F71"/>
    <w:rsid w:val="00B301E4"/>
    <w:rsid w:val="00B30E94"/>
    <w:rsid w:val="00B324FC"/>
    <w:rsid w:val="00B360A1"/>
    <w:rsid w:val="00B50A99"/>
    <w:rsid w:val="00B63E56"/>
    <w:rsid w:val="00B6585E"/>
    <w:rsid w:val="00B66930"/>
    <w:rsid w:val="00B705F3"/>
    <w:rsid w:val="00B713AD"/>
    <w:rsid w:val="00B74116"/>
    <w:rsid w:val="00B744CC"/>
    <w:rsid w:val="00B76BC5"/>
    <w:rsid w:val="00B80A2E"/>
    <w:rsid w:val="00B83D38"/>
    <w:rsid w:val="00BA024F"/>
    <w:rsid w:val="00BA63E8"/>
    <w:rsid w:val="00BA6E11"/>
    <w:rsid w:val="00BB3862"/>
    <w:rsid w:val="00BB40EA"/>
    <w:rsid w:val="00BC0CEC"/>
    <w:rsid w:val="00BC1A09"/>
    <w:rsid w:val="00BC2E69"/>
    <w:rsid w:val="00BC354F"/>
    <w:rsid w:val="00BC52C8"/>
    <w:rsid w:val="00BD1493"/>
    <w:rsid w:val="00BD1EBC"/>
    <w:rsid w:val="00BD3672"/>
    <w:rsid w:val="00BD47AD"/>
    <w:rsid w:val="00BF7D6E"/>
    <w:rsid w:val="00C02D48"/>
    <w:rsid w:val="00C148E4"/>
    <w:rsid w:val="00C27FFB"/>
    <w:rsid w:val="00C34B92"/>
    <w:rsid w:val="00C42C28"/>
    <w:rsid w:val="00C42E08"/>
    <w:rsid w:val="00C46BFA"/>
    <w:rsid w:val="00C47215"/>
    <w:rsid w:val="00C5282B"/>
    <w:rsid w:val="00C54B3D"/>
    <w:rsid w:val="00C54E21"/>
    <w:rsid w:val="00C5775B"/>
    <w:rsid w:val="00C67A72"/>
    <w:rsid w:val="00C729F2"/>
    <w:rsid w:val="00C73B85"/>
    <w:rsid w:val="00C76399"/>
    <w:rsid w:val="00C806DB"/>
    <w:rsid w:val="00C9021B"/>
    <w:rsid w:val="00C947F8"/>
    <w:rsid w:val="00CA205C"/>
    <w:rsid w:val="00CB1F33"/>
    <w:rsid w:val="00CB5BE2"/>
    <w:rsid w:val="00CB60E5"/>
    <w:rsid w:val="00CB758A"/>
    <w:rsid w:val="00CC4AC3"/>
    <w:rsid w:val="00CC62F8"/>
    <w:rsid w:val="00CD5095"/>
    <w:rsid w:val="00CE2A85"/>
    <w:rsid w:val="00CE5BBE"/>
    <w:rsid w:val="00CF5FD4"/>
    <w:rsid w:val="00D0230E"/>
    <w:rsid w:val="00D10354"/>
    <w:rsid w:val="00D15D80"/>
    <w:rsid w:val="00D242F3"/>
    <w:rsid w:val="00D24CBB"/>
    <w:rsid w:val="00D25333"/>
    <w:rsid w:val="00D26478"/>
    <w:rsid w:val="00D40872"/>
    <w:rsid w:val="00D43028"/>
    <w:rsid w:val="00D553BD"/>
    <w:rsid w:val="00D6014A"/>
    <w:rsid w:val="00D60ADA"/>
    <w:rsid w:val="00D62AD8"/>
    <w:rsid w:val="00D6741C"/>
    <w:rsid w:val="00D7026A"/>
    <w:rsid w:val="00D8079F"/>
    <w:rsid w:val="00D8121F"/>
    <w:rsid w:val="00D82AB6"/>
    <w:rsid w:val="00D84744"/>
    <w:rsid w:val="00D849DF"/>
    <w:rsid w:val="00D96BBF"/>
    <w:rsid w:val="00D978C2"/>
    <w:rsid w:val="00DB1C92"/>
    <w:rsid w:val="00DB4659"/>
    <w:rsid w:val="00DB55DB"/>
    <w:rsid w:val="00DB7566"/>
    <w:rsid w:val="00DC000C"/>
    <w:rsid w:val="00DC05BF"/>
    <w:rsid w:val="00DD02FE"/>
    <w:rsid w:val="00DD0FA9"/>
    <w:rsid w:val="00DE6D5B"/>
    <w:rsid w:val="00DF0381"/>
    <w:rsid w:val="00DF511A"/>
    <w:rsid w:val="00DF7C43"/>
    <w:rsid w:val="00E00894"/>
    <w:rsid w:val="00E06492"/>
    <w:rsid w:val="00E10957"/>
    <w:rsid w:val="00E1516D"/>
    <w:rsid w:val="00E20276"/>
    <w:rsid w:val="00E2134A"/>
    <w:rsid w:val="00E213E0"/>
    <w:rsid w:val="00E25B3E"/>
    <w:rsid w:val="00E26DB1"/>
    <w:rsid w:val="00E426BD"/>
    <w:rsid w:val="00E47109"/>
    <w:rsid w:val="00E530F4"/>
    <w:rsid w:val="00E54FA4"/>
    <w:rsid w:val="00E56621"/>
    <w:rsid w:val="00E669B4"/>
    <w:rsid w:val="00E672C8"/>
    <w:rsid w:val="00E729CB"/>
    <w:rsid w:val="00E72A36"/>
    <w:rsid w:val="00E750E9"/>
    <w:rsid w:val="00E7612C"/>
    <w:rsid w:val="00E77C68"/>
    <w:rsid w:val="00E92B6F"/>
    <w:rsid w:val="00E948D1"/>
    <w:rsid w:val="00E973FE"/>
    <w:rsid w:val="00EA2543"/>
    <w:rsid w:val="00EA349F"/>
    <w:rsid w:val="00EA75BE"/>
    <w:rsid w:val="00EB4253"/>
    <w:rsid w:val="00EB698C"/>
    <w:rsid w:val="00EB6AB8"/>
    <w:rsid w:val="00EC0530"/>
    <w:rsid w:val="00EC1F7C"/>
    <w:rsid w:val="00EC1FB5"/>
    <w:rsid w:val="00EC4A64"/>
    <w:rsid w:val="00ED1A95"/>
    <w:rsid w:val="00EE0C1A"/>
    <w:rsid w:val="00EE41E3"/>
    <w:rsid w:val="00EE5FB0"/>
    <w:rsid w:val="00EE6699"/>
    <w:rsid w:val="00EF4A8E"/>
    <w:rsid w:val="00F10316"/>
    <w:rsid w:val="00F15304"/>
    <w:rsid w:val="00F1784C"/>
    <w:rsid w:val="00F17BCC"/>
    <w:rsid w:val="00F2459E"/>
    <w:rsid w:val="00F27A70"/>
    <w:rsid w:val="00F339CC"/>
    <w:rsid w:val="00F33E05"/>
    <w:rsid w:val="00F34A16"/>
    <w:rsid w:val="00F40CEA"/>
    <w:rsid w:val="00F47DF1"/>
    <w:rsid w:val="00F556C4"/>
    <w:rsid w:val="00F62538"/>
    <w:rsid w:val="00F63712"/>
    <w:rsid w:val="00F64BCF"/>
    <w:rsid w:val="00F64E58"/>
    <w:rsid w:val="00F709AB"/>
    <w:rsid w:val="00F71898"/>
    <w:rsid w:val="00F80CDD"/>
    <w:rsid w:val="00F81160"/>
    <w:rsid w:val="00F824F2"/>
    <w:rsid w:val="00F83412"/>
    <w:rsid w:val="00F85278"/>
    <w:rsid w:val="00F8650F"/>
    <w:rsid w:val="00F93534"/>
    <w:rsid w:val="00F93C74"/>
    <w:rsid w:val="00FA210E"/>
    <w:rsid w:val="00FA34EA"/>
    <w:rsid w:val="00FA40A2"/>
    <w:rsid w:val="00FA4564"/>
    <w:rsid w:val="00FA5871"/>
    <w:rsid w:val="00FD2447"/>
    <w:rsid w:val="00FD320A"/>
    <w:rsid w:val="00FD3BA8"/>
    <w:rsid w:val="00FD57EE"/>
    <w:rsid w:val="00FE1E6B"/>
    <w:rsid w:val="00FE3E45"/>
    <w:rsid w:val="00FE62F0"/>
    <w:rsid w:val="00FF18C1"/>
    <w:rsid w:val="00FF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1335C431"/>
  <w15:docId w15:val="{6E4ADC98-1F51-41DB-8E36-5160BF911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locked="0" w:uiPriority="31"/>
    <w:lsdException w:name="Intense Reference" w:locked="0" w:uiPriority="32"/>
    <w:lsdException w:name="Book Title" w:locked="0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21038"/>
    <w:pPr>
      <w:spacing w:after="80" w:line="300" w:lineRule="atLeast"/>
      <w:jc w:val="both"/>
    </w:pPr>
    <w:rPr>
      <w:sz w:val="24"/>
    </w:rPr>
  </w:style>
  <w:style w:type="paragraph" w:styleId="berschrift1">
    <w:name w:val="heading 1"/>
    <w:aliases w:val="H1 - IMC"/>
    <w:basedOn w:val="Standard"/>
    <w:next w:val="Standard"/>
    <w:link w:val="berschrift1Zchn"/>
    <w:uiPriority w:val="9"/>
    <w:qFormat/>
    <w:rsid w:val="00992A6E"/>
    <w:pPr>
      <w:keepNext/>
      <w:keepLines/>
      <w:numPr>
        <w:numId w:val="1"/>
      </w:numPr>
      <w:spacing w:before="480" w:after="240"/>
      <w:ind w:left="431" w:hanging="431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berschrift2">
    <w:name w:val="heading 2"/>
    <w:aliases w:val="H2-IMC"/>
    <w:basedOn w:val="Standard"/>
    <w:next w:val="Standard"/>
    <w:link w:val="berschrift2Zchn"/>
    <w:uiPriority w:val="9"/>
    <w:unhideWhenUsed/>
    <w:qFormat/>
    <w:rsid w:val="00437623"/>
    <w:pPr>
      <w:keepNext/>
      <w:keepLines/>
      <w:numPr>
        <w:ilvl w:val="1"/>
        <w:numId w:val="1"/>
      </w:numPr>
      <w:spacing w:before="440" w:after="200"/>
      <w:ind w:left="578" w:hanging="578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berschrift3">
    <w:name w:val="heading 3"/>
    <w:aliases w:val="H3 - IMC"/>
    <w:basedOn w:val="Standard"/>
    <w:next w:val="Standard"/>
    <w:link w:val="berschrift3Zchn"/>
    <w:uiPriority w:val="9"/>
    <w:unhideWhenUsed/>
    <w:qFormat/>
    <w:rsid w:val="00267528"/>
    <w:pPr>
      <w:keepNext/>
      <w:keepLines/>
      <w:numPr>
        <w:ilvl w:val="2"/>
        <w:numId w:val="1"/>
      </w:numPr>
      <w:spacing w:before="40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berschrift4">
    <w:name w:val="heading 4"/>
    <w:aliases w:val="H4 - IMC"/>
    <w:basedOn w:val="Standard"/>
    <w:next w:val="Standard"/>
    <w:link w:val="berschrift4Zchn"/>
    <w:uiPriority w:val="9"/>
    <w:unhideWhenUsed/>
    <w:qFormat/>
    <w:rsid w:val="00267528"/>
    <w:pPr>
      <w:keepNext/>
      <w:keepLines/>
      <w:numPr>
        <w:ilvl w:val="3"/>
        <w:numId w:val="1"/>
      </w:numPr>
      <w:spacing w:before="400"/>
      <w:ind w:left="862" w:hanging="862"/>
      <w:outlineLvl w:val="3"/>
    </w:pPr>
    <w:rPr>
      <w:rFonts w:asciiTheme="majorHAnsi" w:eastAsiaTheme="majorEastAsia" w:hAnsiTheme="majorHAnsi" w:cstheme="majorBidi"/>
      <w:iCs/>
    </w:rPr>
  </w:style>
  <w:style w:type="paragraph" w:styleId="berschrift5">
    <w:name w:val="heading 5"/>
    <w:aliases w:val="H5 - IMC"/>
    <w:basedOn w:val="Standard"/>
    <w:next w:val="Standard"/>
    <w:link w:val="berschrift5Zchn"/>
    <w:uiPriority w:val="9"/>
    <w:semiHidden/>
    <w:unhideWhenUsed/>
    <w:qFormat/>
    <w:rsid w:val="00267528"/>
    <w:pPr>
      <w:keepNext/>
      <w:keepLines/>
      <w:numPr>
        <w:ilvl w:val="4"/>
        <w:numId w:val="1"/>
      </w:numPr>
      <w:spacing w:before="400"/>
      <w:ind w:left="1009" w:hanging="1009"/>
      <w:outlineLvl w:val="4"/>
    </w:pPr>
    <w:rPr>
      <w:rFonts w:asciiTheme="majorHAnsi" w:eastAsiaTheme="majorEastAsia" w:hAnsiTheme="majorHAnsi" w:cstheme="majorBidi"/>
      <w:i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B035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21A3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5B035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A3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5B035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5B035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H1 - IMC Zchn"/>
    <w:basedOn w:val="Absatz-Standardschriftart"/>
    <w:link w:val="berschrift1"/>
    <w:uiPriority w:val="9"/>
    <w:rsid w:val="00992A6E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berschrift2Zchn">
    <w:name w:val="Überschrift 2 Zchn"/>
    <w:aliases w:val="H2-IMC Zchn"/>
    <w:basedOn w:val="Absatz-Standardschriftart"/>
    <w:link w:val="berschrift2"/>
    <w:uiPriority w:val="9"/>
    <w:rsid w:val="00437623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berschrift3Zchn">
    <w:name w:val="Überschrift 3 Zchn"/>
    <w:aliases w:val="H3 - IMC Zchn"/>
    <w:basedOn w:val="Absatz-Standardschriftart"/>
    <w:link w:val="berschrift3"/>
    <w:uiPriority w:val="9"/>
    <w:rsid w:val="00267528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berschrift4Zchn">
    <w:name w:val="Überschrift 4 Zchn"/>
    <w:aliases w:val="H4 - IMC Zchn"/>
    <w:basedOn w:val="Absatz-Standardschriftart"/>
    <w:link w:val="berschrift4"/>
    <w:uiPriority w:val="9"/>
    <w:rsid w:val="00267528"/>
    <w:rPr>
      <w:rFonts w:asciiTheme="majorHAnsi" w:eastAsiaTheme="majorEastAsia" w:hAnsiTheme="majorHAnsi" w:cstheme="majorBidi"/>
      <w:iCs/>
      <w:sz w:val="24"/>
    </w:rPr>
  </w:style>
  <w:style w:type="character" w:customStyle="1" w:styleId="berschrift5Zchn">
    <w:name w:val="Überschrift 5 Zchn"/>
    <w:aliases w:val="H5 - IMC Zchn"/>
    <w:basedOn w:val="Absatz-Standardschriftart"/>
    <w:link w:val="berschrift5"/>
    <w:uiPriority w:val="9"/>
    <w:semiHidden/>
    <w:rsid w:val="00267528"/>
    <w:rPr>
      <w:rFonts w:asciiTheme="majorHAnsi" w:eastAsiaTheme="majorEastAsia" w:hAnsiTheme="majorHAnsi" w:cstheme="majorBidi"/>
      <w:i/>
      <w:sz w:val="24"/>
    </w:rPr>
  </w:style>
  <w:style w:type="paragraph" w:styleId="Kopfzeile">
    <w:name w:val="header"/>
    <w:basedOn w:val="Standard"/>
    <w:link w:val="KopfzeileZchn"/>
    <w:uiPriority w:val="99"/>
    <w:unhideWhenUsed/>
    <w:rsid w:val="00D978C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978C2"/>
    <w:rPr>
      <w:sz w:val="24"/>
    </w:rPr>
  </w:style>
  <w:style w:type="paragraph" w:styleId="Fuzeile">
    <w:name w:val="footer"/>
    <w:basedOn w:val="Standard"/>
    <w:link w:val="FuzeileZchn"/>
    <w:uiPriority w:val="99"/>
    <w:unhideWhenUsed/>
    <w:rsid w:val="00D978C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D978C2"/>
    <w:rPr>
      <w:sz w:val="24"/>
    </w:rPr>
  </w:style>
  <w:style w:type="paragraph" w:styleId="Titel">
    <w:name w:val="Title"/>
    <w:basedOn w:val="Standard"/>
    <w:next w:val="Standard"/>
    <w:link w:val="TitelZchn"/>
    <w:uiPriority w:val="10"/>
    <w:rsid w:val="0094156E"/>
    <w:pPr>
      <w:spacing w:before="480" w:after="36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156E"/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rsid w:val="0094156E"/>
    <w:pPr>
      <w:numPr>
        <w:ilvl w:val="1"/>
      </w:numPr>
      <w:spacing w:before="240" w:after="60"/>
      <w:jc w:val="center"/>
    </w:pPr>
    <w:rPr>
      <w:rFonts w:eastAsiaTheme="minorEastAsia"/>
      <w:b/>
      <w:spacing w:val="15"/>
      <w:sz w:val="3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94156E"/>
    <w:rPr>
      <w:rFonts w:eastAsiaTheme="minorEastAsia"/>
      <w:b/>
      <w:spacing w:val="15"/>
      <w:sz w:val="32"/>
    </w:rPr>
  </w:style>
  <w:style w:type="paragraph" w:customStyle="1" w:styleId="ZwischennerschriftDeckblatt-IMC">
    <w:name w:val="Zwischenünerschrift Deckblatt - IMC"/>
    <w:basedOn w:val="Standard"/>
    <w:link w:val="ZwischennerschriftDeckblatt-IMCZchn"/>
    <w:uiPriority w:val="12"/>
    <w:locked/>
    <w:rsid w:val="0075591C"/>
    <w:pPr>
      <w:spacing w:before="240" w:after="240"/>
      <w:jc w:val="center"/>
    </w:pPr>
    <w:rPr>
      <w:b/>
      <w:sz w:val="40"/>
      <w:szCs w:val="32"/>
    </w:rPr>
  </w:style>
  <w:style w:type="character" w:styleId="Fett">
    <w:name w:val="Strong"/>
    <w:basedOn w:val="Absatz-Standardschriftart"/>
    <w:uiPriority w:val="22"/>
    <w:qFormat/>
    <w:rsid w:val="0094156E"/>
    <w:rPr>
      <w:b/>
      <w:bCs/>
    </w:rPr>
  </w:style>
  <w:style w:type="character" w:customStyle="1" w:styleId="ZwischennerschriftDeckblatt-IMCZchn">
    <w:name w:val="Zwischenünerschrift Deckblatt - IMC Zchn"/>
    <w:basedOn w:val="Absatz-Standardschriftart"/>
    <w:link w:val="ZwischennerschriftDeckblatt-IMC"/>
    <w:uiPriority w:val="12"/>
    <w:rsid w:val="008A2983"/>
    <w:rPr>
      <w:b/>
      <w:sz w:val="40"/>
      <w:szCs w:val="32"/>
    </w:rPr>
  </w:style>
  <w:style w:type="paragraph" w:customStyle="1" w:styleId="ServicePartH1-IMC">
    <w:name w:val="Service Part H1 - IMC"/>
    <w:basedOn w:val="berschrift1"/>
    <w:next w:val="Standard"/>
    <w:link w:val="ServicePartH1-IMCZchn"/>
    <w:uiPriority w:val="10"/>
    <w:qFormat/>
    <w:locked/>
    <w:rsid w:val="00E530F4"/>
    <w:pPr>
      <w:numPr>
        <w:numId w:val="0"/>
      </w:numPr>
    </w:pPr>
    <w:rPr>
      <w:sz w:val="26"/>
      <w:lang w:val="en-GB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rsid w:val="007975A9"/>
    <w:pPr>
      <w:tabs>
        <w:tab w:val="right" w:leader="dot" w:pos="8777"/>
      </w:tabs>
      <w:spacing w:after="100" w:line="240" w:lineRule="auto"/>
      <w:ind w:left="680" w:hanging="680"/>
    </w:pPr>
  </w:style>
  <w:style w:type="character" w:customStyle="1" w:styleId="ServicePartH1-IMCZchn">
    <w:name w:val="Service Part H1 - IMC Zchn"/>
    <w:basedOn w:val="berschrift1Zchn"/>
    <w:link w:val="ServicePartH1-IMC"/>
    <w:uiPriority w:val="10"/>
    <w:rsid w:val="00E530F4"/>
    <w:rPr>
      <w:rFonts w:asciiTheme="majorHAnsi" w:eastAsiaTheme="majorEastAsia" w:hAnsiTheme="majorHAnsi" w:cstheme="majorBidi"/>
      <w:b/>
      <w:sz w:val="26"/>
      <w:szCs w:val="32"/>
      <w:lang w:val="en-GB"/>
    </w:rPr>
  </w:style>
  <w:style w:type="character" w:styleId="Hyperlink">
    <w:name w:val="Hyperlink"/>
    <w:basedOn w:val="Absatz-Standardschriftart"/>
    <w:uiPriority w:val="99"/>
    <w:unhideWhenUsed/>
    <w:rsid w:val="00AB50E0"/>
    <w:rPr>
      <w:color w:val="243672" w:themeColor="hyperlink"/>
      <w:u w:val="single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B0354"/>
    <w:rPr>
      <w:rFonts w:asciiTheme="majorHAnsi" w:eastAsiaTheme="majorEastAsia" w:hAnsiTheme="majorHAnsi" w:cstheme="majorBidi"/>
      <w:color w:val="121A38" w:themeColor="accent1" w:themeShade="7F"/>
      <w:sz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5B0354"/>
    <w:rPr>
      <w:rFonts w:asciiTheme="majorHAnsi" w:eastAsiaTheme="majorEastAsia" w:hAnsiTheme="majorHAnsi" w:cstheme="majorBidi"/>
      <w:i/>
      <w:iCs/>
      <w:color w:val="121A38" w:themeColor="accent1" w:themeShade="7F"/>
      <w:sz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5B035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5B035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ervicePartH2-IMC">
    <w:name w:val="Service Part H2 - IMC"/>
    <w:basedOn w:val="ServicePartH1-IMC"/>
    <w:link w:val="ServicePartH2-IMCZchn"/>
    <w:uiPriority w:val="10"/>
    <w:qFormat/>
    <w:locked/>
    <w:rsid w:val="00BC0CEC"/>
    <w:pPr>
      <w:numPr>
        <w:numId w:val="2"/>
      </w:numPr>
      <w:spacing w:before="440" w:after="200"/>
      <w:ind w:left="0" w:firstLine="0"/>
    </w:pPr>
    <w:rPr>
      <w:sz w:val="28"/>
    </w:rPr>
  </w:style>
  <w:style w:type="paragraph" w:styleId="Verzeichnis2">
    <w:name w:val="toc 2"/>
    <w:basedOn w:val="Standard"/>
    <w:next w:val="Standard"/>
    <w:autoRedefine/>
    <w:uiPriority w:val="39"/>
    <w:unhideWhenUsed/>
    <w:rsid w:val="007975A9"/>
    <w:pPr>
      <w:tabs>
        <w:tab w:val="right" w:leader="dot" w:pos="8777"/>
      </w:tabs>
      <w:spacing w:after="100" w:line="240" w:lineRule="auto"/>
      <w:ind w:left="851" w:hanging="851"/>
    </w:pPr>
  </w:style>
  <w:style w:type="character" w:customStyle="1" w:styleId="ServicePartH2-IMCZchn">
    <w:name w:val="Service Part H2 - IMC Zchn"/>
    <w:basedOn w:val="ServicePartH1-IMCZchn"/>
    <w:link w:val="ServicePartH2-IMC"/>
    <w:uiPriority w:val="10"/>
    <w:rsid w:val="00BC0CEC"/>
    <w:rPr>
      <w:rFonts w:asciiTheme="majorHAnsi" w:eastAsiaTheme="majorEastAsia" w:hAnsiTheme="majorHAnsi" w:cstheme="majorBidi"/>
      <w:b/>
      <w:sz w:val="28"/>
      <w:szCs w:val="32"/>
      <w:lang w:val="en-GB"/>
    </w:rPr>
  </w:style>
  <w:style w:type="paragraph" w:styleId="Verzeichnis3">
    <w:name w:val="toc 3"/>
    <w:basedOn w:val="Standard"/>
    <w:next w:val="Standard"/>
    <w:autoRedefine/>
    <w:uiPriority w:val="39"/>
    <w:unhideWhenUsed/>
    <w:rsid w:val="007975A9"/>
    <w:pPr>
      <w:spacing w:after="100" w:line="240" w:lineRule="auto"/>
      <w:ind w:left="1021" w:hanging="1021"/>
    </w:pPr>
  </w:style>
  <w:style w:type="paragraph" w:customStyle="1" w:styleId="Header-IMC">
    <w:name w:val="Header - IMC"/>
    <w:basedOn w:val="Kopfzeile"/>
    <w:link w:val="Header-IMCZchn"/>
    <w:uiPriority w:val="14"/>
    <w:locked/>
    <w:rsid w:val="000174DD"/>
    <w:pPr>
      <w:pBdr>
        <w:bottom w:val="single" w:sz="4" w:space="0" w:color="auto"/>
      </w:pBdr>
      <w:spacing w:line="240" w:lineRule="auto"/>
      <w:jc w:val="right"/>
    </w:pPr>
    <w:rPr>
      <w:sz w:val="22"/>
    </w:rPr>
  </w:style>
  <w:style w:type="paragraph" w:customStyle="1" w:styleId="Footer-IMC">
    <w:name w:val="Footer - IMC"/>
    <w:basedOn w:val="Fuzeile"/>
    <w:link w:val="Footer-IMCZchn"/>
    <w:uiPriority w:val="14"/>
    <w:locked/>
    <w:rsid w:val="000174DD"/>
    <w:pPr>
      <w:pBdr>
        <w:top w:val="single" w:sz="4" w:space="0" w:color="auto"/>
      </w:pBdr>
      <w:spacing w:line="240" w:lineRule="auto"/>
    </w:pPr>
    <w:rPr>
      <w:sz w:val="22"/>
    </w:rPr>
  </w:style>
  <w:style w:type="character" w:customStyle="1" w:styleId="Header-IMCZchn">
    <w:name w:val="Header - IMC Zchn"/>
    <w:basedOn w:val="KopfzeileZchn"/>
    <w:link w:val="Header-IMC"/>
    <w:uiPriority w:val="14"/>
    <w:rsid w:val="0045497E"/>
    <w:rPr>
      <w:sz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8C55BC"/>
    <w:pPr>
      <w:spacing w:after="0" w:line="240" w:lineRule="auto"/>
    </w:pPr>
    <w:rPr>
      <w:sz w:val="20"/>
      <w:szCs w:val="20"/>
    </w:rPr>
  </w:style>
  <w:style w:type="character" w:customStyle="1" w:styleId="Footer-IMCZchn">
    <w:name w:val="Footer - IMC Zchn"/>
    <w:basedOn w:val="FuzeileZchn"/>
    <w:link w:val="Footer-IMC"/>
    <w:uiPriority w:val="14"/>
    <w:rsid w:val="0045497E"/>
    <w:rPr>
      <w:sz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8C55BC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8C55BC"/>
    <w:rPr>
      <w:vertAlign w:val="superscript"/>
    </w:rPr>
  </w:style>
  <w:style w:type="table" w:styleId="Tabellenraster">
    <w:name w:val="Table Grid"/>
    <w:basedOn w:val="NormaleTabelle"/>
    <w:uiPriority w:val="39"/>
    <w:locked/>
    <w:rsid w:val="008C5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aliases w:val="Caption - IMC"/>
    <w:basedOn w:val="Standard"/>
    <w:next w:val="Standard"/>
    <w:uiPriority w:val="35"/>
    <w:unhideWhenUsed/>
    <w:rsid w:val="008C55BC"/>
    <w:pPr>
      <w:spacing w:after="200" w:line="240" w:lineRule="auto"/>
    </w:pPr>
    <w:rPr>
      <w:i/>
      <w:iCs/>
      <w:sz w:val="22"/>
      <w:szCs w:val="18"/>
    </w:rPr>
  </w:style>
  <w:style w:type="character" w:styleId="SchwacheHervorhebung">
    <w:name w:val="Subtle Emphasis"/>
    <w:basedOn w:val="Absatz-Standardschriftart"/>
    <w:uiPriority w:val="19"/>
    <w:rsid w:val="008C55BC"/>
    <w:rPr>
      <w:i/>
      <w:iCs/>
      <w:color w:val="404040" w:themeColor="text1" w:themeTint="BF"/>
    </w:rPr>
  </w:style>
  <w:style w:type="character" w:styleId="Hervorhebung">
    <w:name w:val="Emphasis"/>
    <w:aliases w:val="Source Title - IMC"/>
    <w:basedOn w:val="Absatz-Standardschriftart"/>
    <w:uiPriority w:val="20"/>
    <w:qFormat/>
    <w:rsid w:val="008C55BC"/>
    <w:rPr>
      <w:i/>
      <w:iCs/>
    </w:rPr>
  </w:style>
  <w:style w:type="paragraph" w:styleId="Zitat">
    <w:name w:val="Quote"/>
    <w:basedOn w:val="Standard"/>
    <w:next w:val="Standard"/>
    <w:link w:val="ZitatZchn"/>
    <w:uiPriority w:val="29"/>
    <w:qFormat/>
    <w:rsid w:val="006E4626"/>
    <w:pPr>
      <w:spacing w:before="200"/>
      <w:ind w:left="864" w:right="864"/>
      <w:jc w:val="center"/>
    </w:pPr>
    <w:rPr>
      <w:iCs/>
    </w:rPr>
  </w:style>
  <w:style w:type="character" w:customStyle="1" w:styleId="ZitatZchn">
    <w:name w:val="Zitat Zchn"/>
    <w:basedOn w:val="Absatz-Standardschriftart"/>
    <w:link w:val="Zitat"/>
    <w:uiPriority w:val="29"/>
    <w:rsid w:val="006E4626"/>
    <w:rPr>
      <w:iCs/>
      <w:sz w:val="24"/>
    </w:rPr>
  </w:style>
  <w:style w:type="character" w:styleId="SchwacherVerweis">
    <w:name w:val="Subtle Reference"/>
    <w:basedOn w:val="Absatz-Standardschriftart"/>
    <w:uiPriority w:val="31"/>
    <w:rsid w:val="0045497E"/>
    <w:rPr>
      <w:smallCaps/>
      <w:color w:val="auto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559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5591C"/>
    <w:rPr>
      <w:rFonts w:ascii="Tahoma" w:hAnsi="Tahoma" w:cs="Tahoma"/>
      <w:sz w:val="16"/>
      <w:szCs w:val="16"/>
    </w:rPr>
  </w:style>
  <w:style w:type="paragraph" w:customStyle="1" w:styleId="ZwischenberschriftDeckblatt2-IMC">
    <w:name w:val="Zwischenüberschrift Deckblatt 2 - IMC"/>
    <w:basedOn w:val="ZwischennerschriftDeckblatt-IMC"/>
    <w:link w:val="ZwischenberschriftDeckblatt2-IMCChar"/>
    <w:uiPriority w:val="12"/>
    <w:qFormat/>
    <w:locked/>
    <w:rsid w:val="0075591C"/>
    <w:pPr>
      <w:spacing w:before="120" w:after="120"/>
    </w:pPr>
    <w:rPr>
      <w:sz w:val="28"/>
      <w:szCs w:val="28"/>
    </w:rPr>
  </w:style>
  <w:style w:type="paragraph" w:customStyle="1" w:styleId="TOCServicePart-IMC">
    <w:name w:val="TOC Service Part - IMC"/>
    <w:basedOn w:val="Verzeichnis1"/>
    <w:link w:val="TOCServicePart-IMCChar"/>
    <w:uiPriority w:val="11"/>
    <w:qFormat/>
    <w:locked/>
    <w:rsid w:val="003E5A8E"/>
    <w:rPr>
      <w:noProof/>
    </w:rPr>
  </w:style>
  <w:style w:type="character" w:customStyle="1" w:styleId="ZwischenberschriftDeckblatt2-IMCChar">
    <w:name w:val="Zwischenüberschrift Deckblatt 2 - IMC Char"/>
    <w:basedOn w:val="ZwischennerschriftDeckblatt-IMCZchn"/>
    <w:link w:val="ZwischenberschriftDeckblatt2-IMC"/>
    <w:uiPriority w:val="12"/>
    <w:rsid w:val="008A2983"/>
    <w:rPr>
      <w:b/>
      <w:sz w:val="28"/>
      <w:szCs w:val="28"/>
    </w:rPr>
  </w:style>
  <w:style w:type="paragraph" w:customStyle="1" w:styleId="ServicePart2H1-IMC">
    <w:name w:val="Service Part2 H1 - IMC"/>
    <w:basedOn w:val="ServicePartH1-IMC"/>
    <w:link w:val="ServicePart2H1-IMCChar"/>
    <w:uiPriority w:val="10"/>
    <w:qFormat/>
    <w:locked/>
    <w:rsid w:val="008A2983"/>
  </w:style>
  <w:style w:type="character" w:customStyle="1" w:styleId="Verzeichnis1Zchn">
    <w:name w:val="Verzeichnis 1 Zchn"/>
    <w:basedOn w:val="Absatz-Standardschriftart"/>
    <w:link w:val="Verzeichnis1"/>
    <w:uiPriority w:val="39"/>
    <w:rsid w:val="007975A9"/>
    <w:rPr>
      <w:sz w:val="24"/>
    </w:rPr>
  </w:style>
  <w:style w:type="character" w:customStyle="1" w:styleId="TOCServicePart-IMCChar">
    <w:name w:val="TOC Service Part - IMC Char"/>
    <w:basedOn w:val="Verzeichnis1Zchn"/>
    <w:link w:val="TOCServicePart-IMC"/>
    <w:uiPriority w:val="11"/>
    <w:rsid w:val="008A2983"/>
    <w:rPr>
      <w:noProof/>
      <w:sz w:val="24"/>
    </w:rPr>
  </w:style>
  <w:style w:type="paragraph" w:customStyle="1" w:styleId="ServicePart2H2-IMC">
    <w:name w:val="Service Part2 H2 - IMC"/>
    <w:basedOn w:val="ServicePartH2-IMC"/>
    <w:link w:val="ServicePart2H2-IMCChar"/>
    <w:uiPriority w:val="10"/>
    <w:qFormat/>
    <w:locked/>
    <w:rsid w:val="00BC0CEC"/>
    <w:pPr>
      <w:pageBreakBefore/>
      <w:numPr>
        <w:numId w:val="3"/>
      </w:numPr>
      <w:tabs>
        <w:tab w:val="left" w:pos="1701"/>
      </w:tabs>
      <w:ind w:left="357" w:hanging="357"/>
    </w:pPr>
  </w:style>
  <w:style w:type="character" w:customStyle="1" w:styleId="ServicePart2H1-IMCChar">
    <w:name w:val="Service Part2 H1 - IMC Char"/>
    <w:basedOn w:val="ServicePartH1-IMCZchn"/>
    <w:link w:val="ServicePart2H1-IMC"/>
    <w:uiPriority w:val="10"/>
    <w:rsid w:val="008A2983"/>
    <w:rPr>
      <w:rFonts w:asciiTheme="majorHAnsi" w:eastAsiaTheme="majorEastAsia" w:hAnsiTheme="majorHAnsi" w:cstheme="majorBidi"/>
      <w:b/>
      <w:sz w:val="32"/>
      <w:szCs w:val="32"/>
      <w:lang w:val="en-GB"/>
    </w:rPr>
  </w:style>
  <w:style w:type="character" w:customStyle="1" w:styleId="ServicePart2H2-IMCChar">
    <w:name w:val="Service Part2 H2 - IMC Char"/>
    <w:basedOn w:val="ServicePartH2-IMCZchn"/>
    <w:link w:val="ServicePart2H2-IMC"/>
    <w:uiPriority w:val="10"/>
    <w:rsid w:val="00BC0CEC"/>
    <w:rPr>
      <w:rFonts w:asciiTheme="majorHAnsi" w:eastAsiaTheme="majorEastAsia" w:hAnsiTheme="majorHAnsi" w:cstheme="majorBidi"/>
      <w:b/>
      <w:sz w:val="28"/>
      <w:szCs w:val="32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C35C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5C35C0"/>
    <w:pPr>
      <w:spacing w:line="240" w:lineRule="auto"/>
      <w:jc w:val="left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5C35C0"/>
    <w:rPr>
      <w:sz w:val="20"/>
      <w:szCs w:val="20"/>
    </w:rPr>
  </w:style>
  <w:style w:type="table" w:customStyle="1" w:styleId="Tabellenraster1">
    <w:name w:val="Tabellenraster1"/>
    <w:basedOn w:val="NormaleTabelle"/>
    <w:next w:val="Tabellenraster"/>
    <w:uiPriority w:val="39"/>
    <w:locked/>
    <w:rsid w:val="00DC0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25333"/>
    <w:pPr>
      <w:jc w:val="both"/>
    </w:pPr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25333"/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37590E"/>
    <w:pPr>
      <w:ind w:left="720"/>
      <w:contextualSpacing/>
    </w:pPr>
  </w:style>
  <w:style w:type="paragraph" w:styleId="Abbildungsverzeichnis">
    <w:name w:val="table of figures"/>
    <w:basedOn w:val="Standard"/>
    <w:next w:val="Standard"/>
    <w:uiPriority w:val="99"/>
    <w:unhideWhenUsed/>
    <w:rsid w:val="00096E35"/>
    <w:pPr>
      <w:spacing w:after="0"/>
    </w:pPr>
  </w:style>
  <w:style w:type="paragraph" w:customStyle="1" w:styleId="FHCWTitel">
    <w:name w:val="FHCW_Titel"/>
    <w:basedOn w:val="Standard"/>
    <w:next w:val="Standard"/>
    <w:qFormat/>
    <w:locked/>
    <w:rsid w:val="00992A6E"/>
    <w:pPr>
      <w:spacing w:line="240" w:lineRule="auto"/>
      <w:jc w:val="left"/>
    </w:pPr>
    <w:rPr>
      <w:rFonts w:ascii="Verdana" w:eastAsia="Times" w:hAnsi="Verdana" w:cs="Times New Roman"/>
      <w:b/>
      <w:color w:val="4D4D4D"/>
      <w:sz w:val="34"/>
      <w:szCs w:val="34"/>
      <w:lang w:eastAsia="de-DE"/>
    </w:rPr>
  </w:style>
  <w:style w:type="character" w:styleId="Platzhaltertext">
    <w:name w:val="Placeholder Text"/>
    <w:basedOn w:val="Absatz-Standardschriftart"/>
    <w:uiPriority w:val="99"/>
    <w:semiHidden/>
    <w:rsid w:val="009A7784"/>
    <w:rPr>
      <w:color w:val="808080"/>
    </w:rPr>
  </w:style>
  <w:style w:type="paragraph" w:styleId="berarbeitung">
    <w:name w:val="Revision"/>
    <w:hidden/>
    <w:uiPriority w:val="99"/>
    <w:semiHidden/>
    <w:rsid w:val="00303843"/>
    <w:pPr>
      <w:spacing w:after="0" w:line="240" w:lineRule="auto"/>
    </w:pPr>
    <w:rPr>
      <w:sz w:val="24"/>
    </w:rPr>
  </w:style>
  <w:style w:type="character" w:styleId="BesuchterLink">
    <w:name w:val="FollowedHyperlink"/>
    <w:basedOn w:val="Absatz-Standardschriftart"/>
    <w:uiPriority w:val="99"/>
    <w:semiHidden/>
    <w:unhideWhenUsed/>
    <w:rsid w:val="002730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6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973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4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7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78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15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818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89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42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771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386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6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6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38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8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4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231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0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492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33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08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6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237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2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630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7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274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1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fh-campuswien.ac.at/ethik-komitee" TargetMode="External"/><Relationship Id="rId1" Type="http://schemas.openxmlformats.org/officeDocument/2006/relationships/hyperlink" Target="mailto:ethik-komitee@fh-campuswien.ac.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3FCBD28-197F-4295-ABDB-1E63499BF56A}"/>
      </w:docPartPr>
      <w:docPartBody>
        <w:p w:rsidR="00A96BDF" w:rsidRDefault="00495AEA"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efaultPlaceholder_-185401343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C1ED7D5-0C06-46A1-B16F-40CFAE10B63B}"/>
      </w:docPartPr>
      <w:docPartBody>
        <w:p w:rsidR="00A35D79" w:rsidRDefault="00A96BDF">
          <w:r w:rsidRPr="00B71441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D723967604CA4988BCA6CBF5BF764D8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91EEA2E-0C29-43FE-8E90-9D42F703BD86}"/>
      </w:docPartPr>
      <w:docPartBody>
        <w:p w:rsidR="00A35D79" w:rsidRDefault="00A96BDF" w:rsidP="00A96BDF">
          <w:pPr>
            <w:pStyle w:val="D723967604CA4988BCA6CBF5BF764D87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6942AEF708E246D79610B8BECFB2F61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410FE85-3EFA-4DC8-A4FA-C4DC015FE9C7}"/>
      </w:docPartPr>
      <w:docPartBody>
        <w:p w:rsidR="00A35D79" w:rsidRDefault="00A96BDF" w:rsidP="00A96BDF">
          <w:pPr>
            <w:pStyle w:val="6942AEF708E246D79610B8BECFB2F614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F3E2A738B764E678D8738C75039D19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E274366-1137-4C51-B596-D4098CF326AE}"/>
      </w:docPartPr>
      <w:docPartBody>
        <w:p w:rsidR="00A35D79" w:rsidRDefault="00A96BDF" w:rsidP="00A96BDF">
          <w:pPr>
            <w:pStyle w:val="5F3E2A738B764E678D8738C75039D191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1C79F209C4D47EFBFAFD107B0B50A0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C8E4A7B-DBBD-4360-ABEA-E51E57361256}"/>
      </w:docPartPr>
      <w:docPartBody>
        <w:p w:rsidR="00A35D79" w:rsidRDefault="00A96BDF" w:rsidP="00A96BDF">
          <w:pPr>
            <w:pStyle w:val="91C79F209C4D47EFBFAFD107B0B50A01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8BE222BB3D524C748F179CF2591008B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95CB1A7-E730-4C0A-9958-E36598DBAAF7}"/>
      </w:docPartPr>
      <w:docPartBody>
        <w:p w:rsidR="00A35D79" w:rsidRDefault="00A96BDF" w:rsidP="00A96BDF">
          <w:pPr>
            <w:pStyle w:val="8BE222BB3D524C748F179CF2591008BF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00057B7083544064AF7C97F68AA891F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DEFA069-BB78-44B6-92E1-E4E3C1C7E85C}"/>
      </w:docPartPr>
      <w:docPartBody>
        <w:p w:rsidR="00A35D79" w:rsidRDefault="00A96BDF" w:rsidP="00A96BDF">
          <w:pPr>
            <w:pStyle w:val="00057B7083544064AF7C97F68AA891F8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E4F588005754AF6BBBD4C11425E05B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2D6A861-BD86-49C0-9225-E86E10A07B1D}"/>
      </w:docPartPr>
      <w:docPartBody>
        <w:p w:rsidR="00A35D79" w:rsidRDefault="00A96BDF" w:rsidP="00A96BDF">
          <w:pPr>
            <w:pStyle w:val="FE4F588005754AF6BBBD4C11425E05B7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866B46A027E4D3B93677F1CA792CE9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D39F09E-4383-444B-BDE1-1DCB51A6F8B8}"/>
      </w:docPartPr>
      <w:docPartBody>
        <w:p w:rsidR="00A35D79" w:rsidRDefault="00A96BDF" w:rsidP="00A96BDF">
          <w:pPr>
            <w:pStyle w:val="1866B46A027E4D3B93677F1CA792CE99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4677C25EF314D91AE4CC35DBF7B964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23BD742-8FAD-40B4-8A2F-63E3A9C9FA7E}"/>
      </w:docPartPr>
      <w:docPartBody>
        <w:p w:rsidR="00A35D79" w:rsidRDefault="00A96BDF" w:rsidP="00A96BDF">
          <w:pPr>
            <w:pStyle w:val="54677C25EF314D91AE4CC35DBF7B9647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B5793C9F02F4DDC9E3226420207E341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937BFB0-DFC3-4084-AD75-3079D99EA858}"/>
      </w:docPartPr>
      <w:docPartBody>
        <w:p w:rsidR="00A35D79" w:rsidRDefault="00A96BDF" w:rsidP="00A96BDF">
          <w:pPr>
            <w:pStyle w:val="FB5793C9F02F4DDC9E3226420207E341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8A2A878DC0A4D40B6739BACC0E3084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B43A3A1-2C1E-4A34-9F1C-871FFE17FD9E}"/>
      </w:docPartPr>
      <w:docPartBody>
        <w:p w:rsidR="003D73D3" w:rsidRDefault="003D73D3" w:rsidP="003D73D3">
          <w:pPr>
            <w:pStyle w:val="F8A2A878DC0A4D40B6739BACC0E30843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DAB742A3D5F5410184AF272C6A7E1B1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F4A0203-3276-427F-999C-44D423C74C57}"/>
      </w:docPartPr>
      <w:docPartBody>
        <w:p w:rsidR="003D73D3" w:rsidRDefault="003D73D3" w:rsidP="003D73D3">
          <w:pPr>
            <w:pStyle w:val="DAB742A3D5F5410184AF272C6A7E1B14"/>
          </w:pPr>
          <w:r w:rsidRPr="00B71441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8C84A910F5CD462496A624A0B49058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94DC1E3-9A55-4057-A80E-29F0A5A1F74A}"/>
      </w:docPartPr>
      <w:docPartBody>
        <w:p w:rsidR="003D73D3" w:rsidRDefault="003D73D3" w:rsidP="003D73D3">
          <w:pPr>
            <w:pStyle w:val="8C84A910F5CD462496A624A0B4905804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1AC5C750A8244FE691A37D64823E972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73755EC-9308-4E6E-9D54-361AD33D84B7}"/>
      </w:docPartPr>
      <w:docPartBody>
        <w:p w:rsidR="003D73D3" w:rsidRDefault="003D73D3" w:rsidP="003D73D3">
          <w:pPr>
            <w:pStyle w:val="1AC5C750A8244FE691A37D64823E972A"/>
          </w:pPr>
          <w:r w:rsidRPr="00B71441">
            <w:rPr>
              <w:rStyle w:val="Platzhaltertext"/>
            </w:rPr>
            <w:t>Klicken oder tippen Sie, um ein Datum einzugeben.</w:t>
          </w:r>
        </w:p>
      </w:docPartBody>
    </w:docPart>
    <w:docPart>
      <w:docPartPr>
        <w:name w:val="EDB8708393FA41A9A7AB841D5ACE27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CCFC5C5-AA01-490F-B027-0BCEFE505631}"/>
      </w:docPartPr>
      <w:docPartBody>
        <w:p w:rsidR="003D73D3" w:rsidRDefault="003D73D3" w:rsidP="003D73D3">
          <w:pPr>
            <w:pStyle w:val="EDB8708393FA41A9A7AB841D5ACE2718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168D894943D46FFAE256D8C984D109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1448C01-A1F7-4117-88E8-ED67835D2C1A}"/>
      </w:docPartPr>
      <w:docPartBody>
        <w:p w:rsidR="003D73D3" w:rsidRDefault="003D73D3" w:rsidP="003D73D3">
          <w:pPr>
            <w:pStyle w:val="4168D894943D46FFAE256D8C984D1099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2BD6245EFE1421AAE47BC7C2326CB2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79970C9-14E7-4552-8CE7-B3172F1AD712}"/>
      </w:docPartPr>
      <w:docPartBody>
        <w:p w:rsidR="003D73D3" w:rsidRDefault="003D73D3" w:rsidP="003D73D3">
          <w:pPr>
            <w:pStyle w:val="B2BD6245EFE1421AAE47BC7C2326CB2E"/>
          </w:pPr>
          <w:r w:rsidRPr="009A246E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95AEA"/>
    <w:rsid w:val="003D73D3"/>
    <w:rsid w:val="00495AEA"/>
    <w:rsid w:val="00751006"/>
    <w:rsid w:val="00A35D79"/>
    <w:rsid w:val="00A96BDF"/>
    <w:rsid w:val="00AF6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3D73D3"/>
    <w:rPr>
      <w:color w:val="808080"/>
    </w:rPr>
  </w:style>
  <w:style w:type="paragraph" w:customStyle="1" w:styleId="A32BDF4F37BE4BCE87066F7BCF436E44">
    <w:name w:val="A32BDF4F37BE4BCE87066F7BCF436E44"/>
    <w:rsid w:val="00495AEA"/>
  </w:style>
  <w:style w:type="paragraph" w:customStyle="1" w:styleId="3AFA0C094FA84FC59A268A482B35FA73">
    <w:name w:val="3AFA0C094FA84FC59A268A482B35FA73"/>
    <w:rsid w:val="00495AEA"/>
  </w:style>
  <w:style w:type="paragraph" w:customStyle="1" w:styleId="6A1570DB8D644AFFAB04DBAFFE328408">
    <w:name w:val="6A1570DB8D644AFFAB04DBAFFE328408"/>
    <w:rsid w:val="00495AEA"/>
  </w:style>
  <w:style w:type="paragraph" w:customStyle="1" w:styleId="586E9DB28358426991AA91D90C4E8663">
    <w:name w:val="586E9DB28358426991AA91D90C4E8663"/>
    <w:rsid w:val="00495AEA"/>
  </w:style>
  <w:style w:type="paragraph" w:customStyle="1" w:styleId="83EF8687EAFC4B0AB33569E9EB28C272">
    <w:name w:val="83EF8687EAFC4B0AB33569E9EB28C272"/>
    <w:rsid w:val="00495AEA"/>
  </w:style>
  <w:style w:type="paragraph" w:customStyle="1" w:styleId="D723967604CA4988BCA6CBF5BF764D87">
    <w:name w:val="D723967604CA4988BCA6CBF5BF764D87"/>
    <w:rsid w:val="00A96BDF"/>
  </w:style>
  <w:style w:type="paragraph" w:customStyle="1" w:styleId="BD6179318F5741C4982C37473393A3E3">
    <w:name w:val="BD6179318F5741C4982C37473393A3E3"/>
    <w:rsid w:val="00A96BDF"/>
  </w:style>
  <w:style w:type="paragraph" w:customStyle="1" w:styleId="B445E5BDCA5A44ED88037657E4CB12A0">
    <w:name w:val="B445E5BDCA5A44ED88037657E4CB12A0"/>
    <w:rsid w:val="00A96BDF"/>
  </w:style>
  <w:style w:type="paragraph" w:customStyle="1" w:styleId="6942AEF708E246D79610B8BECFB2F614">
    <w:name w:val="6942AEF708E246D79610B8BECFB2F614"/>
    <w:rsid w:val="00A96BDF"/>
  </w:style>
  <w:style w:type="paragraph" w:customStyle="1" w:styleId="7F01A6EBDD6345A09431EB305C107CC1">
    <w:name w:val="7F01A6EBDD6345A09431EB305C107CC1"/>
    <w:rsid w:val="00A96BDF"/>
  </w:style>
  <w:style w:type="paragraph" w:customStyle="1" w:styleId="5F3E2A738B764E678D8738C75039D191">
    <w:name w:val="5F3E2A738B764E678D8738C75039D191"/>
    <w:rsid w:val="00A96BDF"/>
  </w:style>
  <w:style w:type="paragraph" w:customStyle="1" w:styleId="91C79F209C4D47EFBFAFD107B0B50A01">
    <w:name w:val="91C79F209C4D47EFBFAFD107B0B50A01"/>
    <w:rsid w:val="00A96BDF"/>
  </w:style>
  <w:style w:type="paragraph" w:customStyle="1" w:styleId="8BE222BB3D524C748F179CF2591008BF">
    <w:name w:val="8BE222BB3D524C748F179CF2591008BF"/>
    <w:rsid w:val="00A96BDF"/>
  </w:style>
  <w:style w:type="paragraph" w:customStyle="1" w:styleId="00057B7083544064AF7C97F68AA891F8">
    <w:name w:val="00057B7083544064AF7C97F68AA891F8"/>
    <w:rsid w:val="00A96BDF"/>
  </w:style>
  <w:style w:type="paragraph" w:customStyle="1" w:styleId="28A3EEFB3D8D441E842BABCD176EF9C8">
    <w:name w:val="28A3EEFB3D8D441E842BABCD176EF9C8"/>
    <w:rsid w:val="00A96BDF"/>
  </w:style>
  <w:style w:type="paragraph" w:customStyle="1" w:styleId="5868D67915624AA0A531257D4DABBDAC">
    <w:name w:val="5868D67915624AA0A531257D4DABBDAC"/>
    <w:rsid w:val="00A96BDF"/>
  </w:style>
  <w:style w:type="paragraph" w:customStyle="1" w:styleId="FE4F588005754AF6BBBD4C11425E05B7">
    <w:name w:val="FE4F588005754AF6BBBD4C11425E05B7"/>
    <w:rsid w:val="00A96BDF"/>
  </w:style>
  <w:style w:type="paragraph" w:customStyle="1" w:styleId="9A30387A15A9486A9B605CB80B107062">
    <w:name w:val="9A30387A15A9486A9B605CB80B107062"/>
    <w:rsid w:val="00A96BDF"/>
  </w:style>
  <w:style w:type="paragraph" w:customStyle="1" w:styleId="5DA2E6D5DF42468E9760535E1B3E45AA">
    <w:name w:val="5DA2E6D5DF42468E9760535E1B3E45AA"/>
    <w:rsid w:val="00A96BDF"/>
  </w:style>
  <w:style w:type="paragraph" w:customStyle="1" w:styleId="B85EA713D2B8405590605C89885A33C3">
    <w:name w:val="B85EA713D2B8405590605C89885A33C3"/>
    <w:rsid w:val="00A96BDF"/>
  </w:style>
  <w:style w:type="paragraph" w:customStyle="1" w:styleId="1866B46A027E4D3B93677F1CA792CE99">
    <w:name w:val="1866B46A027E4D3B93677F1CA792CE99"/>
    <w:rsid w:val="00A96BDF"/>
  </w:style>
  <w:style w:type="paragraph" w:customStyle="1" w:styleId="2427837772424F358BB445EC59341EB8">
    <w:name w:val="2427837772424F358BB445EC59341EB8"/>
    <w:rsid w:val="00A96BDF"/>
  </w:style>
  <w:style w:type="paragraph" w:customStyle="1" w:styleId="54677C25EF314D91AE4CC35DBF7B9647">
    <w:name w:val="54677C25EF314D91AE4CC35DBF7B9647"/>
    <w:rsid w:val="00A96BDF"/>
  </w:style>
  <w:style w:type="paragraph" w:customStyle="1" w:styleId="FB5793C9F02F4DDC9E3226420207E341">
    <w:name w:val="FB5793C9F02F4DDC9E3226420207E341"/>
    <w:rsid w:val="00A96BDF"/>
  </w:style>
  <w:style w:type="paragraph" w:customStyle="1" w:styleId="F8A2A878DC0A4D40B6739BACC0E30843">
    <w:name w:val="F8A2A878DC0A4D40B6739BACC0E30843"/>
    <w:rsid w:val="003D73D3"/>
  </w:style>
  <w:style w:type="paragraph" w:customStyle="1" w:styleId="DAB742A3D5F5410184AF272C6A7E1B14">
    <w:name w:val="DAB742A3D5F5410184AF272C6A7E1B14"/>
    <w:rsid w:val="003D73D3"/>
  </w:style>
  <w:style w:type="paragraph" w:customStyle="1" w:styleId="8C84A910F5CD462496A624A0B4905804">
    <w:name w:val="8C84A910F5CD462496A624A0B4905804"/>
    <w:rsid w:val="003D73D3"/>
  </w:style>
  <w:style w:type="paragraph" w:customStyle="1" w:styleId="1AC5C750A8244FE691A37D64823E972A">
    <w:name w:val="1AC5C750A8244FE691A37D64823E972A"/>
    <w:rsid w:val="003D73D3"/>
  </w:style>
  <w:style w:type="paragraph" w:customStyle="1" w:styleId="EDB8708393FA41A9A7AB841D5ACE2718">
    <w:name w:val="EDB8708393FA41A9A7AB841D5ACE2718"/>
    <w:rsid w:val="003D73D3"/>
  </w:style>
  <w:style w:type="paragraph" w:customStyle="1" w:styleId="4168D894943D46FFAE256D8C984D1099">
    <w:name w:val="4168D894943D46FFAE256D8C984D1099"/>
    <w:rsid w:val="003D73D3"/>
  </w:style>
  <w:style w:type="paragraph" w:customStyle="1" w:styleId="B2BD6245EFE1421AAE47BC7C2326CB2E">
    <w:name w:val="B2BD6245EFE1421AAE47BC7C2326CB2E"/>
    <w:rsid w:val="003D73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">
  <a:themeElements>
    <a:clrScheme name="IMC 1">
      <a:dk1>
        <a:sysClr val="windowText" lastClr="000000"/>
      </a:dk1>
      <a:lt1>
        <a:sysClr val="window" lastClr="FFFFFF"/>
      </a:lt1>
      <a:dk2>
        <a:srgbClr val="243672"/>
      </a:dk2>
      <a:lt2>
        <a:srgbClr val="FFFFFF"/>
      </a:lt2>
      <a:accent1>
        <a:srgbClr val="243672"/>
      </a:accent1>
      <a:accent2>
        <a:srgbClr val="BA3832"/>
      </a:accent2>
      <a:accent3>
        <a:srgbClr val="F2CB13"/>
      </a:accent3>
      <a:accent4>
        <a:srgbClr val="27509B"/>
      </a:accent4>
      <a:accent5>
        <a:srgbClr val="9ACDEE"/>
      </a:accent5>
      <a:accent6>
        <a:srgbClr val="8B2B25"/>
      </a:accent6>
      <a:hlink>
        <a:srgbClr val="243672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740147-14BC-44FF-B632-93999C683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40</Words>
  <Characters>1222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h-Campuswien</Company>
  <LinksUpToDate>false</LinksUpToDate>
  <CharactersWithSpaces>1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Schüssler</dc:creator>
  <cp:lastModifiedBy>Anna Bösendorfer</cp:lastModifiedBy>
  <cp:revision>7</cp:revision>
  <cp:lastPrinted>2017-05-25T11:14:00Z</cp:lastPrinted>
  <dcterms:created xsi:type="dcterms:W3CDTF">2019-06-04T09:53:00Z</dcterms:created>
  <dcterms:modified xsi:type="dcterms:W3CDTF">2019-06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e9c65c9-6622-3046-8677-9139ffdeaa13</vt:lpwstr>
  </property>
  <property fmtid="{D5CDD505-2E9C-101B-9397-08002B2CF9AE}" pid="24" name="Mendeley Citation Style_1">
    <vt:lpwstr>http://www.zotero.org/styles/apa</vt:lpwstr>
  </property>
</Properties>
</file>